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AD356D" w14:textId="0EB95003" w:rsidR="00304541" w:rsidRDefault="00304541">
      <w:r>
        <w:t xml:space="preserve">Document:  </w:t>
      </w:r>
      <w:r>
        <w:tab/>
      </w:r>
      <w:r w:rsidR="00364BA8">
        <w:t xml:space="preserve">Project Status Report </w:t>
      </w:r>
      <w:r>
        <w:t>One</w:t>
      </w:r>
      <w:r>
        <w:br/>
        <w:t>Subject:</w:t>
      </w:r>
      <w:r>
        <w:tab/>
      </w:r>
      <w:r>
        <w:tab/>
      </w:r>
      <w:r>
        <w:t>World Religions Visualization</w:t>
      </w:r>
      <w:r>
        <w:br/>
        <w:t>Date:</w:t>
      </w:r>
      <w:r>
        <w:tab/>
      </w:r>
      <w:r>
        <w:tab/>
      </w:r>
      <w:r>
        <w:t>11/27/2016</w:t>
      </w:r>
      <w:r>
        <w:br/>
        <w:t>Project:</w:t>
      </w:r>
      <w:r>
        <w:tab/>
      </w:r>
      <w:r>
        <w:tab/>
        <w:t>Group Project – Weeks 5/6/7</w:t>
      </w:r>
    </w:p>
    <w:p w14:paraId="08E50BAB" w14:textId="1F629033" w:rsidR="00364BA8" w:rsidRDefault="00364BA8">
      <w:r>
        <w:t xml:space="preserve">Work Completed – </w:t>
      </w:r>
    </w:p>
    <w:p w14:paraId="0637F2AE" w14:textId="03172454" w:rsidR="00364BA8" w:rsidRDefault="00364BA8" w:rsidP="00364BA8">
      <w:pPr>
        <w:pStyle w:val="ListParagraph"/>
        <w:numPr>
          <w:ilvl w:val="0"/>
          <w:numId w:val="1"/>
        </w:numPr>
      </w:pPr>
      <w:r>
        <w:t>Product Breakdown Structure reviewed and approved by the team.</w:t>
      </w:r>
    </w:p>
    <w:p w14:paraId="29D96124" w14:textId="552235D7" w:rsidR="00364BA8" w:rsidRDefault="00364BA8" w:rsidP="00364BA8">
      <w:pPr>
        <w:pStyle w:val="ListParagraph"/>
        <w:numPr>
          <w:ilvl w:val="0"/>
          <w:numId w:val="1"/>
        </w:numPr>
      </w:pPr>
      <w:r>
        <w:t>This report created and submitted.</w:t>
      </w:r>
    </w:p>
    <w:p w14:paraId="1C785711" w14:textId="27CB79A4" w:rsidR="00364BA8" w:rsidRDefault="00364BA8" w:rsidP="00364BA8">
      <w:pPr>
        <w:pStyle w:val="ListParagraph"/>
        <w:numPr>
          <w:ilvl w:val="0"/>
          <w:numId w:val="1"/>
        </w:numPr>
      </w:pPr>
      <w:r>
        <w:t>Selected the “World Religions Dataset”</w:t>
      </w:r>
    </w:p>
    <w:p w14:paraId="4406487E" w14:textId="4CD2E559" w:rsidR="00364BA8" w:rsidRDefault="00364BA8" w:rsidP="00364BA8">
      <w:pPr>
        <w:pStyle w:val="ListParagraph"/>
        <w:numPr>
          <w:ilvl w:val="0"/>
          <w:numId w:val="1"/>
        </w:numPr>
      </w:pPr>
      <w:r>
        <w:t xml:space="preserve">Created </w:t>
      </w:r>
      <w:r>
        <w:rPr>
          <w:i/>
        </w:rPr>
        <w:t>GITHUB</w:t>
      </w:r>
      <w:r>
        <w:t xml:space="preserve"> repository at </w:t>
      </w:r>
      <w:hyperlink r:id="rId6" w:history="1">
        <w:r w:rsidRPr="006F7AD1">
          <w:rPr>
            <w:rStyle w:val="Hyperlink"/>
          </w:rPr>
          <w:t>https://github.com/mdsloan2000/Group2-Project567</w:t>
        </w:r>
      </w:hyperlink>
      <w:r>
        <w:t>.</w:t>
      </w:r>
    </w:p>
    <w:p w14:paraId="231AF59F" w14:textId="6FEBEBDF" w:rsidR="00364BA8" w:rsidRDefault="00364BA8" w:rsidP="00364BA8">
      <w:pPr>
        <w:pStyle w:val="ListParagraph"/>
        <w:numPr>
          <w:ilvl w:val="0"/>
          <w:numId w:val="1"/>
        </w:numPr>
      </w:pPr>
      <w:r>
        <w:t>Jason selected as the “presenter”.</w:t>
      </w:r>
    </w:p>
    <w:p w14:paraId="48C4CC76" w14:textId="6BD5F51E" w:rsidR="00364BA8" w:rsidRDefault="00364BA8" w:rsidP="00364BA8">
      <w:pPr>
        <w:pStyle w:val="ListParagraph"/>
        <w:numPr>
          <w:ilvl w:val="0"/>
          <w:numId w:val="1"/>
        </w:numPr>
      </w:pPr>
      <w:r>
        <w:t>Jason selected to as the project coordinator for this project.</w:t>
      </w:r>
    </w:p>
    <w:p w14:paraId="0A297132" w14:textId="6EC567B0" w:rsidR="00364BA8" w:rsidRDefault="00364BA8" w:rsidP="00364BA8">
      <w:pPr>
        <w:pStyle w:val="ListParagraph"/>
        <w:numPr>
          <w:ilvl w:val="1"/>
          <w:numId w:val="1"/>
        </w:numPr>
      </w:pPr>
      <w:r>
        <w:t>Will submit Report 2.</w:t>
      </w:r>
    </w:p>
    <w:p w14:paraId="3D03C4C3" w14:textId="1B37E873" w:rsidR="00364BA8" w:rsidRDefault="00364BA8" w:rsidP="00364BA8">
      <w:pPr>
        <w:pStyle w:val="ListParagraph"/>
        <w:numPr>
          <w:ilvl w:val="1"/>
          <w:numId w:val="1"/>
        </w:numPr>
      </w:pPr>
      <w:r>
        <w:t>Will submit final work product.</w:t>
      </w:r>
    </w:p>
    <w:p w14:paraId="579D3964" w14:textId="4A474083" w:rsidR="00364BA8" w:rsidRDefault="00364BA8" w:rsidP="00364BA8">
      <w:r>
        <w:t>Work Planned (Upcoming week) –</w:t>
      </w:r>
    </w:p>
    <w:p w14:paraId="735D0D42" w14:textId="200B7645" w:rsidR="00364BA8" w:rsidRDefault="00364BA8" w:rsidP="00364BA8">
      <w:pPr>
        <w:pStyle w:val="ListParagraph"/>
        <w:numPr>
          <w:ilvl w:val="0"/>
          <w:numId w:val="2"/>
        </w:numPr>
      </w:pPr>
      <w:r>
        <w:t>Review and update PBS and Task List as appropriate.</w:t>
      </w:r>
    </w:p>
    <w:p w14:paraId="72C504B6" w14:textId="44C2E011" w:rsidR="00364BA8" w:rsidRDefault="00364BA8" w:rsidP="00364BA8">
      <w:pPr>
        <w:pStyle w:val="ListParagraph"/>
        <w:numPr>
          <w:ilvl w:val="0"/>
          <w:numId w:val="2"/>
        </w:numPr>
      </w:pPr>
      <w:r>
        <w:t>Request resolution on open issue – “How should team create the video” – Dumisani</w:t>
      </w:r>
    </w:p>
    <w:p w14:paraId="797B4771" w14:textId="398ED45C" w:rsidR="00364BA8" w:rsidRDefault="00364BA8" w:rsidP="00364BA8">
      <w:pPr>
        <w:pStyle w:val="ListParagraph"/>
        <w:numPr>
          <w:ilvl w:val="0"/>
          <w:numId w:val="2"/>
        </w:numPr>
      </w:pPr>
      <w:r>
        <w:t>Complete exploratory analysis of the World Religion dataset.</w:t>
      </w:r>
    </w:p>
    <w:p w14:paraId="37759CFF" w14:textId="589334FE" w:rsidR="00364BA8" w:rsidRDefault="00364BA8" w:rsidP="00364BA8">
      <w:pPr>
        <w:pStyle w:val="ListParagraph"/>
        <w:numPr>
          <w:ilvl w:val="0"/>
          <w:numId w:val="2"/>
        </w:numPr>
      </w:pPr>
      <w:r>
        <w:t>Build out 2.0 product descriptions and user stories.</w:t>
      </w:r>
    </w:p>
    <w:p w14:paraId="2264DDC6" w14:textId="414D0960" w:rsidR="00364BA8" w:rsidRDefault="00364BA8" w:rsidP="00364BA8">
      <w:pPr>
        <w:pStyle w:val="ListParagraph"/>
        <w:numPr>
          <w:ilvl w:val="0"/>
          <w:numId w:val="2"/>
        </w:numPr>
      </w:pPr>
      <w:r>
        <w:t>Create the story requirements (what user stories to create) for the Sketch.</w:t>
      </w:r>
    </w:p>
    <w:p w14:paraId="436D8F0D" w14:textId="471C8BDE" w:rsidR="00364BA8" w:rsidRDefault="00364BA8" w:rsidP="00364BA8">
      <w:pPr>
        <w:pStyle w:val="ListParagraph"/>
        <w:numPr>
          <w:ilvl w:val="0"/>
          <w:numId w:val="2"/>
        </w:numPr>
      </w:pPr>
      <w:r>
        <w:t>Create modes of visualizations that will be generated to match the stories.</w:t>
      </w:r>
    </w:p>
    <w:p w14:paraId="04C2BDF1" w14:textId="2DBA3A49" w:rsidR="00364BA8" w:rsidRDefault="00364BA8" w:rsidP="00364BA8">
      <w:r>
        <w:t>Open Issues</w:t>
      </w:r>
      <w:r w:rsidR="00304541">
        <w:t xml:space="preserve"> - </w:t>
      </w:r>
      <w:bookmarkStart w:id="0" w:name="_GoBack"/>
      <w:bookmarkEnd w:id="0"/>
    </w:p>
    <w:p w14:paraId="10B162B0" w14:textId="304F3648" w:rsidR="00364BA8" w:rsidRDefault="00364BA8" w:rsidP="00364BA8">
      <w:pPr>
        <w:pStyle w:val="ListParagraph"/>
        <w:numPr>
          <w:ilvl w:val="0"/>
          <w:numId w:val="3"/>
        </w:numPr>
      </w:pPr>
      <w:r>
        <w:t>Some uncertainty exists on how the video should be developed and presented.  Dumisani plans to contact the instructor via email and board.</w:t>
      </w:r>
    </w:p>
    <w:p w14:paraId="69E2387A" w14:textId="2CC59833" w:rsidR="00364BA8" w:rsidRDefault="00364BA8" w:rsidP="00364BA8">
      <w:pPr>
        <w:pStyle w:val="ListParagraph"/>
        <w:numPr>
          <w:ilvl w:val="0"/>
          <w:numId w:val="3"/>
        </w:numPr>
      </w:pPr>
      <w:r>
        <w:t>Some Task List activities need progressive elaboration.  Specifically, development tasks require further decomposition and assignment.</w:t>
      </w:r>
    </w:p>
    <w:p w14:paraId="6EB66C11" w14:textId="4ED0A644" w:rsidR="00364BA8" w:rsidRDefault="00364BA8" w:rsidP="00364BA8">
      <w:pPr>
        <w:pStyle w:val="ListParagraph"/>
        <w:numPr>
          <w:ilvl w:val="0"/>
          <w:numId w:val="3"/>
        </w:numPr>
      </w:pPr>
      <w:r>
        <w:t>Initial support required by the team to get up on GITHUB submissions, etc.  Mike to provide this support.</w:t>
      </w:r>
    </w:p>
    <w:p w14:paraId="35876941" w14:textId="77777777" w:rsidR="00364BA8" w:rsidRDefault="00364BA8">
      <w:r>
        <w:br w:type="page"/>
      </w:r>
    </w:p>
    <w:p w14:paraId="6307813D" w14:textId="7E69203C" w:rsidR="004A592B" w:rsidRDefault="002F3215">
      <w:r>
        <w:lastRenderedPageBreak/>
        <w:t>Project Breakdown Structure – Weeks 5/6/7 Project</w:t>
      </w:r>
    </w:p>
    <w:p w14:paraId="31F5EDF5" w14:textId="77777777" w:rsidR="002F3215" w:rsidRDefault="002F3215">
      <w:r>
        <w:rPr>
          <w:noProof/>
        </w:rPr>
        <w:drawing>
          <wp:inline distT="0" distB="0" distL="0" distR="0" wp14:anchorId="53414E23" wp14:editId="0B5F8928">
            <wp:extent cx="5486400" cy="3200400"/>
            <wp:effectExtent l="38100" t="0" r="9525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p w14:paraId="73232635" w14:textId="7449F551" w:rsidR="002F3215" w:rsidRDefault="002F3215">
      <w:r>
        <w:t>Tasks and Assignment</w:t>
      </w:r>
      <w:r w:rsidR="005A5D5B">
        <w:t>s</w:t>
      </w: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712"/>
        <w:gridCol w:w="4983"/>
        <w:gridCol w:w="1516"/>
        <w:gridCol w:w="1162"/>
        <w:gridCol w:w="1162"/>
      </w:tblGrid>
      <w:tr w:rsidR="002D2EF7" w14:paraId="037A5A28" w14:textId="6E7A7297" w:rsidTr="00457F3F">
        <w:trPr>
          <w:tblHeader/>
        </w:trPr>
        <w:tc>
          <w:tcPr>
            <w:tcW w:w="715" w:type="dxa"/>
          </w:tcPr>
          <w:p w14:paraId="267DC5E7" w14:textId="500D2E7F" w:rsidR="002D2EF7" w:rsidRPr="00457F3F" w:rsidRDefault="002D2EF7" w:rsidP="00457F3F">
            <w:pPr>
              <w:jc w:val="center"/>
              <w:rPr>
                <w:b/>
              </w:rPr>
            </w:pPr>
            <w:r w:rsidRPr="00457F3F">
              <w:rPr>
                <w:b/>
              </w:rPr>
              <w:t>Task Num</w:t>
            </w:r>
          </w:p>
        </w:tc>
        <w:tc>
          <w:tcPr>
            <w:tcW w:w="5130" w:type="dxa"/>
          </w:tcPr>
          <w:p w14:paraId="421DF221" w14:textId="77777777" w:rsidR="002D2EF7" w:rsidRPr="00457F3F" w:rsidRDefault="002D2EF7" w:rsidP="00457F3F">
            <w:pPr>
              <w:jc w:val="center"/>
              <w:rPr>
                <w:b/>
              </w:rPr>
            </w:pPr>
            <w:r w:rsidRPr="00457F3F">
              <w:rPr>
                <w:b/>
              </w:rPr>
              <w:t>Description</w:t>
            </w:r>
          </w:p>
        </w:tc>
        <w:tc>
          <w:tcPr>
            <w:tcW w:w="1530" w:type="dxa"/>
          </w:tcPr>
          <w:p w14:paraId="11DEB335" w14:textId="6F35B27B" w:rsidR="002D2EF7" w:rsidRPr="00457F3F" w:rsidRDefault="002D2EF7" w:rsidP="00457F3F">
            <w:pPr>
              <w:jc w:val="center"/>
              <w:rPr>
                <w:b/>
              </w:rPr>
            </w:pPr>
            <w:r w:rsidRPr="00457F3F">
              <w:rPr>
                <w:b/>
              </w:rPr>
              <w:t>Assigned</w:t>
            </w:r>
          </w:p>
        </w:tc>
        <w:tc>
          <w:tcPr>
            <w:tcW w:w="990" w:type="dxa"/>
          </w:tcPr>
          <w:p w14:paraId="278DBC37" w14:textId="53C66813" w:rsidR="002D2EF7" w:rsidRPr="00457F3F" w:rsidRDefault="002D2EF7" w:rsidP="00457F3F">
            <w:pPr>
              <w:jc w:val="center"/>
              <w:rPr>
                <w:b/>
              </w:rPr>
            </w:pPr>
            <w:r w:rsidRPr="00457F3F">
              <w:rPr>
                <w:b/>
              </w:rPr>
              <w:t>Maps To</w:t>
            </w:r>
          </w:p>
        </w:tc>
        <w:tc>
          <w:tcPr>
            <w:tcW w:w="1170" w:type="dxa"/>
          </w:tcPr>
          <w:p w14:paraId="6A8AFC25" w14:textId="6DDF56B9" w:rsidR="002D2EF7" w:rsidRPr="00457F3F" w:rsidRDefault="002D2EF7" w:rsidP="00457F3F">
            <w:pPr>
              <w:jc w:val="center"/>
              <w:rPr>
                <w:b/>
              </w:rPr>
            </w:pPr>
            <w:r w:rsidRPr="00457F3F">
              <w:rPr>
                <w:b/>
              </w:rPr>
              <w:t>Due</w:t>
            </w:r>
          </w:p>
        </w:tc>
      </w:tr>
      <w:tr w:rsidR="002D2EF7" w14:paraId="0DBC8EAC" w14:textId="4C92D2B1" w:rsidTr="00984274">
        <w:tc>
          <w:tcPr>
            <w:tcW w:w="715" w:type="dxa"/>
          </w:tcPr>
          <w:p w14:paraId="2A6F17A8" w14:textId="23CFC02A" w:rsidR="002D2EF7" w:rsidRPr="00364BA8" w:rsidRDefault="00457F3F" w:rsidP="00457F3F">
            <w:pPr>
              <w:jc w:val="center"/>
              <w:rPr>
                <w:strike/>
              </w:rPr>
            </w:pPr>
            <w:r w:rsidRPr="00364BA8">
              <w:rPr>
                <w:strike/>
              </w:rPr>
              <w:t>1</w:t>
            </w:r>
          </w:p>
        </w:tc>
        <w:tc>
          <w:tcPr>
            <w:tcW w:w="5130" w:type="dxa"/>
          </w:tcPr>
          <w:p w14:paraId="02EB5A02" w14:textId="035F9644" w:rsidR="002D2EF7" w:rsidRPr="00364BA8" w:rsidRDefault="002D2EF7">
            <w:pPr>
              <w:rPr>
                <w:strike/>
              </w:rPr>
            </w:pPr>
            <w:r w:rsidRPr="00364BA8">
              <w:rPr>
                <w:strike/>
              </w:rPr>
              <w:t>Complete PBS and Preliminary Task List– Review by Team</w:t>
            </w:r>
          </w:p>
        </w:tc>
        <w:tc>
          <w:tcPr>
            <w:tcW w:w="1530" w:type="dxa"/>
          </w:tcPr>
          <w:p w14:paraId="19E8A744" w14:textId="5028C706" w:rsidR="002D2EF7" w:rsidRPr="00364BA8" w:rsidRDefault="00984274">
            <w:pPr>
              <w:rPr>
                <w:strike/>
              </w:rPr>
            </w:pPr>
            <w:r w:rsidRPr="00364BA8">
              <w:rPr>
                <w:strike/>
              </w:rPr>
              <w:t>Mike</w:t>
            </w:r>
          </w:p>
        </w:tc>
        <w:tc>
          <w:tcPr>
            <w:tcW w:w="990" w:type="dxa"/>
          </w:tcPr>
          <w:p w14:paraId="0D659973" w14:textId="769269BE" w:rsidR="002D2EF7" w:rsidRPr="00364BA8" w:rsidRDefault="002D2EF7">
            <w:pPr>
              <w:rPr>
                <w:strike/>
              </w:rPr>
            </w:pPr>
            <w:r w:rsidRPr="00364BA8">
              <w:rPr>
                <w:strike/>
              </w:rPr>
              <w:t>1.1</w:t>
            </w:r>
          </w:p>
        </w:tc>
        <w:tc>
          <w:tcPr>
            <w:tcW w:w="1170" w:type="dxa"/>
          </w:tcPr>
          <w:p w14:paraId="37A9B455" w14:textId="3DC13B16" w:rsidR="002D2EF7" w:rsidRPr="00364BA8" w:rsidRDefault="002D2EF7">
            <w:pPr>
              <w:rPr>
                <w:strike/>
              </w:rPr>
            </w:pPr>
            <w:r w:rsidRPr="00364BA8">
              <w:rPr>
                <w:strike/>
              </w:rPr>
              <w:t>11/26</w:t>
            </w:r>
          </w:p>
        </w:tc>
      </w:tr>
      <w:tr w:rsidR="002D2EF7" w14:paraId="672533D1" w14:textId="25A049E2" w:rsidTr="00984274">
        <w:tc>
          <w:tcPr>
            <w:tcW w:w="715" w:type="dxa"/>
          </w:tcPr>
          <w:p w14:paraId="0DCB5E83" w14:textId="272F12F8" w:rsidR="002D2EF7" w:rsidRPr="00364BA8" w:rsidRDefault="00457F3F" w:rsidP="00457F3F">
            <w:pPr>
              <w:jc w:val="center"/>
              <w:rPr>
                <w:strike/>
              </w:rPr>
            </w:pPr>
            <w:r w:rsidRPr="00364BA8">
              <w:rPr>
                <w:strike/>
              </w:rPr>
              <w:t>2</w:t>
            </w:r>
          </w:p>
        </w:tc>
        <w:tc>
          <w:tcPr>
            <w:tcW w:w="5130" w:type="dxa"/>
          </w:tcPr>
          <w:p w14:paraId="4DF57286" w14:textId="7297E652" w:rsidR="002D2EF7" w:rsidRPr="00364BA8" w:rsidRDefault="002D2EF7">
            <w:pPr>
              <w:rPr>
                <w:strike/>
              </w:rPr>
            </w:pPr>
            <w:r w:rsidRPr="00364BA8">
              <w:rPr>
                <w:strike/>
              </w:rPr>
              <w:t>11/27 Report Created and Submitted</w:t>
            </w:r>
          </w:p>
        </w:tc>
        <w:tc>
          <w:tcPr>
            <w:tcW w:w="1530" w:type="dxa"/>
          </w:tcPr>
          <w:p w14:paraId="5C375B97" w14:textId="7AC9C7DE" w:rsidR="002D2EF7" w:rsidRPr="00364BA8" w:rsidRDefault="00984274">
            <w:pPr>
              <w:rPr>
                <w:strike/>
              </w:rPr>
            </w:pPr>
            <w:r w:rsidRPr="00364BA8">
              <w:rPr>
                <w:strike/>
              </w:rPr>
              <w:t>Mike</w:t>
            </w:r>
          </w:p>
        </w:tc>
        <w:tc>
          <w:tcPr>
            <w:tcW w:w="990" w:type="dxa"/>
          </w:tcPr>
          <w:p w14:paraId="52C192AF" w14:textId="71E06022" w:rsidR="002D2EF7" w:rsidRPr="00364BA8" w:rsidRDefault="002D2EF7">
            <w:pPr>
              <w:rPr>
                <w:strike/>
              </w:rPr>
            </w:pPr>
            <w:r w:rsidRPr="00364BA8">
              <w:rPr>
                <w:strike/>
              </w:rPr>
              <w:t>1.2</w:t>
            </w:r>
          </w:p>
        </w:tc>
        <w:tc>
          <w:tcPr>
            <w:tcW w:w="1170" w:type="dxa"/>
          </w:tcPr>
          <w:p w14:paraId="113F1C46" w14:textId="42004339" w:rsidR="002D2EF7" w:rsidRPr="00364BA8" w:rsidRDefault="002D2EF7">
            <w:pPr>
              <w:rPr>
                <w:strike/>
              </w:rPr>
            </w:pPr>
            <w:r w:rsidRPr="00364BA8">
              <w:rPr>
                <w:strike/>
              </w:rPr>
              <w:t>11/27</w:t>
            </w:r>
          </w:p>
        </w:tc>
      </w:tr>
      <w:tr w:rsidR="002D2EF7" w14:paraId="5429F196" w14:textId="7CB01BE6" w:rsidTr="00984274">
        <w:tc>
          <w:tcPr>
            <w:tcW w:w="715" w:type="dxa"/>
          </w:tcPr>
          <w:p w14:paraId="7DEAD983" w14:textId="2371778E" w:rsidR="002D2EF7" w:rsidRDefault="00457F3F" w:rsidP="00457F3F">
            <w:pPr>
              <w:jc w:val="center"/>
            </w:pPr>
            <w:r>
              <w:t>3</w:t>
            </w:r>
          </w:p>
        </w:tc>
        <w:tc>
          <w:tcPr>
            <w:tcW w:w="5130" w:type="dxa"/>
          </w:tcPr>
          <w:p w14:paraId="35A77080" w14:textId="0453870B" w:rsidR="002D2EF7" w:rsidRDefault="002D2EF7">
            <w:r>
              <w:t>Update PBS and Task List</w:t>
            </w:r>
          </w:p>
        </w:tc>
        <w:tc>
          <w:tcPr>
            <w:tcW w:w="1530" w:type="dxa"/>
          </w:tcPr>
          <w:p w14:paraId="7393B1E4" w14:textId="48E533D7" w:rsidR="002D2EF7" w:rsidRDefault="00984274">
            <w:r>
              <w:t>Team</w:t>
            </w:r>
          </w:p>
        </w:tc>
        <w:tc>
          <w:tcPr>
            <w:tcW w:w="990" w:type="dxa"/>
          </w:tcPr>
          <w:p w14:paraId="041C7E67" w14:textId="743270F1" w:rsidR="002D2EF7" w:rsidRDefault="002D2EF7">
            <w:r>
              <w:t>1.1, 2.1</w:t>
            </w:r>
          </w:p>
        </w:tc>
        <w:tc>
          <w:tcPr>
            <w:tcW w:w="1170" w:type="dxa"/>
          </w:tcPr>
          <w:p w14:paraId="0B2B3993" w14:textId="733BF515" w:rsidR="002D2EF7" w:rsidRDefault="002D2EF7">
            <w:r>
              <w:t>11/28</w:t>
            </w:r>
          </w:p>
        </w:tc>
      </w:tr>
      <w:tr w:rsidR="00984274" w14:paraId="05066FDF" w14:textId="77777777" w:rsidTr="00984274">
        <w:tc>
          <w:tcPr>
            <w:tcW w:w="715" w:type="dxa"/>
          </w:tcPr>
          <w:p w14:paraId="22374F73" w14:textId="57B6658B" w:rsidR="00984274" w:rsidRDefault="00457F3F" w:rsidP="00457F3F">
            <w:pPr>
              <w:jc w:val="center"/>
            </w:pPr>
            <w:r>
              <w:t>4</w:t>
            </w:r>
          </w:p>
        </w:tc>
        <w:tc>
          <w:tcPr>
            <w:tcW w:w="5130" w:type="dxa"/>
          </w:tcPr>
          <w:p w14:paraId="3EEFB6C9" w14:textId="6E84646C" w:rsidR="00984274" w:rsidRDefault="00984274">
            <w:r>
              <w:t>Request preferred video format.</w:t>
            </w:r>
          </w:p>
        </w:tc>
        <w:tc>
          <w:tcPr>
            <w:tcW w:w="1530" w:type="dxa"/>
          </w:tcPr>
          <w:p w14:paraId="0D4405DA" w14:textId="680D7400" w:rsidR="00984274" w:rsidRDefault="00984274">
            <w:r>
              <w:t>Dumisani</w:t>
            </w:r>
          </w:p>
        </w:tc>
        <w:tc>
          <w:tcPr>
            <w:tcW w:w="990" w:type="dxa"/>
          </w:tcPr>
          <w:p w14:paraId="05A144F4" w14:textId="494E2CE8" w:rsidR="00984274" w:rsidRDefault="00984274">
            <w:r>
              <w:t>3/3</w:t>
            </w:r>
          </w:p>
        </w:tc>
        <w:tc>
          <w:tcPr>
            <w:tcW w:w="1170" w:type="dxa"/>
          </w:tcPr>
          <w:p w14:paraId="16DF066E" w14:textId="448225D7" w:rsidR="00984274" w:rsidRDefault="00984274">
            <w:r>
              <w:t>11/28</w:t>
            </w:r>
          </w:p>
        </w:tc>
      </w:tr>
      <w:tr w:rsidR="00984274" w14:paraId="6696E9D1" w14:textId="77777777" w:rsidTr="00984274">
        <w:tc>
          <w:tcPr>
            <w:tcW w:w="715" w:type="dxa"/>
          </w:tcPr>
          <w:p w14:paraId="584CFB0B" w14:textId="566F7EE9" w:rsidR="00984274" w:rsidRPr="00364BA8" w:rsidRDefault="00457F3F" w:rsidP="00457F3F">
            <w:pPr>
              <w:jc w:val="center"/>
              <w:rPr>
                <w:strike/>
              </w:rPr>
            </w:pPr>
            <w:r w:rsidRPr="00364BA8">
              <w:rPr>
                <w:strike/>
              </w:rPr>
              <w:t>5</w:t>
            </w:r>
          </w:p>
        </w:tc>
        <w:tc>
          <w:tcPr>
            <w:tcW w:w="5130" w:type="dxa"/>
          </w:tcPr>
          <w:p w14:paraId="1C47C8EA" w14:textId="2403C4D1" w:rsidR="00984274" w:rsidRPr="00364BA8" w:rsidRDefault="00984274">
            <w:pPr>
              <w:rPr>
                <w:strike/>
              </w:rPr>
            </w:pPr>
            <w:r w:rsidRPr="00364BA8">
              <w:rPr>
                <w:strike/>
              </w:rPr>
              <w:t>Select Data</w:t>
            </w:r>
            <w:r w:rsidR="00B25670" w:rsidRPr="00364BA8">
              <w:rPr>
                <w:strike/>
              </w:rPr>
              <w:t xml:space="preserve"> – World Religions</w:t>
            </w:r>
          </w:p>
        </w:tc>
        <w:tc>
          <w:tcPr>
            <w:tcW w:w="1530" w:type="dxa"/>
          </w:tcPr>
          <w:p w14:paraId="08F36C6A" w14:textId="3BD2AE7D" w:rsidR="00984274" w:rsidRPr="00364BA8" w:rsidRDefault="00984274">
            <w:pPr>
              <w:rPr>
                <w:strike/>
              </w:rPr>
            </w:pPr>
            <w:r w:rsidRPr="00364BA8">
              <w:rPr>
                <w:strike/>
              </w:rPr>
              <w:t>Team</w:t>
            </w:r>
          </w:p>
        </w:tc>
        <w:tc>
          <w:tcPr>
            <w:tcW w:w="990" w:type="dxa"/>
          </w:tcPr>
          <w:p w14:paraId="7D92C2D8" w14:textId="2B207A07" w:rsidR="00984274" w:rsidRPr="00364BA8" w:rsidRDefault="00984274">
            <w:pPr>
              <w:rPr>
                <w:strike/>
              </w:rPr>
            </w:pPr>
            <w:r w:rsidRPr="00364BA8">
              <w:rPr>
                <w:strike/>
              </w:rPr>
              <w:t>2.1,2.2,2.3</w:t>
            </w:r>
          </w:p>
        </w:tc>
        <w:tc>
          <w:tcPr>
            <w:tcW w:w="1170" w:type="dxa"/>
          </w:tcPr>
          <w:p w14:paraId="0249DC59" w14:textId="0D6D296F" w:rsidR="00984274" w:rsidRPr="00364BA8" w:rsidRDefault="00984274">
            <w:pPr>
              <w:rPr>
                <w:strike/>
              </w:rPr>
            </w:pPr>
            <w:r w:rsidRPr="00364BA8">
              <w:rPr>
                <w:strike/>
              </w:rPr>
              <w:t>11/26</w:t>
            </w:r>
          </w:p>
        </w:tc>
      </w:tr>
      <w:tr w:rsidR="002D2EF7" w14:paraId="3BAEC2DD" w14:textId="77777777" w:rsidTr="00984274">
        <w:tc>
          <w:tcPr>
            <w:tcW w:w="715" w:type="dxa"/>
          </w:tcPr>
          <w:p w14:paraId="342C7BD6" w14:textId="54815EB0" w:rsidR="002D2EF7" w:rsidRPr="00364BA8" w:rsidRDefault="00457F3F" w:rsidP="00457F3F">
            <w:pPr>
              <w:jc w:val="center"/>
            </w:pPr>
            <w:r w:rsidRPr="00364BA8">
              <w:t>6</w:t>
            </w:r>
          </w:p>
        </w:tc>
        <w:tc>
          <w:tcPr>
            <w:tcW w:w="5130" w:type="dxa"/>
          </w:tcPr>
          <w:p w14:paraId="2997A094" w14:textId="3A404C2D" w:rsidR="002D2EF7" w:rsidRPr="00364BA8" w:rsidRDefault="002D2EF7">
            <w:r w:rsidRPr="00364BA8">
              <w:t>Exploratory Data Analysis</w:t>
            </w:r>
          </w:p>
        </w:tc>
        <w:tc>
          <w:tcPr>
            <w:tcW w:w="1530" w:type="dxa"/>
          </w:tcPr>
          <w:p w14:paraId="38F80D75" w14:textId="3EB49450" w:rsidR="002D2EF7" w:rsidRPr="00364BA8" w:rsidRDefault="002D2EF7">
            <w:r w:rsidRPr="00364BA8">
              <w:t>All Individuals</w:t>
            </w:r>
          </w:p>
        </w:tc>
        <w:tc>
          <w:tcPr>
            <w:tcW w:w="990" w:type="dxa"/>
          </w:tcPr>
          <w:p w14:paraId="1F29041E" w14:textId="57768896" w:rsidR="002D2EF7" w:rsidRPr="00364BA8" w:rsidRDefault="002D2EF7">
            <w:r w:rsidRPr="00364BA8">
              <w:t>2.1</w:t>
            </w:r>
          </w:p>
        </w:tc>
        <w:tc>
          <w:tcPr>
            <w:tcW w:w="1170" w:type="dxa"/>
          </w:tcPr>
          <w:p w14:paraId="038FB8BC" w14:textId="754B1DB3" w:rsidR="002D2EF7" w:rsidRPr="00364BA8" w:rsidRDefault="002D2EF7">
            <w:r w:rsidRPr="00364BA8">
              <w:t>11/27</w:t>
            </w:r>
          </w:p>
        </w:tc>
      </w:tr>
      <w:tr w:rsidR="002D2EF7" w14:paraId="5DD32187" w14:textId="77777777" w:rsidTr="00984274">
        <w:tc>
          <w:tcPr>
            <w:tcW w:w="715" w:type="dxa"/>
          </w:tcPr>
          <w:p w14:paraId="734EA6E3" w14:textId="25FB425A" w:rsidR="002D2EF7" w:rsidRPr="00364BA8" w:rsidRDefault="00457F3F" w:rsidP="00457F3F">
            <w:pPr>
              <w:jc w:val="center"/>
              <w:rPr>
                <w:strike/>
              </w:rPr>
            </w:pPr>
            <w:r w:rsidRPr="00364BA8">
              <w:rPr>
                <w:strike/>
              </w:rPr>
              <w:t>7</w:t>
            </w:r>
          </w:p>
        </w:tc>
        <w:tc>
          <w:tcPr>
            <w:tcW w:w="5130" w:type="dxa"/>
          </w:tcPr>
          <w:p w14:paraId="2B65567D" w14:textId="39FE4375" w:rsidR="002D2EF7" w:rsidRPr="00364BA8" w:rsidRDefault="002D2EF7">
            <w:pPr>
              <w:rPr>
                <w:strike/>
              </w:rPr>
            </w:pPr>
            <w:r w:rsidRPr="00364BA8">
              <w:rPr>
                <w:strike/>
              </w:rPr>
              <w:t>Set up Version Control</w:t>
            </w:r>
          </w:p>
        </w:tc>
        <w:tc>
          <w:tcPr>
            <w:tcW w:w="1530" w:type="dxa"/>
          </w:tcPr>
          <w:p w14:paraId="69B3D558" w14:textId="0F94626C" w:rsidR="002D2EF7" w:rsidRPr="00364BA8" w:rsidRDefault="002D2EF7">
            <w:pPr>
              <w:rPr>
                <w:strike/>
              </w:rPr>
            </w:pPr>
            <w:r w:rsidRPr="00364BA8">
              <w:rPr>
                <w:strike/>
              </w:rPr>
              <w:t>Mike</w:t>
            </w:r>
          </w:p>
        </w:tc>
        <w:tc>
          <w:tcPr>
            <w:tcW w:w="990" w:type="dxa"/>
          </w:tcPr>
          <w:p w14:paraId="330C8C4D" w14:textId="73454C96" w:rsidR="002D2EF7" w:rsidRPr="00364BA8" w:rsidRDefault="002D2EF7">
            <w:pPr>
              <w:rPr>
                <w:strike/>
              </w:rPr>
            </w:pPr>
            <w:r w:rsidRPr="00364BA8">
              <w:rPr>
                <w:strike/>
              </w:rPr>
              <w:t>2.2</w:t>
            </w:r>
          </w:p>
        </w:tc>
        <w:tc>
          <w:tcPr>
            <w:tcW w:w="1170" w:type="dxa"/>
          </w:tcPr>
          <w:p w14:paraId="036F3F11" w14:textId="767A0D85" w:rsidR="002D2EF7" w:rsidRPr="00364BA8" w:rsidRDefault="002D2EF7">
            <w:pPr>
              <w:rPr>
                <w:strike/>
              </w:rPr>
            </w:pPr>
            <w:r w:rsidRPr="00364BA8">
              <w:rPr>
                <w:strike/>
              </w:rPr>
              <w:t>11/28</w:t>
            </w:r>
          </w:p>
        </w:tc>
      </w:tr>
      <w:tr w:rsidR="002D2EF7" w14:paraId="4B120FE4" w14:textId="77777777" w:rsidTr="00984274">
        <w:tc>
          <w:tcPr>
            <w:tcW w:w="715" w:type="dxa"/>
          </w:tcPr>
          <w:p w14:paraId="1859CEA4" w14:textId="6BB550E8" w:rsidR="002D2EF7" w:rsidRDefault="00457F3F" w:rsidP="00457F3F">
            <w:pPr>
              <w:jc w:val="center"/>
            </w:pPr>
            <w:r>
              <w:t>8</w:t>
            </w:r>
          </w:p>
        </w:tc>
        <w:tc>
          <w:tcPr>
            <w:tcW w:w="5130" w:type="dxa"/>
          </w:tcPr>
          <w:p w14:paraId="4859321C" w14:textId="69DBCD9F" w:rsidR="002D2EF7" w:rsidRDefault="002D2EF7">
            <w:r>
              <w:t>Create Product Descriptions</w:t>
            </w:r>
            <w:r w:rsidR="00984274">
              <w:t xml:space="preserve"> – 2.0 Only</w:t>
            </w:r>
          </w:p>
        </w:tc>
        <w:tc>
          <w:tcPr>
            <w:tcW w:w="1530" w:type="dxa"/>
          </w:tcPr>
          <w:p w14:paraId="20E42F6B" w14:textId="709CD2D1" w:rsidR="002D2EF7" w:rsidRDefault="00984274">
            <w:r>
              <w:t>Team</w:t>
            </w:r>
          </w:p>
        </w:tc>
        <w:tc>
          <w:tcPr>
            <w:tcW w:w="990" w:type="dxa"/>
          </w:tcPr>
          <w:p w14:paraId="6CFBEE24" w14:textId="5CF203ED" w:rsidR="002D2EF7" w:rsidRDefault="002D2EF7">
            <w:r>
              <w:t>2.1</w:t>
            </w:r>
          </w:p>
        </w:tc>
        <w:tc>
          <w:tcPr>
            <w:tcW w:w="1170" w:type="dxa"/>
          </w:tcPr>
          <w:p w14:paraId="17EBC5DB" w14:textId="3E30051E" w:rsidR="002D2EF7" w:rsidRDefault="00984274">
            <w:r>
              <w:t>CON 12/3</w:t>
            </w:r>
          </w:p>
        </w:tc>
      </w:tr>
      <w:tr w:rsidR="002D2EF7" w14:paraId="3F9FC3FB" w14:textId="77777777" w:rsidTr="00984274">
        <w:tc>
          <w:tcPr>
            <w:tcW w:w="715" w:type="dxa"/>
          </w:tcPr>
          <w:p w14:paraId="2208E478" w14:textId="25EDBE88" w:rsidR="002D2EF7" w:rsidRDefault="00457F3F" w:rsidP="00457F3F">
            <w:pPr>
              <w:jc w:val="center"/>
            </w:pPr>
            <w:r>
              <w:t>9</w:t>
            </w:r>
          </w:p>
        </w:tc>
        <w:tc>
          <w:tcPr>
            <w:tcW w:w="5130" w:type="dxa"/>
          </w:tcPr>
          <w:p w14:paraId="4A31919B" w14:textId="61DCDF2B" w:rsidR="002D2EF7" w:rsidRDefault="002D2EF7">
            <w:r>
              <w:t>Create Functional Requirements (User Stories)</w:t>
            </w:r>
            <w:r w:rsidR="00984274">
              <w:t xml:space="preserve"> – 2.0 Only</w:t>
            </w:r>
          </w:p>
        </w:tc>
        <w:tc>
          <w:tcPr>
            <w:tcW w:w="1530" w:type="dxa"/>
          </w:tcPr>
          <w:p w14:paraId="6AABC21F" w14:textId="49E6C969" w:rsidR="002D2EF7" w:rsidRDefault="00984274">
            <w:r>
              <w:t xml:space="preserve">TBD - </w:t>
            </w:r>
          </w:p>
        </w:tc>
        <w:tc>
          <w:tcPr>
            <w:tcW w:w="990" w:type="dxa"/>
          </w:tcPr>
          <w:p w14:paraId="5A42FECB" w14:textId="08125446" w:rsidR="002D2EF7" w:rsidRDefault="002D2EF7">
            <w:r>
              <w:t>2.1</w:t>
            </w:r>
          </w:p>
        </w:tc>
        <w:tc>
          <w:tcPr>
            <w:tcW w:w="1170" w:type="dxa"/>
          </w:tcPr>
          <w:p w14:paraId="5735A24A" w14:textId="70082B04" w:rsidR="002D2EF7" w:rsidRDefault="00984274">
            <w:r>
              <w:t>12</w:t>
            </w:r>
            <w:r w:rsidR="002D2EF7">
              <w:t>/</w:t>
            </w:r>
            <w:r>
              <w:t>3</w:t>
            </w:r>
          </w:p>
        </w:tc>
      </w:tr>
      <w:tr w:rsidR="002D2EF7" w14:paraId="14CDA63A" w14:textId="77777777" w:rsidTr="00984274">
        <w:tc>
          <w:tcPr>
            <w:tcW w:w="715" w:type="dxa"/>
          </w:tcPr>
          <w:p w14:paraId="55E95A76" w14:textId="71708ACD" w:rsidR="002D2EF7" w:rsidRDefault="00457F3F" w:rsidP="00457F3F">
            <w:pPr>
              <w:jc w:val="center"/>
            </w:pPr>
            <w:r>
              <w:t>10</w:t>
            </w:r>
          </w:p>
        </w:tc>
        <w:tc>
          <w:tcPr>
            <w:tcW w:w="5130" w:type="dxa"/>
          </w:tcPr>
          <w:p w14:paraId="74403DED" w14:textId="3421BD35" w:rsidR="002D2EF7" w:rsidRDefault="002D2EF7">
            <w:r>
              <w:t xml:space="preserve">Create story requirements for data </w:t>
            </w:r>
            <w:r w:rsidR="00984274">
              <w:t xml:space="preserve">visualizations - </w:t>
            </w:r>
          </w:p>
        </w:tc>
        <w:tc>
          <w:tcPr>
            <w:tcW w:w="1530" w:type="dxa"/>
          </w:tcPr>
          <w:p w14:paraId="5F949DDD" w14:textId="044B96CA" w:rsidR="002D2EF7" w:rsidRDefault="00984274">
            <w:r>
              <w:t>Jason</w:t>
            </w:r>
          </w:p>
        </w:tc>
        <w:tc>
          <w:tcPr>
            <w:tcW w:w="990" w:type="dxa"/>
          </w:tcPr>
          <w:p w14:paraId="63790F5C" w14:textId="04F92D81" w:rsidR="002D2EF7" w:rsidRDefault="002D2EF7">
            <w:r>
              <w:t>2.1</w:t>
            </w:r>
          </w:p>
        </w:tc>
        <w:tc>
          <w:tcPr>
            <w:tcW w:w="1170" w:type="dxa"/>
          </w:tcPr>
          <w:p w14:paraId="364F21BA" w14:textId="6EC9B591" w:rsidR="002D2EF7" w:rsidRDefault="002D2EF7">
            <w:r>
              <w:t>11/28</w:t>
            </w:r>
          </w:p>
        </w:tc>
      </w:tr>
      <w:tr w:rsidR="002D2EF7" w14:paraId="659EA520" w14:textId="77777777" w:rsidTr="00984274">
        <w:tc>
          <w:tcPr>
            <w:tcW w:w="715" w:type="dxa"/>
          </w:tcPr>
          <w:p w14:paraId="6DFC2703" w14:textId="3B1573C9" w:rsidR="002D2EF7" w:rsidRDefault="00457F3F" w:rsidP="00457F3F">
            <w:pPr>
              <w:jc w:val="center"/>
            </w:pPr>
            <w:r>
              <w:t>11</w:t>
            </w:r>
          </w:p>
        </w:tc>
        <w:tc>
          <w:tcPr>
            <w:tcW w:w="5130" w:type="dxa"/>
          </w:tcPr>
          <w:p w14:paraId="7D719080" w14:textId="272CF770" w:rsidR="002D2EF7" w:rsidRDefault="002D2EF7">
            <w:r>
              <w:t>Model and select visualizations.</w:t>
            </w:r>
          </w:p>
        </w:tc>
        <w:tc>
          <w:tcPr>
            <w:tcW w:w="1530" w:type="dxa"/>
          </w:tcPr>
          <w:p w14:paraId="08C18CCB" w14:textId="2A8CAE2B" w:rsidR="002D2EF7" w:rsidRDefault="00984274">
            <w:r>
              <w:t>Dumisani</w:t>
            </w:r>
          </w:p>
        </w:tc>
        <w:tc>
          <w:tcPr>
            <w:tcW w:w="990" w:type="dxa"/>
          </w:tcPr>
          <w:p w14:paraId="0442F8D4" w14:textId="10019FE8" w:rsidR="002D2EF7" w:rsidRDefault="002D2EF7">
            <w:r>
              <w:t>2.1</w:t>
            </w:r>
          </w:p>
        </w:tc>
        <w:tc>
          <w:tcPr>
            <w:tcW w:w="1170" w:type="dxa"/>
          </w:tcPr>
          <w:p w14:paraId="18508F85" w14:textId="737DF8AF" w:rsidR="002D2EF7" w:rsidRDefault="002D2EF7">
            <w:r>
              <w:t>11/30</w:t>
            </w:r>
          </w:p>
        </w:tc>
      </w:tr>
      <w:tr w:rsidR="002D2EF7" w14:paraId="1FC5C937" w14:textId="77777777" w:rsidTr="00984274">
        <w:tc>
          <w:tcPr>
            <w:tcW w:w="715" w:type="dxa"/>
          </w:tcPr>
          <w:p w14:paraId="0BD104B1" w14:textId="797B81B7" w:rsidR="002D2EF7" w:rsidRDefault="00457F3F" w:rsidP="00457F3F">
            <w:pPr>
              <w:jc w:val="center"/>
            </w:pPr>
            <w:r>
              <w:t>12</w:t>
            </w:r>
          </w:p>
        </w:tc>
        <w:tc>
          <w:tcPr>
            <w:tcW w:w="5130" w:type="dxa"/>
          </w:tcPr>
          <w:p w14:paraId="6CADA71B" w14:textId="22525DC2" w:rsidR="002D2EF7" w:rsidRDefault="002D2EF7">
            <w:r>
              <w:t>Structure packages and design.</w:t>
            </w:r>
          </w:p>
        </w:tc>
        <w:tc>
          <w:tcPr>
            <w:tcW w:w="1530" w:type="dxa"/>
          </w:tcPr>
          <w:p w14:paraId="5CF0A879" w14:textId="0A1F890A" w:rsidR="002D2EF7" w:rsidRDefault="00984274">
            <w:r>
              <w:t>Team</w:t>
            </w:r>
          </w:p>
        </w:tc>
        <w:tc>
          <w:tcPr>
            <w:tcW w:w="990" w:type="dxa"/>
          </w:tcPr>
          <w:p w14:paraId="177C18EE" w14:textId="0113330B" w:rsidR="002D2EF7" w:rsidRDefault="002D2EF7">
            <w:r>
              <w:t>2.2</w:t>
            </w:r>
          </w:p>
        </w:tc>
        <w:tc>
          <w:tcPr>
            <w:tcW w:w="1170" w:type="dxa"/>
          </w:tcPr>
          <w:p w14:paraId="0ED51651" w14:textId="6530D36F" w:rsidR="002D2EF7" w:rsidRDefault="002D2EF7">
            <w:r>
              <w:t>11/29</w:t>
            </w:r>
          </w:p>
        </w:tc>
      </w:tr>
      <w:tr w:rsidR="002D2EF7" w14:paraId="057C458F" w14:textId="77777777" w:rsidTr="00984274">
        <w:tc>
          <w:tcPr>
            <w:tcW w:w="715" w:type="dxa"/>
          </w:tcPr>
          <w:p w14:paraId="1AD2F285" w14:textId="7CC9BC06" w:rsidR="002D2EF7" w:rsidRDefault="00457F3F" w:rsidP="00457F3F">
            <w:pPr>
              <w:jc w:val="center"/>
            </w:pPr>
            <w:r>
              <w:t>13</w:t>
            </w:r>
          </w:p>
        </w:tc>
        <w:tc>
          <w:tcPr>
            <w:tcW w:w="5130" w:type="dxa"/>
          </w:tcPr>
          <w:p w14:paraId="29AE9529" w14:textId="72A2251E" w:rsidR="002D2EF7" w:rsidRDefault="002D2EF7">
            <w:r>
              <w:t>Code sketch.</w:t>
            </w:r>
          </w:p>
        </w:tc>
        <w:tc>
          <w:tcPr>
            <w:tcW w:w="1530" w:type="dxa"/>
          </w:tcPr>
          <w:p w14:paraId="299D0C41" w14:textId="654219AF" w:rsidR="002D2EF7" w:rsidRDefault="00984274">
            <w:r>
              <w:t>All individuals</w:t>
            </w:r>
          </w:p>
        </w:tc>
        <w:tc>
          <w:tcPr>
            <w:tcW w:w="990" w:type="dxa"/>
          </w:tcPr>
          <w:p w14:paraId="08EBE299" w14:textId="1B4CDDF9" w:rsidR="002D2EF7" w:rsidRDefault="002D2EF7">
            <w:r>
              <w:t>2.3</w:t>
            </w:r>
          </w:p>
        </w:tc>
        <w:tc>
          <w:tcPr>
            <w:tcW w:w="1170" w:type="dxa"/>
          </w:tcPr>
          <w:p w14:paraId="5C60B7E9" w14:textId="081CB8B7" w:rsidR="002D2EF7" w:rsidRDefault="002D2EF7">
            <w:r>
              <w:t>12/3</w:t>
            </w:r>
          </w:p>
        </w:tc>
      </w:tr>
      <w:tr w:rsidR="002D2EF7" w14:paraId="7EF267EB" w14:textId="77777777" w:rsidTr="00984274">
        <w:tc>
          <w:tcPr>
            <w:tcW w:w="715" w:type="dxa"/>
          </w:tcPr>
          <w:p w14:paraId="0F9BCC38" w14:textId="1760A29E" w:rsidR="002D2EF7" w:rsidRDefault="00457F3F" w:rsidP="00457F3F">
            <w:pPr>
              <w:jc w:val="center"/>
            </w:pPr>
            <w:r>
              <w:t>14</w:t>
            </w:r>
          </w:p>
        </w:tc>
        <w:tc>
          <w:tcPr>
            <w:tcW w:w="5130" w:type="dxa"/>
          </w:tcPr>
          <w:p w14:paraId="66F62BA6" w14:textId="13E39317" w:rsidR="002D2EF7" w:rsidRDefault="002D2EF7">
            <w:r>
              <w:t>Test sketch</w:t>
            </w:r>
          </w:p>
        </w:tc>
        <w:tc>
          <w:tcPr>
            <w:tcW w:w="1530" w:type="dxa"/>
          </w:tcPr>
          <w:p w14:paraId="0CF57F10" w14:textId="59D19B2E" w:rsidR="002D2EF7" w:rsidRDefault="00984274">
            <w:r>
              <w:t>All individuals</w:t>
            </w:r>
          </w:p>
        </w:tc>
        <w:tc>
          <w:tcPr>
            <w:tcW w:w="990" w:type="dxa"/>
          </w:tcPr>
          <w:p w14:paraId="411830AD" w14:textId="5E5FE09F" w:rsidR="002D2EF7" w:rsidRDefault="002D2EF7">
            <w:r>
              <w:t>2.3</w:t>
            </w:r>
          </w:p>
        </w:tc>
        <w:tc>
          <w:tcPr>
            <w:tcW w:w="1170" w:type="dxa"/>
          </w:tcPr>
          <w:p w14:paraId="58102899" w14:textId="72268A0B" w:rsidR="002D2EF7" w:rsidRDefault="002D2EF7">
            <w:r>
              <w:t>12/3</w:t>
            </w:r>
          </w:p>
        </w:tc>
      </w:tr>
      <w:tr w:rsidR="002D2EF7" w14:paraId="073CCDCD" w14:textId="77777777" w:rsidTr="00984274">
        <w:tc>
          <w:tcPr>
            <w:tcW w:w="715" w:type="dxa"/>
          </w:tcPr>
          <w:p w14:paraId="1639760D" w14:textId="0B4D7701" w:rsidR="002D2EF7" w:rsidRDefault="00457F3F" w:rsidP="00457F3F">
            <w:pPr>
              <w:jc w:val="center"/>
            </w:pPr>
            <w:r>
              <w:t>15</w:t>
            </w:r>
          </w:p>
        </w:tc>
        <w:tc>
          <w:tcPr>
            <w:tcW w:w="5130" w:type="dxa"/>
          </w:tcPr>
          <w:p w14:paraId="3572895F" w14:textId="483077C7" w:rsidR="002D2EF7" w:rsidRDefault="002D2EF7">
            <w:r>
              <w:t>Storyboard Video</w:t>
            </w:r>
          </w:p>
        </w:tc>
        <w:tc>
          <w:tcPr>
            <w:tcW w:w="1530" w:type="dxa"/>
          </w:tcPr>
          <w:p w14:paraId="060CC148" w14:textId="3D8A333B" w:rsidR="002D2EF7" w:rsidRDefault="00984274">
            <w:r>
              <w:t>Team</w:t>
            </w:r>
          </w:p>
        </w:tc>
        <w:tc>
          <w:tcPr>
            <w:tcW w:w="990" w:type="dxa"/>
          </w:tcPr>
          <w:p w14:paraId="325F8A60" w14:textId="041FBFFF" w:rsidR="002D2EF7" w:rsidRDefault="002D2EF7">
            <w:r>
              <w:t>3.1</w:t>
            </w:r>
          </w:p>
        </w:tc>
        <w:tc>
          <w:tcPr>
            <w:tcW w:w="1170" w:type="dxa"/>
          </w:tcPr>
          <w:p w14:paraId="164C4697" w14:textId="0F36FBA5" w:rsidR="002D2EF7" w:rsidRDefault="002D2EF7">
            <w:r>
              <w:t>12/3</w:t>
            </w:r>
          </w:p>
        </w:tc>
      </w:tr>
      <w:tr w:rsidR="002D2EF7" w14:paraId="2AA9F562" w14:textId="77777777" w:rsidTr="00984274">
        <w:tc>
          <w:tcPr>
            <w:tcW w:w="715" w:type="dxa"/>
          </w:tcPr>
          <w:p w14:paraId="218A2570" w14:textId="476E328C" w:rsidR="002D2EF7" w:rsidRDefault="00457F3F" w:rsidP="00457F3F">
            <w:pPr>
              <w:jc w:val="center"/>
            </w:pPr>
            <w:r>
              <w:t>16</w:t>
            </w:r>
          </w:p>
        </w:tc>
        <w:tc>
          <w:tcPr>
            <w:tcW w:w="5130" w:type="dxa"/>
          </w:tcPr>
          <w:p w14:paraId="4BCAFE19" w14:textId="7FEB546C" w:rsidR="002D2EF7" w:rsidRDefault="00984274">
            <w:r>
              <w:t>Update task list and PBS</w:t>
            </w:r>
          </w:p>
        </w:tc>
        <w:tc>
          <w:tcPr>
            <w:tcW w:w="1530" w:type="dxa"/>
          </w:tcPr>
          <w:p w14:paraId="4582D8B4" w14:textId="101A7186" w:rsidR="002D2EF7" w:rsidRDefault="00984274">
            <w:r>
              <w:t>Jason</w:t>
            </w:r>
          </w:p>
        </w:tc>
        <w:tc>
          <w:tcPr>
            <w:tcW w:w="990" w:type="dxa"/>
          </w:tcPr>
          <w:p w14:paraId="47C04024" w14:textId="17F4F702" w:rsidR="002D2EF7" w:rsidRDefault="002D2EF7">
            <w:r>
              <w:t>1.1, 1.3</w:t>
            </w:r>
          </w:p>
        </w:tc>
        <w:tc>
          <w:tcPr>
            <w:tcW w:w="1170" w:type="dxa"/>
          </w:tcPr>
          <w:p w14:paraId="35697B3F" w14:textId="79FE7E2C" w:rsidR="002D2EF7" w:rsidRDefault="002D2EF7">
            <w:r>
              <w:t>12/3</w:t>
            </w:r>
          </w:p>
        </w:tc>
      </w:tr>
      <w:tr w:rsidR="002D2EF7" w14:paraId="7679FDED" w14:textId="77777777" w:rsidTr="00984274">
        <w:tc>
          <w:tcPr>
            <w:tcW w:w="715" w:type="dxa"/>
          </w:tcPr>
          <w:p w14:paraId="0E34BD88" w14:textId="6BF83DAF" w:rsidR="002D2EF7" w:rsidRDefault="00457F3F" w:rsidP="00457F3F">
            <w:pPr>
              <w:jc w:val="center"/>
            </w:pPr>
            <w:r>
              <w:t>17</w:t>
            </w:r>
          </w:p>
        </w:tc>
        <w:tc>
          <w:tcPr>
            <w:tcW w:w="5130" w:type="dxa"/>
          </w:tcPr>
          <w:p w14:paraId="1857C5FA" w14:textId="2B74242F" w:rsidR="002D2EF7" w:rsidRDefault="002D2EF7">
            <w:r>
              <w:t>Submit 12/4 Report</w:t>
            </w:r>
          </w:p>
        </w:tc>
        <w:tc>
          <w:tcPr>
            <w:tcW w:w="1530" w:type="dxa"/>
          </w:tcPr>
          <w:p w14:paraId="7A52CACE" w14:textId="428B083A" w:rsidR="002D2EF7" w:rsidRDefault="00984274">
            <w:r>
              <w:t>Jason</w:t>
            </w:r>
          </w:p>
        </w:tc>
        <w:tc>
          <w:tcPr>
            <w:tcW w:w="990" w:type="dxa"/>
          </w:tcPr>
          <w:p w14:paraId="553B2983" w14:textId="6BDF4FD4" w:rsidR="002D2EF7" w:rsidRDefault="002D2EF7">
            <w:r>
              <w:t>1.3</w:t>
            </w:r>
          </w:p>
        </w:tc>
        <w:tc>
          <w:tcPr>
            <w:tcW w:w="1170" w:type="dxa"/>
          </w:tcPr>
          <w:p w14:paraId="59B456FD" w14:textId="0002266C" w:rsidR="002D2EF7" w:rsidRDefault="002D2EF7">
            <w:r>
              <w:t>12/4</w:t>
            </w:r>
          </w:p>
        </w:tc>
      </w:tr>
      <w:tr w:rsidR="002D2EF7" w14:paraId="71FD4F58" w14:textId="77777777" w:rsidTr="00984274">
        <w:tc>
          <w:tcPr>
            <w:tcW w:w="715" w:type="dxa"/>
          </w:tcPr>
          <w:p w14:paraId="63755331" w14:textId="76F662D2" w:rsidR="002D2EF7" w:rsidRDefault="00457F3F" w:rsidP="00457F3F">
            <w:pPr>
              <w:jc w:val="center"/>
            </w:pPr>
            <w:r>
              <w:t>18</w:t>
            </w:r>
          </w:p>
        </w:tc>
        <w:tc>
          <w:tcPr>
            <w:tcW w:w="5130" w:type="dxa"/>
          </w:tcPr>
          <w:p w14:paraId="27055BA4" w14:textId="52D8A66C" w:rsidR="002D2EF7" w:rsidRDefault="002D2EF7">
            <w:r>
              <w:t>Write video script.</w:t>
            </w:r>
          </w:p>
        </w:tc>
        <w:tc>
          <w:tcPr>
            <w:tcW w:w="1530" w:type="dxa"/>
          </w:tcPr>
          <w:p w14:paraId="13995814" w14:textId="2784D9C6" w:rsidR="002D2EF7" w:rsidRDefault="00984274">
            <w:r>
              <w:t>Team</w:t>
            </w:r>
          </w:p>
        </w:tc>
        <w:tc>
          <w:tcPr>
            <w:tcW w:w="990" w:type="dxa"/>
          </w:tcPr>
          <w:p w14:paraId="7CD4C543" w14:textId="1439B19B" w:rsidR="002D2EF7" w:rsidRDefault="002D2EF7">
            <w:r>
              <w:t>3.2</w:t>
            </w:r>
          </w:p>
        </w:tc>
        <w:tc>
          <w:tcPr>
            <w:tcW w:w="1170" w:type="dxa"/>
          </w:tcPr>
          <w:p w14:paraId="09A09EEB" w14:textId="0392D07A" w:rsidR="002D2EF7" w:rsidRDefault="002D2EF7">
            <w:r>
              <w:t>12/5</w:t>
            </w:r>
          </w:p>
        </w:tc>
      </w:tr>
      <w:tr w:rsidR="002D2EF7" w14:paraId="79D58561" w14:textId="77777777" w:rsidTr="00984274">
        <w:tc>
          <w:tcPr>
            <w:tcW w:w="715" w:type="dxa"/>
          </w:tcPr>
          <w:p w14:paraId="1EBE85F0" w14:textId="57E8586A" w:rsidR="002D2EF7" w:rsidRDefault="00457F3F" w:rsidP="00457F3F">
            <w:pPr>
              <w:jc w:val="center"/>
            </w:pPr>
            <w:r>
              <w:t>19</w:t>
            </w:r>
          </w:p>
        </w:tc>
        <w:tc>
          <w:tcPr>
            <w:tcW w:w="5130" w:type="dxa"/>
          </w:tcPr>
          <w:p w14:paraId="0E250842" w14:textId="434C036B" w:rsidR="002D2EF7" w:rsidRDefault="002D2EF7">
            <w:r>
              <w:t>Complete creating video</w:t>
            </w:r>
          </w:p>
        </w:tc>
        <w:tc>
          <w:tcPr>
            <w:tcW w:w="1530" w:type="dxa"/>
          </w:tcPr>
          <w:p w14:paraId="3DBA7257" w14:textId="6414E96C" w:rsidR="002D2EF7" w:rsidRDefault="00984274">
            <w:r>
              <w:t>Jason</w:t>
            </w:r>
          </w:p>
        </w:tc>
        <w:tc>
          <w:tcPr>
            <w:tcW w:w="990" w:type="dxa"/>
          </w:tcPr>
          <w:p w14:paraId="34C14D72" w14:textId="77AF988B" w:rsidR="002D2EF7" w:rsidRDefault="002D2EF7">
            <w:r>
              <w:t>3.3</w:t>
            </w:r>
          </w:p>
        </w:tc>
        <w:tc>
          <w:tcPr>
            <w:tcW w:w="1170" w:type="dxa"/>
          </w:tcPr>
          <w:p w14:paraId="76C4E015" w14:textId="474087B1" w:rsidR="002D2EF7" w:rsidRDefault="002D2EF7">
            <w:r>
              <w:t>12/7</w:t>
            </w:r>
          </w:p>
        </w:tc>
      </w:tr>
      <w:tr w:rsidR="002D2EF7" w14:paraId="4BD27A3B" w14:textId="77777777" w:rsidTr="00984274">
        <w:tc>
          <w:tcPr>
            <w:tcW w:w="715" w:type="dxa"/>
          </w:tcPr>
          <w:p w14:paraId="023C23D8" w14:textId="58B9EF67" w:rsidR="002D2EF7" w:rsidRDefault="00457F3F" w:rsidP="00457F3F">
            <w:pPr>
              <w:jc w:val="center"/>
            </w:pPr>
            <w:r>
              <w:t>20</w:t>
            </w:r>
          </w:p>
        </w:tc>
        <w:tc>
          <w:tcPr>
            <w:tcW w:w="5130" w:type="dxa"/>
          </w:tcPr>
          <w:p w14:paraId="5837C978" w14:textId="3DCE2812" w:rsidR="002D2EF7" w:rsidRDefault="002D2EF7">
            <w:r>
              <w:t>Bundle Video and Pres</w:t>
            </w:r>
            <w:r w:rsidR="00C94553">
              <w:t>entation.</w:t>
            </w:r>
          </w:p>
        </w:tc>
        <w:tc>
          <w:tcPr>
            <w:tcW w:w="1530" w:type="dxa"/>
          </w:tcPr>
          <w:p w14:paraId="6F38DCAE" w14:textId="4D396A0D" w:rsidR="002D2EF7" w:rsidRDefault="00984274">
            <w:r>
              <w:t>Jason</w:t>
            </w:r>
          </w:p>
        </w:tc>
        <w:tc>
          <w:tcPr>
            <w:tcW w:w="990" w:type="dxa"/>
          </w:tcPr>
          <w:p w14:paraId="7376F91E" w14:textId="5692BFCF" w:rsidR="002D2EF7" w:rsidRDefault="00C94553">
            <w:r>
              <w:t>4.1</w:t>
            </w:r>
          </w:p>
        </w:tc>
        <w:tc>
          <w:tcPr>
            <w:tcW w:w="1170" w:type="dxa"/>
          </w:tcPr>
          <w:p w14:paraId="363FE21E" w14:textId="11517011" w:rsidR="002D2EF7" w:rsidRDefault="00C94553">
            <w:r>
              <w:t>12/9</w:t>
            </w:r>
          </w:p>
        </w:tc>
      </w:tr>
      <w:tr w:rsidR="00C94553" w14:paraId="70FD3FAF" w14:textId="77777777" w:rsidTr="00984274">
        <w:tc>
          <w:tcPr>
            <w:tcW w:w="715" w:type="dxa"/>
          </w:tcPr>
          <w:p w14:paraId="13CAC9A5" w14:textId="6C4D3658" w:rsidR="00C94553" w:rsidRDefault="00457F3F" w:rsidP="00457F3F">
            <w:pPr>
              <w:jc w:val="center"/>
            </w:pPr>
            <w:r>
              <w:lastRenderedPageBreak/>
              <w:t>21</w:t>
            </w:r>
          </w:p>
        </w:tc>
        <w:tc>
          <w:tcPr>
            <w:tcW w:w="5130" w:type="dxa"/>
          </w:tcPr>
          <w:p w14:paraId="65A6805A" w14:textId="6C5C8161" w:rsidR="00C94553" w:rsidRDefault="00C94553">
            <w:r>
              <w:t>Submit presentation.</w:t>
            </w:r>
          </w:p>
        </w:tc>
        <w:tc>
          <w:tcPr>
            <w:tcW w:w="1530" w:type="dxa"/>
          </w:tcPr>
          <w:p w14:paraId="3F96EC7D" w14:textId="05F60C96" w:rsidR="00C94553" w:rsidRDefault="00984274">
            <w:r>
              <w:t>Jason</w:t>
            </w:r>
          </w:p>
        </w:tc>
        <w:tc>
          <w:tcPr>
            <w:tcW w:w="990" w:type="dxa"/>
          </w:tcPr>
          <w:p w14:paraId="1BFB518D" w14:textId="009FE218" w:rsidR="00C94553" w:rsidRDefault="00C94553">
            <w:r>
              <w:t>4.2</w:t>
            </w:r>
          </w:p>
        </w:tc>
        <w:tc>
          <w:tcPr>
            <w:tcW w:w="1170" w:type="dxa"/>
          </w:tcPr>
          <w:p w14:paraId="13745568" w14:textId="0ED62751" w:rsidR="00C94553" w:rsidRDefault="00C94553">
            <w:r>
              <w:t>12/9</w:t>
            </w:r>
          </w:p>
        </w:tc>
      </w:tr>
      <w:tr w:rsidR="00134DF6" w14:paraId="66165D98" w14:textId="77777777" w:rsidTr="00984274">
        <w:tc>
          <w:tcPr>
            <w:tcW w:w="715" w:type="dxa"/>
          </w:tcPr>
          <w:p w14:paraId="167847ED" w14:textId="223BCB78" w:rsidR="00134DF6" w:rsidRPr="00364BA8" w:rsidRDefault="00457F3F" w:rsidP="00457F3F">
            <w:pPr>
              <w:jc w:val="center"/>
              <w:rPr>
                <w:strike/>
              </w:rPr>
            </w:pPr>
            <w:r w:rsidRPr="00364BA8">
              <w:rPr>
                <w:strike/>
              </w:rPr>
              <w:t>22</w:t>
            </w:r>
          </w:p>
        </w:tc>
        <w:tc>
          <w:tcPr>
            <w:tcW w:w="5130" w:type="dxa"/>
          </w:tcPr>
          <w:p w14:paraId="1F6C0EF0" w14:textId="33D30FE0" w:rsidR="00134DF6" w:rsidRPr="00364BA8" w:rsidRDefault="00134DF6" w:rsidP="00134DF6">
            <w:pPr>
              <w:rPr>
                <w:strike/>
              </w:rPr>
            </w:pPr>
            <w:r w:rsidRPr="00364BA8">
              <w:rPr>
                <w:strike/>
              </w:rPr>
              <w:t>Select presenter.</w:t>
            </w:r>
            <w:r w:rsidR="00984274" w:rsidRPr="00364BA8">
              <w:rPr>
                <w:strike/>
              </w:rPr>
              <w:t xml:space="preserve"> – Jason was Selected</w:t>
            </w:r>
          </w:p>
        </w:tc>
        <w:tc>
          <w:tcPr>
            <w:tcW w:w="1530" w:type="dxa"/>
          </w:tcPr>
          <w:p w14:paraId="0F85DDBD" w14:textId="2F5D8501" w:rsidR="00134DF6" w:rsidRPr="00364BA8" w:rsidRDefault="00984274" w:rsidP="00134DF6">
            <w:pPr>
              <w:rPr>
                <w:strike/>
              </w:rPr>
            </w:pPr>
            <w:r w:rsidRPr="00364BA8">
              <w:rPr>
                <w:strike/>
              </w:rPr>
              <w:t>Team</w:t>
            </w:r>
          </w:p>
        </w:tc>
        <w:tc>
          <w:tcPr>
            <w:tcW w:w="990" w:type="dxa"/>
          </w:tcPr>
          <w:p w14:paraId="1D985941" w14:textId="5A6EE290" w:rsidR="00134DF6" w:rsidRPr="00364BA8" w:rsidRDefault="00134DF6" w:rsidP="00134DF6">
            <w:pPr>
              <w:rPr>
                <w:strike/>
              </w:rPr>
            </w:pPr>
            <w:r w:rsidRPr="00364BA8">
              <w:rPr>
                <w:strike/>
              </w:rPr>
              <w:t>5.1</w:t>
            </w:r>
          </w:p>
        </w:tc>
        <w:tc>
          <w:tcPr>
            <w:tcW w:w="1170" w:type="dxa"/>
          </w:tcPr>
          <w:p w14:paraId="78A4D1ED" w14:textId="42FE46D4" w:rsidR="00134DF6" w:rsidRPr="00364BA8" w:rsidRDefault="00134DF6" w:rsidP="00134DF6">
            <w:pPr>
              <w:rPr>
                <w:strike/>
              </w:rPr>
            </w:pPr>
            <w:r w:rsidRPr="00364BA8">
              <w:rPr>
                <w:strike/>
              </w:rPr>
              <w:t>12/3</w:t>
            </w:r>
          </w:p>
        </w:tc>
      </w:tr>
      <w:tr w:rsidR="00134DF6" w14:paraId="176ED9A0" w14:textId="77777777" w:rsidTr="00984274">
        <w:tc>
          <w:tcPr>
            <w:tcW w:w="715" w:type="dxa"/>
          </w:tcPr>
          <w:p w14:paraId="0CB8787B" w14:textId="799223B8" w:rsidR="00134DF6" w:rsidRDefault="00457F3F" w:rsidP="00457F3F">
            <w:pPr>
              <w:jc w:val="center"/>
            </w:pPr>
            <w:r>
              <w:t>23</w:t>
            </w:r>
          </w:p>
        </w:tc>
        <w:tc>
          <w:tcPr>
            <w:tcW w:w="5130" w:type="dxa"/>
          </w:tcPr>
          <w:p w14:paraId="1BF2BDE9" w14:textId="7EAEC810" w:rsidR="00134DF6" w:rsidRDefault="00134DF6" w:rsidP="00134DF6">
            <w:r>
              <w:t>Create oral presentation script.</w:t>
            </w:r>
          </w:p>
        </w:tc>
        <w:tc>
          <w:tcPr>
            <w:tcW w:w="1530" w:type="dxa"/>
          </w:tcPr>
          <w:p w14:paraId="4A6C421A" w14:textId="34ABC96B" w:rsidR="00134DF6" w:rsidRDefault="00984274" w:rsidP="00134DF6">
            <w:r>
              <w:t>Jason</w:t>
            </w:r>
          </w:p>
        </w:tc>
        <w:tc>
          <w:tcPr>
            <w:tcW w:w="990" w:type="dxa"/>
          </w:tcPr>
          <w:p w14:paraId="3630AA99" w14:textId="50252F91" w:rsidR="00134DF6" w:rsidRDefault="00134DF6" w:rsidP="00134DF6">
            <w:r>
              <w:t>5.2</w:t>
            </w:r>
          </w:p>
        </w:tc>
        <w:tc>
          <w:tcPr>
            <w:tcW w:w="1170" w:type="dxa"/>
          </w:tcPr>
          <w:p w14:paraId="040D908B" w14:textId="1A400C40" w:rsidR="00134DF6" w:rsidRDefault="00134DF6" w:rsidP="00134DF6">
            <w:r>
              <w:t>12/5</w:t>
            </w:r>
          </w:p>
        </w:tc>
      </w:tr>
      <w:tr w:rsidR="00134DF6" w14:paraId="14E2E1C3" w14:textId="77777777" w:rsidTr="00984274">
        <w:tc>
          <w:tcPr>
            <w:tcW w:w="715" w:type="dxa"/>
          </w:tcPr>
          <w:p w14:paraId="764332A6" w14:textId="553CC9A7" w:rsidR="00134DF6" w:rsidRDefault="00457F3F" w:rsidP="00457F3F">
            <w:pPr>
              <w:jc w:val="center"/>
            </w:pPr>
            <w:r>
              <w:t>24</w:t>
            </w:r>
          </w:p>
        </w:tc>
        <w:tc>
          <w:tcPr>
            <w:tcW w:w="5130" w:type="dxa"/>
          </w:tcPr>
          <w:p w14:paraId="0AFAFB3A" w14:textId="2D098628" w:rsidR="00134DF6" w:rsidRDefault="00134DF6" w:rsidP="00134DF6">
            <w:r>
              <w:t>Presenter presents to team, iterative commentary.</w:t>
            </w:r>
          </w:p>
        </w:tc>
        <w:tc>
          <w:tcPr>
            <w:tcW w:w="1530" w:type="dxa"/>
          </w:tcPr>
          <w:p w14:paraId="5984895B" w14:textId="6E782908" w:rsidR="00134DF6" w:rsidRDefault="00984274" w:rsidP="00134DF6">
            <w:r>
              <w:t>Jason + Team</w:t>
            </w:r>
          </w:p>
        </w:tc>
        <w:tc>
          <w:tcPr>
            <w:tcW w:w="990" w:type="dxa"/>
          </w:tcPr>
          <w:p w14:paraId="4C96451E" w14:textId="52D05260" w:rsidR="00134DF6" w:rsidRDefault="00134DF6" w:rsidP="00134DF6">
            <w:r>
              <w:t>5.3</w:t>
            </w:r>
          </w:p>
        </w:tc>
        <w:tc>
          <w:tcPr>
            <w:tcW w:w="1170" w:type="dxa"/>
          </w:tcPr>
          <w:p w14:paraId="3BE680AB" w14:textId="36ED216B" w:rsidR="00134DF6" w:rsidRDefault="00134DF6" w:rsidP="00134DF6">
            <w:r>
              <w:t>12/9</w:t>
            </w:r>
          </w:p>
        </w:tc>
      </w:tr>
      <w:tr w:rsidR="00984274" w14:paraId="0EBBEFD0" w14:textId="77777777" w:rsidTr="00984274">
        <w:tc>
          <w:tcPr>
            <w:tcW w:w="715" w:type="dxa"/>
          </w:tcPr>
          <w:p w14:paraId="0D30B82F" w14:textId="1FE46F05" w:rsidR="00984274" w:rsidRDefault="00457F3F" w:rsidP="00457F3F">
            <w:pPr>
              <w:jc w:val="center"/>
            </w:pPr>
            <w:r>
              <w:t>25</w:t>
            </w:r>
          </w:p>
        </w:tc>
        <w:tc>
          <w:tcPr>
            <w:tcW w:w="5130" w:type="dxa"/>
          </w:tcPr>
          <w:p w14:paraId="2116AADC" w14:textId="7137D68E" w:rsidR="00984274" w:rsidRDefault="00984274" w:rsidP="00134DF6">
            <w:r>
              <w:t xml:space="preserve">Coordinate Meetings </w:t>
            </w:r>
          </w:p>
        </w:tc>
        <w:tc>
          <w:tcPr>
            <w:tcW w:w="1530" w:type="dxa"/>
          </w:tcPr>
          <w:p w14:paraId="7DA56DD8" w14:textId="3A18BEBA" w:rsidR="00984274" w:rsidRDefault="00984274" w:rsidP="00134DF6">
            <w:r>
              <w:t>Jason</w:t>
            </w:r>
          </w:p>
        </w:tc>
        <w:tc>
          <w:tcPr>
            <w:tcW w:w="990" w:type="dxa"/>
          </w:tcPr>
          <w:p w14:paraId="4E73F2F3" w14:textId="506605DB" w:rsidR="00984274" w:rsidRDefault="00457F3F" w:rsidP="00134DF6">
            <w:r>
              <w:t>Multiple</w:t>
            </w:r>
          </w:p>
        </w:tc>
        <w:tc>
          <w:tcPr>
            <w:tcW w:w="1170" w:type="dxa"/>
          </w:tcPr>
          <w:p w14:paraId="513C3B4E" w14:textId="4811CDEA" w:rsidR="00984274" w:rsidRDefault="00984274" w:rsidP="00134DF6">
            <w:r>
              <w:t>Ongoing</w:t>
            </w:r>
          </w:p>
        </w:tc>
      </w:tr>
    </w:tbl>
    <w:p w14:paraId="4F652CC9" w14:textId="035BB831" w:rsidR="00984274" w:rsidRDefault="00984274"/>
    <w:sectPr w:rsidR="00984274" w:rsidSect="002F32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37202"/>
    <w:multiLevelType w:val="hybridMultilevel"/>
    <w:tmpl w:val="F0A23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424EC3"/>
    <w:multiLevelType w:val="hybridMultilevel"/>
    <w:tmpl w:val="986E3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000536"/>
    <w:multiLevelType w:val="hybridMultilevel"/>
    <w:tmpl w:val="1EC6D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zNTYyN7Q0NQRCIyUdpeDU4uLM/DyQApNaAB7C+G8sAAAA"/>
  </w:docVars>
  <w:rsids>
    <w:rsidRoot w:val="002F3215"/>
    <w:rsid w:val="00134DF6"/>
    <w:rsid w:val="002D2EF7"/>
    <w:rsid w:val="002F3215"/>
    <w:rsid w:val="00304541"/>
    <w:rsid w:val="00364BA8"/>
    <w:rsid w:val="00457F3F"/>
    <w:rsid w:val="004A592B"/>
    <w:rsid w:val="005A5D5B"/>
    <w:rsid w:val="00802422"/>
    <w:rsid w:val="00984274"/>
    <w:rsid w:val="00B25670"/>
    <w:rsid w:val="00C94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BF385C"/>
  <w15:chartTrackingRefBased/>
  <w15:docId w15:val="{B1989416-E466-4755-A442-E44BFD108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32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64B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64BA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diagramData" Target="diagrams/data1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mdsloan2000/Group2-Project567" TargetMode="External"/><Relationship Id="rId11" Type="http://schemas.microsoft.com/office/2007/relationships/diagramDrawing" Target="diagrams/drawing1.xml"/><Relationship Id="rId5" Type="http://schemas.openxmlformats.org/officeDocument/2006/relationships/webSettings" Target="webSettings.xml"/><Relationship Id="rId10" Type="http://schemas.openxmlformats.org/officeDocument/2006/relationships/diagramColors" Target="diagrams/colors1.xml"/><Relationship Id="rId4" Type="http://schemas.openxmlformats.org/officeDocument/2006/relationships/settings" Target="settings.xml"/><Relationship Id="rId9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78BE6CF-BB46-4C1B-ACBB-C5A4E3E7714C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83741CEB-7850-42A3-9642-F36EE9495AE6}">
      <dgm:prSet phldrT="[Text]"/>
      <dgm:spPr/>
      <dgm:t>
        <a:bodyPr/>
        <a:lstStyle/>
        <a:p>
          <a:r>
            <a:rPr lang="en-US"/>
            <a:t>Completed Time Series Project</a:t>
          </a:r>
        </a:p>
      </dgm:t>
    </dgm:pt>
    <dgm:pt modelId="{551A7A70-FD75-442C-9880-32FAD5BB2126}" type="parTrans" cxnId="{8A0C0EF8-94E4-4A8A-8CD1-BF03394A6A3C}">
      <dgm:prSet/>
      <dgm:spPr/>
      <dgm:t>
        <a:bodyPr/>
        <a:lstStyle/>
        <a:p>
          <a:endParaRPr lang="en-US"/>
        </a:p>
      </dgm:t>
    </dgm:pt>
    <dgm:pt modelId="{9A2EC3AF-1147-4E10-B47F-A9244353D179}" type="sibTrans" cxnId="{8A0C0EF8-94E4-4A8A-8CD1-BF03394A6A3C}">
      <dgm:prSet/>
      <dgm:spPr/>
      <dgm:t>
        <a:bodyPr/>
        <a:lstStyle/>
        <a:p>
          <a:endParaRPr lang="en-US"/>
        </a:p>
      </dgm:t>
    </dgm:pt>
    <dgm:pt modelId="{2CC08CF7-D843-44DB-8EA6-966175E902F9}">
      <dgm:prSet phldrT="[Text]"/>
      <dgm:spPr/>
      <dgm:t>
        <a:bodyPr/>
        <a:lstStyle/>
        <a:p>
          <a:r>
            <a:rPr lang="en-US"/>
            <a:t>2.0 Completed Processing Sketch</a:t>
          </a:r>
        </a:p>
      </dgm:t>
    </dgm:pt>
    <dgm:pt modelId="{45272F03-0D8E-4575-894B-18A91D5E2199}" type="parTrans" cxnId="{615BC276-DF2D-42DD-95B7-F90C669606C2}">
      <dgm:prSet/>
      <dgm:spPr/>
      <dgm:t>
        <a:bodyPr/>
        <a:lstStyle/>
        <a:p>
          <a:endParaRPr lang="en-US"/>
        </a:p>
      </dgm:t>
    </dgm:pt>
    <dgm:pt modelId="{27DC4F16-95F6-4607-8E93-2F8BF9ECC278}" type="sibTrans" cxnId="{615BC276-DF2D-42DD-95B7-F90C669606C2}">
      <dgm:prSet/>
      <dgm:spPr/>
      <dgm:t>
        <a:bodyPr/>
        <a:lstStyle/>
        <a:p>
          <a:endParaRPr lang="en-US"/>
        </a:p>
      </dgm:t>
    </dgm:pt>
    <dgm:pt modelId="{49F0D3B6-893D-430D-91E2-18AC794F5A33}">
      <dgm:prSet phldrT="[Text]"/>
      <dgm:spPr/>
      <dgm:t>
        <a:bodyPr/>
        <a:lstStyle/>
        <a:p>
          <a:r>
            <a:rPr lang="en-US"/>
            <a:t>3.0 Completed Video</a:t>
          </a:r>
        </a:p>
      </dgm:t>
    </dgm:pt>
    <dgm:pt modelId="{19FCFE14-2D09-49A0-903F-F04CE38AB523}" type="parTrans" cxnId="{F7327703-342C-4DE5-BD29-91F728A7C005}">
      <dgm:prSet/>
      <dgm:spPr/>
      <dgm:t>
        <a:bodyPr/>
        <a:lstStyle/>
        <a:p>
          <a:endParaRPr lang="en-US"/>
        </a:p>
      </dgm:t>
    </dgm:pt>
    <dgm:pt modelId="{B3B98163-FD75-49A6-95C8-802A665EA1CE}" type="sibTrans" cxnId="{F7327703-342C-4DE5-BD29-91F728A7C005}">
      <dgm:prSet/>
      <dgm:spPr/>
      <dgm:t>
        <a:bodyPr/>
        <a:lstStyle/>
        <a:p>
          <a:endParaRPr lang="en-US"/>
        </a:p>
      </dgm:t>
    </dgm:pt>
    <dgm:pt modelId="{CC163EAE-3D74-42FC-8212-6EE7196703ED}">
      <dgm:prSet phldrT="[Text]"/>
      <dgm:spPr/>
      <dgm:t>
        <a:bodyPr/>
        <a:lstStyle/>
        <a:p>
          <a:r>
            <a:rPr lang="en-US"/>
            <a:t>1.0 Completed Progress Reports</a:t>
          </a:r>
        </a:p>
      </dgm:t>
    </dgm:pt>
    <dgm:pt modelId="{5976C96A-792B-4795-9F40-67CD146169C5}" type="parTrans" cxnId="{900E0C21-7075-4D59-8941-D36EE610E67D}">
      <dgm:prSet/>
      <dgm:spPr/>
      <dgm:t>
        <a:bodyPr/>
        <a:lstStyle/>
        <a:p>
          <a:endParaRPr lang="en-US"/>
        </a:p>
      </dgm:t>
    </dgm:pt>
    <dgm:pt modelId="{402B47F2-4482-414B-8CBD-38EA6CA52782}" type="sibTrans" cxnId="{900E0C21-7075-4D59-8941-D36EE610E67D}">
      <dgm:prSet/>
      <dgm:spPr/>
      <dgm:t>
        <a:bodyPr/>
        <a:lstStyle/>
        <a:p>
          <a:endParaRPr lang="en-US"/>
        </a:p>
      </dgm:t>
    </dgm:pt>
    <dgm:pt modelId="{29288361-38C3-4A85-905B-1E362E6A3853}">
      <dgm:prSet phldrT="[Text]"/>
      <dgm:spPr/>
      <dgm:t>
        <a:bodyPr/>
        <a:lstStyle/>
        <a:p>
          <a:r>
            <a:rPr lang="en-US"/>
            <a:t>1.2 11/27 Report  Submitted</a:t>
          </a:r>
        </a:p>
      </dgm:t>
    </dgm:pt>
    <dgm:pt modelId="{F4CDF17F-3BB3-4DB6-804C-A3414AA0467A}" type="parTrans" cxnId="{D0F49A2B-4DD5-439F-9088-10D66E041A26}">
      <dgm:prSet/>
      <dgm:spPr/>
      <dgm:t>
        <a:bodyPr/>
        <a:lstStyle/>
        <a:p>
          <a:endParaRPr lang="en-US"/>
        </a:p>
      </dgm:t>
    </dgm:pt>
    <dgm:pt modelId="{3E96C6E7-D70A-4224-8563-94D698771840}" type="sibTrans" cxnId="{D0F49A2B-4DD5-439F-9088-10D66E041A26}">
      <dgm:prSet/>
      <dgm:spPr/>
      <dgm:t>
        <a:bodyPr/>
        <a:lstStyle/>
        <a:p>
          <a:endParaRPr lang="en-US"/>
        </a:p>
      </dgm:t>
    </dgm:pt>
    <dgm:pt modelId="{513FAFA9-B5AF-428F-899F-55A404BD9391}">
      <dgm:prSet phldrT="[Text]"/>
      <dgm:spPr/>
      <dgm:t>
        <a:bodyPr/>
        <a:lstStyle/>
        <a:p>
          <a:r>
            <a:rPr lang="en-US"/>
            <a:t>1.3 12/04 Report Submitted</a:t>
          </a:r>
        </a:p>
      </dgm:t>
    </dgm:pt>
    <dgm:pt modelId="{5573C115-2569-4CAF-AEBC-4DD4CD9534B3}" type="parTrans" cxnId="{27EFA930-4D72-4CBD-83E7-450206D7AC05}">
      <dgm:prSet/>
      <dgm:spPr/>
      <dgm:t>
        <a:bodyPr/>
        <a:lstStyle/>
        <a:p>
          <a:endParaRPr lang="en-US"/>
        </a:p>
      </dgm:t>
    </dgm:pt>
    <dgm:pt modelId="{6B32083C-0884-44F7-8249-77DB440BA5F8}" type="sibTrans" cxnId="{27EFA930-4D72-4CBD-83E7-450206D7AC05}">
      <dgm:prSet/>
      <dgm:spPr/>
      <dgm:t>
        <a:bodyPr/>
        <a:lstStyle/>
        <a:p>
          <a:endParaRPr lang="en-US"/>
        </a:p>
      </dgm:t>
    </dgm:pt>
    <dgm:pt modelId="{2A728415-C566-4349-884F-76A16C717FB7}">
      <dgm:prSet phldrT="[Text]"/>
      <dgm:spPr/>
      <dgm:t>
        <a:bodyPr/>
        <a:lstStyle/>
        <a:p>
          <a:r>
            <a:rPr lang="en-US"/>
            <a:t>2.1 Requirements Defined</a:t>
          </a:r>
        </a:p>
      </dgm:t>
    </dgm:pt>
    <dgm:pt modelId="{E91349ED-56E4-4FC0-850D-433CD7FD4EA0}" type="parTrans" cxnId="{F3CF925C-878D-4C08-9CD9-270808C51DB0}">
      <dgm:prSet/>
      <dgm:spPr/>
      <dgm:t>
        <a:bodyPr/>
        <a:lstStyle/>
        <a:p>
          <a:endParaRPr lang="en-US"/>
        </a:p>
      </dgm:t>
    </dgm:pt>
    <dgm:pt modelId="{5CB83052-1846-4CEC-B372-2FC77E8A346C}" type="sibTrans" cxnId="{F3CF925C-878D-4C08-9CD9-270808C51DB0}">
      <dgm:prSet/>
      <dgm:spPr/>
      <dgm:t>
        <a:bodyPr/>
        <a:lstStyle/>
        <a:p>
          <a:endParaRPr lang="en-US"/>
        </a:p>
      </dgm:t>
    </dgm:pt>
    <dgm:pt modelId="{A1BED0CF-503B-4561-B95D-D694BA881205}">
      <dgm:prSet phldrT="[Text]"/>
      <dgm:spPr/>
      <dgm:t>
        <a:bodyPr/>
        <a:lstStyle/>
        <a:p>
          <a:r>
            <a:rPr lang="en-US"/>
            <a:t>2.3 Completed Processing Sketch</a:t>
          </a:r>
        </a:p>
      </dgm:t>
    </dgm:pt>
    <dgm:pt modelId="{1971F658-C93F-4458-9CAD-31431E86690B}" type="parTrans" cxnId="{91216642-B33A-45BA-9369-12990364B696}">
      <dgm:prSet/>
      <dgm:spPr/>
      <dgm:t>
        <a:bodyPr/>
        <a:lstStyle/>
        <a:p>
          <a:endParaRPr lang="en-US"/>
        </a:p>
      </dgm:t>
    </dgm:pt>
    <dgm:pt modelId="{9A5973FA-27AE-4CC0-8F41-30C612CB1DF1}" type="sibTrans" cxnId="{91216642-B33A-45BA-9369-12990364B696}">
      <dgm:prSet/>
      <dgm:spPr/>
      <dgm:t>
        <a:bodyPr/>
        <a:lstStyle/>
        <a:p>
          <a:endParaRPr lang="en-US"/>
        </a:p>
      </dgm:t>
    </dgm:pt>
    <dgm:pt modelId="{553565D0-51F6-485E-A74A-9EFD3B8A1399}">
      <dgm:prSet phldrT="[Text]"/>
      <dgm:spPr/>
      <dgm:t>
        <a:bodyPr/>
        <a:lstStyle/>
        <a:p>
          <a:r>
            <a:rPr lang="en-US"/>
            <a:t>1.1 PBS and Task List Completed</a:t>
          </a:r>
        </a:p>
      </dgm:t>
    </dgm:pt>
    <dgm:pt modelId="{6CA7803E-1AA9-4F3C-BF3A-2C3EDE50D4C5}" type="parTrans" cxnId="{B2516914-AA7A-4119-A99C-7C1A2A1D4878}">
      <dgm:prSet/>
      <dgm:spPr/>
      <dgm:t>
        <a:bodyPr/>
        <a:lstStyle/>
        <a:p>
          <a:endParaRPr lang="en-US"/>
        </a:p>
      </dgm:t>
    </dgm:pt>
    <dgm:pt modelId="{7B41A1FF-B907-4F24-B625-AED9C37652AD}" type="sibTrans" cxnId="{B2516914-AA7A-4119-A99C-7C1A2A1D4878}">
      <dgm:prSet/>
      <dgm:spPr/>
      <dgm:t>
        <a:bodyPr/>
        <a:lstStyle/>
        <a:p>
          <a:endParaRPr lang="en-US"/>
        </a:p>
      </dgm:t>
    </dgm:pt>
    <dgm:pt modelId="{D0149B90-3FA2-4C3C-97D0-2030297C6276}">
      <dgm:prSet phldrT="[Text]"/>
      <dgm:spPr/>
      <dgm:t>
        <a:bodyPr/>
        <a:lstStyle/>
        <a:p>
          <a:r>
            <a:rPr lang="en-US"/>
            <a:t>2.2 Version Control Configured</a:t>
          </a:r>
        </a:p>
      </dgm:t>
    </dgm:pt>
    <dgm:pt modelId="{1D7919B8-169A-4A82-B3C4-B3EAF8799403}" type="parTrans" cxnId="{5D32D41F-CC09-4DB1-A58E-94A323480E75}">
      <dgm:prSet/>
      <dgm:spPr/>
      <dgm:t>
        <a:bodyPr/>
        <a:lstStyle/>
        <a:p>
          <a:endParaRPr lang="en-US"/>
        </a:p>
      </dgm:t>
    </dgm:pt>
    <dgm:pt modelId="{084E3F7C-CE8E-4F5B-99B9-7DA84C5A10B4}" type="sibTrans" cxnId="{5D32D41F-CC09-4DB1-A58E-94A323480E75}">
      <dgm:prSet/>
      <dgm:spPr/>
      <dgm:t>
        <a:bodyPr/>
        <a:lstStyle/>
        <a:p>
          <a:endParaRPr lang="en-US"/>
        </a:p>
      </dgm:t>
    </dgm:pt>
    <dgm:pt modelId="{544C1C60-86A3-48EC-BE32-388923A2EEAD}">
      <dgm:prSet phldrT="[Text]"/>
      <dgm:spPr/>
      <dgm:t>
        <a:bodyPr/>
        <a:lstStyle/>
        <a:p>
          <a:r>
            <a:rPr lang="en-US"/>
            <a:t>3.1 Completed Storyboard</a:t>
          </a:r>
        </a:p>
      </dgm:t>
    </dgm:pt>
    <dgm:pt modelId="{F11D6D12-6880-4A70-BD23-FD336A5C4D81}" type="parTrans" cxnId="{E1A02C52-B29D-4988-8AA4-3233F6644C4A}">
      <dgm:prSet/>
      <dgm:spPr/>
      <dgm:t>
        <a:bodyPr/>
        <a:lstStyle/>
        <a:p>
          <a:endParaRPr lang="en-US"/>
        </a:p>
      </dgm:t>
    </dgm:pt>
    <dgm:pt modelId="{CF5F1D19-B6D2-4B33-857C-12F77FD6506E}" type="sibTrans" cxnId="{E1A02C52-B29D-4988-8AA4-3233F6644C4A}">
      <dgm:prSet/>
      <dgm:spPr/>
      <dgm:t>
        <a:bodyPr/>
        <a:lstStyle/>
        <a:p>
          <a:endParaRPr lang="en-US"/>
        </a:p>
      </dgm:t>
    </dgm:pt>
    <dgm:pt modelId="{5E9E3403-CA7F-4F55-B776-4C2A0FA566F1}">
      <dgm:prSet phldrT="[Text]"/>
      <dgm:spPr/>
      <dgm:t>
        <a:bodyPr/>
        <a:lstStyle/>
        <a:p>
          <a:r>
            <a:rPr lang="en-US"/>
            <a:t>3.2 Completed Script</a:t>
          </a:r>
        </a:p>
      </dgm:t>
    </dgm:pt>
    <dgm:pt modelId="{E0288759-EA1C-46D4-8698-BA0068013223}" type="parTrans" cxnId="{D88B9FB1-09D6-4F89-90F9-71656F3C48DF}">
      <dgm:prSet/>
      <dgm:spPr/>
      <dgm:t>
        <a:bodyPr/>
        <a:lstStyle/>
        <a:p>
          <a:endParaRPr lang="en-US"/>
        </a:p>
      </dgm:t>
    </dgm:pt>
    <dgm:pt modelId="{1F4CAB25-EBA6-4D10-A244-81BE13C74F59}" type="sibTrans" cxnId="{D88B9FB1-09D6-4F89-90F9-71656F3C48DF}">
      <dgm:prSet/>
      <dgm:spPr/>
      <dgm:t>
        <a:bodyPr/>
        <a:lstStyle/>
        <a:p>
          <a:endParaRPr lang="en-US"/>
        </a:p>
      </dgm:t>
    </dgm:pt>
    <dgm:pt modelId="{45CC784A-0A00-4407-BCF4-744B5B58AF2A}">
      <dgm:prSet phldrT="[Text]"/>
      <dgm:spPr/>
      <dgm:t>
        <a:bodyPr/>
        <a:lstStyle/>
        <a:p>
          <a:r>
            <a:rPr lang="en-US"/>
            <a:t>3.3 Video Produced</a:t>
          </a:r>
        </a:p>
      </dgm:t>
    </dgm:pt>
    <dgm:pt modelId="{96E76CEB-5F48-4572-A3C9-09604B12497F}" type="parTrans" cxnId="{AEC9A23B-664B-45F2-9CCC-62F4A861E9C4}">
      <dgm:prSet/>
      <dgm:spPr/>
      <dgm:t>
        <a:bodyPr/>
        <a:lstStyle/>
        <a:p>
          <a:endParaRPr lang="en-US"/>
        </a:p>
      </dgm:t>
    </dgm:pt>
    <dgm:pt modelId="{CA186593-EDEF-4FF7-BCBA-A98DA51B92EB}" type="sibTrans" cxnId="{AEC9A23B-664B-45F2-9CCC-62F4A861E9C4}">
      <dgm:prSet/>
      <dgm:spPr/>
      <dgm:t>
        <a:bodyPr/>
        <a:lstStyle/>
        <a:p>
          <a:endParaRPr lang="en-US"/>
        </a:p>
      </dgm:t>
    </dgm:pt>
    <dgm:pt modelId="{6515C3E9-FE27-4643-8295-65127AE2BDE1}">
      <dgm:prSet phldrT="[Text]"/>
      <dgm:spPr/>
      <dgm:t>
        <a:bodyPr/>
        <a:lstStyle/>
        <a:p>
          <a:r>
            <a:rPr lang="en-US"/>
            <a:t>5.0 Presentation</a:t>
          </a:r>
        </a:p>
      </dgm:t>
    </dgm:pt>
    <dgm:pt modelId="{D49DB1E8-5E73-4FD6-B369-ED89B64940FE}" type="parTrans" cxnId="{BD877DFD-166D-44A7-B3CB-926C20EBF6FA}">
      <dgm:prSet/>
      <dgm:spPr/>
      <dgm:t>
        <a:bodyPr/>
        <a:lstStyle/>
        <a:p>
          <a:endParaRPr lang="en-US"/>
        </a:p>
      </dgm:t>
    </dgm:pt>
    <dgm:pt modelId="{3F4FAFFC-43C2-4571-98C8-6FB5A256B00D}" type="sibTrans" cxnId="{BD877DFD-166D-44A7-B3CB-926C20EBF6FA}">
      <dgm:prSet/>
      <dgm:spPr/>
      <dgm:t>
        <a:bodyPr/>
        <a:lstStyle/>
        <a:p>
          <a:endParaRPr lang="en-US"/>
        </a:p>
      </dgm:t>
    </dgm:pt>
    <dgm:pt modelId="{321CDE1E-1770-47FD-BD43-641376E12B28}">
      <dgm:prSet phldrT="[Text]"/>
      <dgm:spPr/>
      <dgm:t>
        <a:bodyPr/>
        <a:lstStyle/>
        <a:p>
          <a:r>
            <a:rPr lang="en-US"/>
            <a:t>5.1 Presenter Selected</a:t>
          </a:r>
        </a:p>
      </dgm:t>
    </dgm:pt>
    <dgm:pt modelId="{9154AEEF-C1C7-43EB-BF3A-9A123E78B9A2}" type="parTrans" cxnId="{B9FCC530-1DE0-4C6D-A31B-667207020590}">
      <dgm:prSet/>
      <dgm:spPr/>
      <dgm:t>
        <a:bodyPr/>
        <a:lstStyle/>
        <a:p>
          <a:endParaRPr lang="en-US"/>
        </a:p>
      </dgm:t>
    </dgm:pt>
    <dgm:pt modelId="{E20ED3BD-6A69-4781-8CA6-9061917F1A1A}" type="sibTrans" cxnId="{B9FCC530-1DE0-4C6D-A31B-667207020590}">
      <dgm:prSet/>
      <dgm:spPr/>
      <dgm:t>
        <a:bodyPr/>
        <a:lstStyle/>
        <a:p>
          <a:endParaRPr lang="en-US"/>
        </a:p>
      </dgm:t>
    </dgm:pt>
    <dgm:pt modelId="{9745B513-B54B-48B9-97D1-718DF2D6099F}">
      <dgm:prSet phldrT="[Text]"/>
      <dgm:spPr/>
      <dgm:t>
        <a:bodyPr/>
        <a:lstStyle/>
        <a:p>
          <a:r>
            <a:rPr lang="en-US"/>
            <a:t>5.2 Presentation Outline Completed</a:t>
          </a:r>
        </a:p>
      </dgm:t>
    </dgm:pt>
    <dgm:pt modelId="{3CD51BBE-0DB8-422C-9963-179730CD44AE}" type="parTrans" cxnId="{D393DE8B-25AB-45A8-A620-56ED573B7FBE}">
      <dgm:prSet/>
      <dgm:spPr/>
      <dgm:t>
        <a:bodyPr/>
        <a:lstStyle/>
        <a:p>
          <a:endParaRPr lang="en-US"/>
        </a:p>
      </dgm:t>
    </dgm:pt>
    <dgm:pt modelId="{60F000E9-649E-43C3-89C0-EFD5BAB75650}" type="sibTrans" cxnId="{D393DE8B-25AB-45A8-A620-56ED573B7FBE}">
      <dgm:prSet/>
      <dgm:spPr/>
      <dgm:t>
        <a:bodyPr/>
        <a:lstStyle/>
        <a:p>
          <a:endParaRPr lang="en-US"/>
        </a:p>
      </dgm:t>
    </dgm:pt>
    <dgm:pt modelId="{9E7B3C75-9514-41C4-8331-3D3533C35AEC}">
      <dgm:prSet phldrT="[Text]"/>
      <dgm:spPr/>
      <dgm:t>
        <a:bodyPr/>
        <a:lstStyle/>
        <a:p>
          <a:r>
            <a:rPr lang="en-US"/>
            <a:t>5.3 Team Review Completed</a:t>
          </a:r>
        </a:p>
      </dgm:t>
    </dgm:pt>
    <dgm:pt modelId="{23E40B26-3DFE-47AB-AE36-54A54FE00CE7}" type="parTrans" cxnId="{D72A387F-864C-4DC7-9AD1-A934183B75FA}">
      <dgm:prSet/>
      <dgm:spPr/>
      <dgm:t>
        <a:bodyPr/>
        <a:lstStyle/>
        <a:p>
          <a:endParaRPr lang="en-US"/>
        </a:p>
      </dgm:t>
    </dgm:pt>
    <dgm:pt modelId="{DF02DBB4-AF3A-4010-B476-3C58C08A5912}" type="sibTrans" cxnId="{D72A387F-864C-4DC7-9AD1-A934183B75FA}">
      <dgm:prSet/>
      <dgm:spPr/>
      <dgm:t>
        <a:bodyPr/>
        <a:lstStyle/>
        <a:p>
          <a:endParaRPr lang="en-US"/>
        </a:p>
      </dgm:t>
    </dgm:pt>
    <dgm:pt modelId="{5753250C-7DF0-44B0-90C9-AFA71C750922}">
      <dgm:prSet phldrT="[Text]"/>
      <dgm:spPr/>
      <dgm:t>
        <a:bodyPr/>
        <a:lstStyle/>
        <a:p>
          <a:r>
            <a:rPr lang="en-US"/>
            <a:t>4.0 Project Bundle Submitted</a:t>
          </a:r>
        </a:p>
      </dgm:t>
    </dgm:pt>
    <dgm:pt modelId="{102841E3-3988-4A06-A242-463998CF26B7}" type="parTrans" cxnId="{068A6446-F8A2-492D-AAE3-33F6E7D0AA35}">
      <dgm:prSet/>
      <dgm:spPr/>
      <dgm:t>
        <a:bodyPr/>
        <a:lstStyle/>
        <a:p>
          <a:endParaRPr lang="en-US"/>
        </a:p>
      </dgm:t>
    </dgm:pt>
    <dgm:pt modelId="{830BEB3D-52CF-4852-B534-7C49794A53C9}" type="sibTrans" cxnId="{068A6446-F8A2-492D-AAE3-33F6E7D0AA35}">
      <dgm:prSet/>
      <dgm:spPr/>
      <dgm:t>
        <a:bodyPr/>
        <a:lstStyle/>
        <a:p>
          <a:endParaRPr lang="en-US"/>
        </a:p>
      </dgm:t>
    </dgm:pt>
    <dgm:pt modelId="{3322D688-3CC3-48D5-B4CF-EED0C5E6E99D}">
      <dgm:prSet phldrT="[Text]"/>
      <dgm:spPr/>
      <dgm:t>
        <a:bodyPr/>
        <a:lstStyle/>
        <a:p>
          <a:r>
            <a:rPr lang="en-US"/>
            <a:t>4.1 Sketch and Video Bundle Completed</a:t>
          </a:r>
        </a:p>
      </dgm:t>
    </dgm:pt>
    <dgm:pt modelId="{FE161DAE-3756-4837-AF67-1DC2CCE4A065}" type="parTrans" cxnId="{FD3DD56E-CF20-4E95-B7EE-FD8FE21961BE}">
      <dgm:prSet/>
      <dgm:spPr/>
      <dgm:t>
        <a:bodyPr/>
        <a:lstStyle/>
        <a:p>
          <a:endParaRPr lang="en-US"/>
        </a:p>
      </dgm:t>
    </dgm:pt>
    <dgm:pt modelId="{22B60FED-9E61-498A-8D55-E4493D419C79}" type="sibTrans" cxnId="{FD3DD56E-CF20-4E95-B7EE-FD8FE21961BE}">
      <dgm:prSet/>
      <dgm:spPr/>
      <dgm:t>
        <a:bodyPr/>
        <a:lstStyle/>
        <a:p>
          <a:endParaRPr lang="en-US"/>
        </a:p>
      </dgm:t>
    </dgm:pt>
    <dgm:pt modelId="{B1543EDF-8DAD-48CF-B21F-59C15C7A1564}">
      <dgm:prSet phldrT="[Text]"/>
      <dgm:spPr/>
      <dgm:t>
        <a:bodyPr/>
        <a:lstStyle/>
        <a:p>
          <a:r>
            <a:rPr lang="en-US"/>
            <a:t>4.2 Bundle Submitted</a:t>
          </a:r>
        </a:p>
      </dgm:t>
    </dgm:pt>
    <dgm:pt modelId="{F596E3FB-FC4E-4168-BE35-BED6DE388842}" type="parTrans" cxnId="{1DDC49B7-A722-4A1E-93A6-8E82B57D7FC2}">
      <dgm:prSet/>
      <dgm:spPr/>
      <dgm:t>
        <a:bodyPr/>
        <a:lstStyle/>
        <a:p>
          <a:endParaRPr lang="en-US"/>
        </a:p>
      </dgm:t>
    </dgm:pt>
    <dgm:pt modelId="{64B89A18-9231-4C07-BDEA-097E29BF60E4}" type="sibTrans" cxnId="{1DDC49B7-A722-4A1E-93A6-8E82B57D7FC2}">
      <dgm:prSet/>
      <dgm:spPr/>
      <dgm:t>
        <a:bodyPr/>
        <a:lstStyle/>
        <a:p>
          <a:endParaRPr lang="en-US"/>
        </a:p>
      </dgm:t>
    </dgm:pt>
    <dgm:pt modelId="{AFC382C9-1F95-430F-BACE-0669B7D2E759}" type="pres">
      <dgm:prSet presAssocID="{078BE6CF-BB46-4C1B-ACBB-C5A4E3E7714C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6510F09D-593F-48F2-9A31-B20A5E20946C}" type="pres">
      <dgm:prSet presAssocID="{83741CEB-7850-42A3-9642-F36EE9495AE6}" presName="hierRoot1" presStyleCnt="0">
        <dgm:presLayoutVars>
          <dgm:hierBranch val="init"/>
        </dgm:presLayoutVars>
      </dgm:prSet>
      <dgm:spPr/>
    </dgm:pt>
    <dgm:pt modelId="{80554018-1480-4EFB-B15B-22C192DD249C}" type="pres">
      <dgm:prSet presAssocID="{83741CEB-7850-42A3-9642-F36EE9495AE6}" presName="rootComposite1" presStyleCnt="0"/>
      <dgm:spPr/>
    </dgm:pt>
    <dgm:pt modelId="{27283695-1D8B-4F74-B256-768013D822F1}" type="pres">
      <dgm:prSet presAssocID="{83741CEB-7850-42A3-9642-F36EE9495AE6}" presName="rootText1" presStyleLbl="node0" presStyleIdx="0" presStyleCnt="1">
        <dgm:presLayoutVars>
          <dgm:chPref val="3"/>
        </dgm:presLayoutVars>
      </dgm:prSet>
      <dgm:spPr/>
    </dgm:pt>
    <dgm:pt modelId="{055B8F6F-C67F-4CEE-8B7C-9ADAFC11FE9D}" type="pres">
      <dgm:prSet presAssocID="{83741CEB-7850-42A3-9642-F36EE9495AE6}" presName="rootConnector1" presStyleLbl="node1" presStyleIdx="0" presStyleCnt="0"/>
      <dgm:spPr/>
    </dgm:pt>
    <dgm:pt modelId="{33D85003-ABDB-459F-8EEC-8F1F641FB9A6}" type="pres">
      <dgm:prSet presAssocID="{83741CEB-7850-42A3-9642-F36EE9495AE6}" presName="hierChild2" presStyleCnt="0"/>
      <dgm:spPr/>
    </dgm:pt>
    <dgm:pt modelId="{528FE214-4030-4633-A351-F057AF554DD4}" type="pres">
      <dgm:prSet presAssocID="{5976C96A-792B-4795-9F40-67CD146169C5}" presName="Name37" presStyleLbl="parChTrans1D2" presStyleIdx="0" presStyleCnt="5"/>
      <dgm:spPr/>
    </dgm:pt>
    <dgm:pt modelId="{362102DA-7594-4358-BBE8-71F41DF0C067}" type="pres">
      <dgm:prSet presAssocID="{CC163EAE-3D74-42FC-8212-6EE7196703ED}" presName="hierRoot2" presStyleCnt="0">
        <dgm:presLayoutVars>
          <dgm:hierBranch val="init"/>
        </dgm:presLayoutVars>
      </dgm:prSet>
      <dgm:spPr/>
    </dgm:pt>
    <dgm:pt modelId="{C7B89CDE-EAFE-4D4F-A0E5-4ACB0598B620}" type="pres">
      <dgm:prSet presAssocID="{CC163EAE-3D74-42FC-8212-6EE7196703ED}" presName="rootComposite" presStyleCnt="0"/>
      <dgm:spPr/>
    </dgm:pt>
    <dgm:pt modelId="{A7436F6B-DAFE-4D95-A87B-0E0F12908EE5}" type="pres">
      <dgm:prSet presAssocID="{CC163EAE-3D74-42FC-8212-6EE7196703ED}" presName="rootText" presStyleLbl="node2" presStyleIdx="0" presStyleCnt="5">
        <dgm:presLayoutVars>
          <dgm:chPref val="3"/>
        </dgm:presLayoutVars>
      </dgm:prSet>
      <dgm:spPr/>
    </dgm:pt>
    <dgm:pt modelId="{107EB1E6-C1E5-4CA9-AD2C-B3E57B6103CB}" type="pres">
      <dgm:prSet presAssocID="{CC163EAE-3D74-42FC-8212-6EE7196703ED}" presName="rootConnector" presStyleLbl="node2" presStyleIdx="0" presStyleCnt="5"/>
      <dgm:spPr/>
    </dgm:pt>
    <dgm:pt modelId="{5A162AA0-0EE3-422A-AEC7-B79AF89AFB9A}" type="pres">
      <dgm:prSet presAssocID="{CC163EAE-3D74-42FC-8212-6EE7196703ED}" presName="hierChild4" presStyleCnt="0"/>
      <dgm:spPr/>
    </dgm:pt>
    <dgm:pt modelId="{645A6E8A-2200-4C10-A255-A75BF9FE444B}" type="pres">
      <dgm:prSet presAssocID="{6CA7803E-1AA9-4F3C-BF3A-2C3EDE50D4C5}" presName="Name37" presStyleLbl="parChTrans1D3" presStyleIdx="0" presStyleCnt="14"/>
      <dgm:spPr/>
    </dgm:pt>
    <dgm:pt modelId="{53326CBD-F84F-4F42-9F9A-419CC23D8CA5}" type="pres">
      <dgm:prSet presAssocID="{553565D0-51F6-485E-A74A-9EFD3B8A1399}" presName="hierRoot2" presStyleCnt="0">
        <dgm:presLayoutVars>
          <dgm:hierBranch val="init"/>
        </dgm:presLayoutVars>
      </dgm:prSet>
      <dgm:spPr/>
    </dgm:pt>
    <dgm:pt modelId="{9518880C-0DE5-44E4-811D-566BE16AA2E7}" type="pres">
      <dgm:prSet presAssocID="{553565D0-51F6-485E-A74A-9EFD3B8A1399}" presName="rootComposite" presStyleCnt="0"/>
      <dgm:spPr/>
    </dgm:pt>
    <dgm:pt modelId="{5BFFA633-A103-4CB0-8E8E-F768B3897738}" type="pres">
      <dgm:prSet presAssocID="{553565D0-51F6-485E-A74A-9EFD3B8A1399}" presName="rootText" presStyleLbl="node3" presStyleIdx="0" presStyleCnt="14">
        <dgm:presLayoutVars>
          <dgm:chPref val="3"/>
        </dgm:presLayoutVars>
      </dgm:prSet>
      <dgm:spPr/>
    </dgm:pt>
    <dgm:pt modelId="{F112BAC1-D665-4524-A6CB-C23582E1A2DA}" type="pres">
      <dgm:prSet presAssocID="{553565D0-51F6-485E-A74A-9EFD3B8A1399}" presName="rootConnector" presStyleLbl="node3" presStyleIdx="0" presStyleCnt="14"/>
      <dgm:spPr/>
    </dgm:pt>
    <dgm:pt modelId="{197A8367-C50D-40FA-B1BD-7419CF7393EE}" type="pres">
      <dgm:prSet presAssocID="{553565D0-51F6-485E-A74A-9EFD3B8A1399}" presName="hierChild4" presStyleCnt="0"/>
      <dgm:spPr/>
    </dgm:pt>
    <dgm:pt modelId="{8BADF4D8-F118-4674-B204-A03441DBC168}" type="pres">
      <dgm:prSet presAssocID="{553565D0-51F6-485E-A74A-9EFD3B8A1399}" presName="hierChild5" presStyleCnt="0"/>
      <dgm:spPr/>
    </dgm:pt>
    <dgm:pt modelId="{74913FB7-545C-4F91-A640-FFE16E2D3532}" type="pres">
      <dgm:prSet presAssocID="{F4CDF17F-3BB3-4DB6-804C-A3414AA0467A}" presName="Name37" presStyleLbl="parChTrans1D3" presStyleIdx="1" presStyleCnt="14"/>
      <dgm:spPr/>
    </dgm:pt>
    <dgm:pt modelId="{E3225E1F-C994-4022-BB49-8FB9DA81E5ED}" type="pres">
      <dgm:prSet presAssocID="{29288361-38C3-4A85-905B-1E362E6A3853}" presName="hierRoot2" presStyleCnt="0">
        <dgm:presLayoutVars>
          <dgm:hierBranch val="init"/>
        </dgm:presLayoutVars>
      </dgm:prSet>
      <dgm:spPr/>
    </dgm:pt>
    <dgm:pt modelId="{995946AC-18CE-46DC-9A6F-9C6126422E60}" type="pres">
      <dgm:prSet presAssocID="{29288361-38C3-4A85-905B-1E362E6A3853}" presName="rootComposite" presStyleCnt="0"/>
      <dgm:spPr/>
    </dgm:pt>
    <dgm:pt modelId="{22C98CDF-93B4-4A37-AD72-F9124E41D3AC}" type="pres">
      <dgm:prSet presAssocID="{29288361-38C3-4A85-905B-1E362E6A3853}" presName="rootText" presStyleLbl="node3" presStyleIdx="1" presStyleCnt="14">
        <dgm:presLayoutVars>
          <dgm:chPref val="3"/>
        </dgm:presLayoutVars>
      </dgm:prSet>
      <dgm:spPr/>
    </dgm:pt>
    <dgm:pt modelId="{7076268A-16B2-44E8-BB0E-FA0C2B0808C1}" type="pres">
      <dgm:prSet presAssocID="{29288361-38C3-4A85-905B-1E362E6A3853}" presName="rootConnector" presStyleLbl="node3" presStyleIdx="1" presStyleCnt="14"/>
      <dgm:spPr/>
    </dgm:pt>
    <dgm:pt modelId="{4B6C5E13-153B-434C-93B5-2B15BA44E7AB}" type="pres">
      <dgm:prSet presAssocID="{29288361-38C3-4A85-905B-1E362E6A3853}" presName="hierChild4" presStyleCnt="0"/>
      <dgm:spPr/>
    </dgm:pt>
    <dgm:pt modelId="{5AD96180-8E8C-418D-8720-AA642CE5D36C}" type="pres">
      <dgm:prSet presAssocID="{29288361-38C3-4A85-905B-1E362E6A3853}" presName="hierChild5" presStyleCnt="0"/>
      <dgm:spPr/>
    </dgm:pt>
    <dgm:pt modelId="{A5788AC4-72C3-4458-B9E3-B4ECE3C4C528}" type="pres">
      <dgm:prSet presAssocID="{5573C115-2569-4CAF-AEBC-4DD4CD9534B3}" presName="Name37" presStyleLbl="parChTrans1D3" presStyleIdx="2" presStyleCnt="14"/>
      <dgm:spPr/>
    </dgm:pt>
    <dgm:pt modelId="{A5DC8038-0AB8-418B-97D1-ACD12D50AFB2}" type="pres">
      <dgm:prSet presAssocID="{513FAFA9-B5AF-428F-899F-55A404BD9391}" presName="hierRoot2" presStyleCnt="0">
        <dgm:presLayoutVars>
          <dgm:hierBranch val="init"/>
        </dgm:presLayoutVars>
      </dgm:prSet>
      <dgm:spPr/>
    </dgm:pt>
    <dgm:pt modelId="{FFA120E4-EC77-4FEE-82A7-6C4141726BDF}" type="pres">
      <dgm:prSet presAssocID="{513FAFA9-B5AF-428F-899F-55A404BD9391}" presName="rootComposite" presStyleCnt="0"/>
      <dgm:spPr/>
    </dgm:pt>
    <dgm:pt modelId="{97DC90FA-22AC-4FE4-8F4B-521A12C7BBAA}" type="pres">
      <dgm:prSet presAssocID="{513FAFA9-B5AF-428F-899F-55A404BD9391}" presName="rootText" presStyleLbl="node3" presStyleIdx="2" presStyleCnt="14">
        <dgm:presLayoutVars>
          <dgm:chPref val="3"/>
        </dgm:presLayoutVars>
      </dgm:prSet>
      <dgm:spPr/>
    </dgm:pt>
    <dgm:pt modelId="{89A7ED9B-9707-40C0-B494-EC56CC7F7360}" type="pres">
      <dgm:prSet presAssocID="{513FAFA9-B5AF-428F-899F-55A404BD9391}" presName="rootConnector" presStyleLbl="node3" presStyleIdx="2" presStyleCnt="14"/>
      <dgm:spPr/>
    </dgm:pt>
    <dgm:pt modelId="{F31CA0A8-68C4-4BDE-B330-65720D4D96B6}" type="pres">
      <dgm:prSet presAssocID="{513FAFA9-B5AF-428F-899F-55A404BD9391}" presName="hierChild4" presStyleCnt="0"/>
      <dgm:spPr/>
    </dgm:pt>
    <dgm:pt modelId="{890D00A4-80D9-4987-BDCC-8332AF0B6A7C}" type="pres">
      <dgm:prSet presAssocID="{513FAFA9-B5AF-428F-899F-55A404BD9391}" presName="hierChild5" presStyleCnt="0"/>
      <dgm:spPr/>
    </dgm:pt>
    <dgm:pt modelId="{36DDECF2-3970-4EBB-921D-E742FA7BE05A}" type="pres">
      <dgm:prSet presAssocID="{CC163EAE-3D74-42FC-8212-6EE7196703ED}" presName="hierChild5" presStyleCnt="0"/>
      <dgm:spPr/>
    </dgm:pt>
    <dgm:pt modelId="{25EF51F2-0F1A-426B-A7FA-B6EC6A4650F9}" type="pres">
      <dgm:prSet presAssocID="{45272F03-0D8E-4575-894B-18A91D5E2199}" presName="Name37" presStyleLbl="parChTrans1D2" presStyleIdx="1" presStyleCnt="5"/>
      <dgm:spPr/>
    </dgm:pt>
    <dgm:pt modelId="{57D05C7D-72D0-4677-AEEE-A6D5498DE2B9}" type="pres">
      <dgm:prSet presAssocID="{2CC08CF7-D843-44DB-8EA6-966175E902F9}" presName="hierRoot2" presStyleCnt="0">
        <dgm:presLayoutVars>
          <dgm:hierBranch val="init"/>
        </dgm:presLayoutVars>
      </dgm:prSet>
      <dgm:spPr/>
    </dgm:pt>
    <dgm:pt modelId="{CB70129D-467C-4B16-91D9-0F927429C46C}" type="pres">
      <dgm:prSet presAssocID="{2CC08CF7-D843-44DB-8EA6-966175E902F9}" presName="rootComposite" presStyleCnt="0"/>
      <dgm:spPr/>
    </dgm:pt>
    <dgm:pt modelId="{D0A43D55-7388-43C2-8087-600755AC364D}" type="pres">
      <dgm:prSet presAssocID="{2CC08CF7-D843-44DB-8EA6-966175E902F9}" presName="rootText" presStyleLbl="node2" presStyleIdx="1" presStyleCnt="5">
        <dgm:presLayoutVars>
          <dgm:chPref val="3"/>
        </dgm:presLayoutVars>
      </dgm:prSet>
      <dgm:spPr/>
    </dgm:pt>
    <dgm:pt modelId="{1534626D-2C00-4F46-A50D-7E78377C040E}" type="pres">
      <dgm:prSet presAssocID="{2CC08CF7-D843-44DB-8EA6-966175E902F9}" presName="rootConnector" presStyleLbl="node2" presStyleIdx="1" presStyleCnt="5"/>
      <dgm:spPr/>
    </dgm:pt>
    <dgm:pt modelId="{000C7388-5456-4083-A07E-BABC372E5240}" type="pres">
      <dgm:prSet presAssocID="{2CC08CF7-D843-44DB-8EA6-966175E902F9}" presName="hierChild4" presStyleCnt="0"/>
      <dgm:spPr/>
    </dgm:pt>
    <dgm:pt modelId="{B09B90D1-9075-4B1B-BCF4-BC21047F7518}" type="pres">
      <dgm:prSet presAssocID="{E91349ED-56E4-4FC0-850D-433CD7FD4EA0}" presName="Name37" presStyleLbl="parChTrans1D3" presStyleIdx="3" presStyleCnt="14"/>
      <dgm:spPr/>
    </dgm:pt>
    <dgm:pt modelId="{645EB96F-E15C-4A69-BA9F-4374074850E5}" type="pres">
      <dgm:prSet presAssocID="{2A728415-C566-4349-884F-76A16C717FB7}" presName="hierRoot2" presStyleCnt="0">
        <dgm:presLayoutVars>
          <dgm:hierBranch val="init"/>
        </dgm:presLayoutVars>
      </dgm:prSet>
      <dgm:spPr/>
    </dgm:pt>
    <dgm:pt modelId="{3DBD9197-5517-4B2F-BA46-5761C8C6CF87}" type="pres">
      <dgm:prSet presAssocID="{2A728415-C566-4349-884F-76A16C717FB7}" presName="rootComposite" presStyleCnt="0"/>
      <dgm:spPr/>
    </dgm:pt>
    <dgm:pt modelId="{2713A9DB-B554-4936-B16E-4E29D641AF0F}" type="pres">
      <dgm:prSet presAssocID="{2A728415-C566-4349-884F-76A16C717FB7}" presName="rootText" presStyleLbl="node3" presStyleIdx="3" presStyleCnt="14">
        <dgm:presLayoutVars>
          <dgm:chPref val="3"/>
        </dgm:presLayoutVars>
      </dgm:prSet>
      <dgm:spPr/>
    </dgm:pt>
    <dgm:pt modelId="{B0F91E98-7314-4B69-8E88-155299066C37}" type="pres">
      <dgm:prSet presAssocID="{2A728415-C566-4349-884F-76A16C717FB7}" presName="rootConnector" presStyleLbl="node3" presStyleIdx="3" presStyleCnt="14"/>
      <dgm:spPr/>
    </dgm:pt>
    <dgm:pt modelId="{5024E20A-4364-4A06-A6AD-E7235CF7C5D4}" type="pres">
      <dgm:prSet presAssocID="{2A728415-C566-4349-884F-76A16C717FB7}" presName="hierChild4" presStyleCnt="0"/>
      <dgm:spPr/>
    </dgm:pt>
    <dgm:pt modelId="{797E573A-8174-493F-A7FB-CD504500EC2A}" type="pres">
      <dgm:prSet presAssocID="{2A728415-C566-4349-884F-76A16C717FB7}" presName="hierChild5" presStyleCnt="0"/>
      <dgm:spPr/>
    </dgm:pt>
    <dgm:pt modelId="{D38E633B-D1FF-49BF-9F4A-4747F9133CD8}" type="pres">
      <dgm:prSet presAssocID="{1D7919B8-169A-4A82-B3C4-B3EAF8799403}" presName="Name37" presStyleLbl="parChTrans1D3" presStyleIdx="4" presStyleCnt="14"/>
      <dgm:spPr/>
    </dgm:pt>
    <dgm:pt modelId="{D4538BAF-DA42-4FCB-9DB4-5325AC9DCA7C}" type="pres">
      <dgm:prSet presAssocID="{D0149B90-3FA2-4C3C-97D0-2030297C6276}" presName="hierRoot2" presStyleCnt="0">
        <dgm:presLayoutVars>
          <dgm:hierBranch val="init"/>
        </dgm:presLayoutVars>
      </dgm:prSet>
      <dgm:spPr/>
    </dgm:pt>
    <dgm:pt modelId="{71F6AD33-682B-469B-9C45-B3DA90AB9F47}" type="pres">
      <dgm:prSet presAssocID="{D0149B90-3FA2-4C3C-97D0-2030297C6276}" presName="rootComposite" presStyleCnt="0"/>
      <dgm:spPr/>
    </dgm:pt>
    <dgm:pt modelId="{A7531B16-62CF-4A43-B38E-42C6273F3BA5}" type="pres">
      <dgm:prSet presAssocID="{D0149B90-3FA2-4C3C-97D0-2030297C6276}" presName="rootText" presStyleLbl="node3" presStyleIdx="4" presStyleCnt="14">
        <dgm:presLayoutVars>
          <dgm:chPref val="3"/>
        </dgm:presLayoutVars>
      </dgm:prSet>
      <dgm:spPr/>
    </dgm:pt>
    <dgm:pt modelId="{776DCCD9-EBB2-4446-ABAC-97FA51D93B76}" type="pres">
      <dgm:prSet presAssocID="{D0149B90-3FA2-4C3C-97D0-2030297C6276}" presName="rootConnector" presStyleLbl="node3" presStyleIdx="4" presStyleCnt="14"/>
      <dgm:spPr/>
    </dgm:pt>
    <dgm:pt modelId="{017F53D8-85C1-4DBB-B0C9-CF12011529FF}" type="pres">
      <dgm:prSet presAssocID="{D0149B90-3FA2-4C3C-97D0-2030297C6276}" presName="hierChild4" presStyleCnt="0"/>
      <dgm:spPr/>
    </dgm:pt>
    <dgm:pt modelId="{C6264F4E-4054-4C3A-AF90-5F646CD27D0D}" type="pres">
      <dgm:prSet presAssocID="{D0149B90-3FA2-4C3C-97D0-2030297C6276}" presName="hierChild5" presStyleCnt="0"/>
      <dgm:spPr/>
    </dgm:pt>
    <dgm:pt modelId="{2637A437-DC66-4992-ABFA-B838E2359AC5}" type="pres">
      <dgm:prSet presAssocID="{1971F658-C93F-4458-9CAD-31431E86690B}" presName="Name37" presStyleLbl="parChTrans1D3" presStyleIdx="5" presStyleCnt="14"/>
      <dgm:spPr/>
    </dgm:pt>
    <dgm:pt modelId="{88D1D71E-618D-4582-9AF0-2033F737936B}" type="pres">
      <dgm:prSet presAssocID="{A1BED0CF-503B-4561-B95D-D694BA881205}" presName="hierRoot2" presStyleCnt="0">
        <dgm:presLayoutVars>
          <dgm:hierBranch val="init"/>
        </dgm:presLayoutVars>
      </dgm:prSet>
      <dgm:spPr/>
    </dgm:pt>
    <dgm:pt modelId="{462C61FA-6BBB-4B50-9331-3976BEAD6D08}" type="pres">
      <dgm:prSet presAssocID="{A1BED0CF-503B-4561-B95D-D694BA881205}" presName="rootComposite" presStyleCnt="0"/>
      <dgm:spPr/>
    </dgm:pt>
    <dgm:pt modelId="{B9FA6611-A3D1-4E55-989D-3442745FA1F9}" type="pres">
      <dgm:prSet presAssocID="{A1BED0CF-503B-4561-B95D-D694BA881205}" presName="rootText" presStyleLbl="node3" presStyleIdx="5" presStyleCnt="14">
        <dgm:presLayoutVars>
          <dgm:chPref val="3"/>
        </dgm:presLayoutVars>
      </dgm:prSet>
      <dgm:spPr/>
    </dgm:pt>
    <dgm:pt modelId="{B0412DC5-6C91-4187-8811-8F61553F3A1C}" type="pres">
      <dgm:prSet presAssocID="{A1BED0CF-503B-4561-B95D-D694BA881205}" presName="rootConnector" presStyleLbl="node3" presStyleIdx="5" presStyleCnt="14"/>
      <dgm:spPr/>
    </dgm:pt>
    <dgm:pt modelId="{E1E8BCC6-4EEB-4F75-B92F-7269C89AC875}" type="pres">
      <dgm:prSet presAssocID="{A1BED0CF-503B-4561-B95D-D694BA881205}" presName="hierChild4" presStyleCnt="0"/>
      <dgm:spPr/>
    </dgm:pt>
    <dgm:pt modelId="{7DCB479E-98BF-4BB3-A921-3E2BA95C9B1B}" type="pres">
      <dgm:prSet presAssocID="{A1BED0CF-503B-4561-B95D-D694BA881205}" presName="hierChild5" presStyleCnt="0"/>
      <dgm:spPr/>
    </dgm:pt>
    <dgm:pt modelId="{0D51BEE4-F8C0-495E-BB92-B9E01DB29DE9}" type="pres">
      <dgm:prSet presAssocID="{2CC08CF7-D843-44DB-8EA6-966175E902F9}" presName="hierChild5" presStyleCnt="0"/>
      <dgm:spPr/>
    </dgm:pt>
    <dgm:pt modelId="{CA9606D9-1289-4A4C-915B-4B3702F9A316}" type="pres">
      <dgm:prSet presAssocID="{19FCFE14-2D09-49A0-903F-F04CE38AB523}" presName="Name37" presStyleLbl="parChTrans1D2" presStyleIdx="2" presStyleCnt="5"/>
      <dgm:spPr/>
    </dgm:pt>
    <dgm:pt modelId="{5B99824A-A98C-47C6-A55C-F086431E5B36}" type="pres">
      <dgm:prSet presAssocID="{49F0D3B6-893D-430D-91E2-18AC794F5A33}" presName="hierRoot2" presStyleCnt="0">
        <dgm:presLayoutVars>
          <dgm:hierBranch val="init"/>
        </dgm:presLayoutVars>
      </dgm:prSet>
      <dgm:spPr/>
    </dgm:pt>
    <dgm:pt modelId="{193930AD-57C1-43F0-AEBF-712B151E031D}" type="pres">
      <dgm:prSet presAssocID="{49F0D3B6-893D-430D-91E2-18AC794F5A33}" presName="rootComposite" presStyleCnt="0"/>
      <dgm:spPr/>
    </dgm:pt>
    <dgm:pt modelId="{CD85F59B-095F-419E-B5BE-2E618D11ADA4}" type="pres">
      <dgm:prSet presAssocID="{49F0D3B6-893D-430D-91E2-18AC794F5A33}" presName="rootText" presStyleLbl="node2" presStyleIdx="2" presStyleCnt="5">
        <dgm:presLayoutVars>
          <dgm:chPref val="3"/>
        </dgm:presLayoutVars>
      </dgm:prSet>
      <dgm:spPr/>
    </dgm:pt>
    <dgm:pt modelId="{1E37EB08-F671-40C6-BC2D-84E3AAEDC1DD}" type="pres">
      <dgm:prSet presAssocID="{49F0D3B6-893D-430D-91E2-18AC794F5A33}" presName="rootConnector" presStyleLbl="node2" presStyleIdx="2" presStyleCnt="5"/>
      <dgm:spPr/>
    </dgm:pt>
    <dgm:pt modelId="{98B34ABC-837A-4237-BA67-62A530F94017}" type="pres">
      <dgm:prSet presAssocID="{49F0D3B6-893D-430D-91E2-18AC794F5A33}" presName="hierChild4" presStyleCnt="0"/>
      <dgm:spPr/>
    </dgm:pt>
    <dgm:pt modelId="{8032ED30-1AEE-4BD1-9081-AC712167145F}" type="pres">
      <dgm:prSet presAssocID="{F11D6D12-6880-4A70-BD23-FD336A5C4D81}" presName="Name37" presStyleLbl="parChTrans1D3" presStyleIdx="6" presStyleCnt="14"/>
      <dgm:spPr/>
    </dgm:pt>
    <dgm:pt modelId="{3BB4E64B-C346-4E3B-AC8F-FF8848039C5F}" type="pres">
      <dgm:prSet presAssocID="{544C1C60-86A3-48EC-BE32-388923A2EEAD}" presName="hierRoot2" presStyleCnt="0">
        <dgm:presLayoutVars>
          <dgm:hierBranch val="init"/>
        </dgm:presLayoutVars>
      </dgm:prSet>
      <dgm:spPr/>
    </dgm:pt>
    <dgm:pt modelId="{0C31570C-6BFB-4EC6-A0D9-E4D8F2B1A18D}" type="pres">
      <dgm:prSet presAssocID="{544C1C60-86A3-48EC-BE32-388923A2EEAD}" presName="rootComposite" presStyleCnt="0"/>
      <dgm:spPr/>
    </dgm:pt>
    <dgm:pt modelId="{E64B0FF3-983E-4201-86DF-59B4E19C9655}" type="pres">
      <dgm:prSet presAssocID="{544C1C60-86A3-48EC-BE32-388923A2EEAD}" presName="rootText" presStyleLbl="node3" presStyleIdx="6" presStyleCnt="14">
        <dgm:presLayoutVars>
          <dgm:chPref val="3"/>
        </dgm:presLayoutVars>
      </dgm:prSet>
      <dgm:spPr/>
    </dgm:pt>
    <dgm:pt modelId="{6EE355E6-2D9F-4A8C-A292-EAC70850495E}" type="pres">
      <dgm:prSet presAssocID="{544C1C60-86A3-48EC-BE32-388923A2EEAD}" presName="rootConnector" presStyleLbl="node3" presStyleIdx="6" presStyleCnt="14"/>
      <dgm:spPr/>
    </dgm:pt>
    <dgm:pt modelId="{C4C9EE8B-B6D5-4D09-84A3-742B0605DECB}" type="pres">
      <dgm:prSet presAssocID="{544C1C60-86A3-48EC-BE32-388923A2EEAD}" presName="hierChild4" presStyleCnt="0"/>
      <dgm:spPr/>
    </dgm:pt>
    <dgm:pt modelId="{520CEC0B-AC9E-43DF-811B-0E7B54F1CF50}" type="pres">
      <dgm:prSet presAssocID="{544C1C60-86A3-48EC-BE32-388923A2EEAD}" presName="hierChild5" presStyleCnt="0"/>
      <dgm:spPr/>
    </dgm:pt>
    <dgm:pt modelId="{6C58EC0F-DD40-470E-BE3E-BB48E8094AAE}" type="pres">
      <dgm:prSet presAssocID="{E0288759-EA1C-46D4-8698-BA0068013223}" presName="Name37" presStyleLbl="parChTrans1D3" presStyleIdx="7" presStyleCnt="14"/>
      <dgm:spPr/>
    </dgm:pt>
    <dgm:pt modelId="{2820232D-57AF-4EB7-9B5C-F74C4C02EABD}" type="pres">
      <dgm:prSet presAssocID="{5E9E3403-CA7F-4F55-B776-4C2A0FA566F1}" presName="hierRoot2" presStyleCnt="0">
        <dgm:presLayoutVars>
          <dgm:hierBranch val="init"/>
        </dgm:presLayoutVars>
      </dgm:prSet>
      <dgm:spPr/>
    </dgm:pt>
    <dgm:pt modelId="{25FABA4D-1A51-433A-8B27-5DCCEA56A4E8}" type="pres">
      <dgm:prSet presAssocID="{5E9E3403-CA7F-4F55-B776-4C2A0FA566F1}" presName="rootComposite" presStyleCnt="0"/>
      <dgm:spPr/>
    </dgm:pt>
    <dgm:pt modelId="{63B106A8-FE6D-40DF-B4CE-118FA6FB677D}" type="pres">
      <dgm:prSet presAssocID="{5E9E3403-CA7F-4F55-B776-4C2A0FA566F1}" presName="rootText" presStyleLbl="node3" presStyleIdx="7" presStyleCnt="14">
        <dgm:presLayoutVars>
          <dgm:chPref val="3"/>
        </dgm:presLayoutVars>
      </dgm:prSet>
      <dgm:spPr/>
    </dgm:pt>
    <dgm:pt modelId="{C734BE07-BAF5-40EC-947E-21F8EA9024A5}" type="pres">
      <dgm:prSet presAssocID="{5E9E3403-CA7F-4F55-B776-4C2A0FA566F1}" presName="rootConnector" presStyleLbl="node3" presStyleIdx="7" presStyleCnt="14"/>
      <dgm:spPr/>
    </dgm:pt>
    <dgm:pt modelId="{EC7FD160-0574-4736-9BCF-DD09FA8A2452}" type="pres">
      <dgm:prSet presAssocID="{5E9E3403-CA7F-4F55-B776-4C2A0FA566F1}" presName="hierChild4" presStyleCnt="0"/>
      <dgm:spPr/>
    </dgm:pt>
    <dgm:pt modelId="{B4B4BE59-B32C-4231-904A-B23DA1F644C8}" type="pres">
      <dgm:prSet presAssocID="{5E9E3403-CA7F-4F55-B776-4C2A0FA566F1}" presName="hierChild5" presStyleCnt="0"/>
      <dgm:spPr/>
    </dgm:pt>
    <dgm:pt modelId="{DC932BD4-BD27-46BE-AF06-20AFE8D47BC7}" type="pres">
      <dgm:prSet presAssocID="{96E76CEB-5F48-4572-A3C9-09604B12497F}" presName="Name37" presStyleLbl="parChTrans1D3" presStyleIdx="8" presStyleCnt="14"/>
      <dgm:spPr/>
    </dgm:pt>
    <dgm:pt modelId="{F9FDAAA0-4953-492E-A1A4-5022C101EFB7}" type="pres">
      <dgm:prSet presAssocID="{45CC784A-0A00-4407-BCF4-744B5B58AF2A}" presName="hierRoot2" presStyleCnt="0">
        <dgm:presLayoutVars>
          <dgm:hierBranch val="init"/>
        </dgm:presLayoutVars>
      </dgm:prSet>
      <dgm:spPr/>
    </dgm:pt>
    <dgm:pt modelId="{01D39B21-D1D2-48BF-823C-7A00396CAC7E}" type="pres">
      <dgm:prSet presAssocID="{45CC784A-0A00-4407-BCF4-744B5B58AF2A}" presName="rootComposite" presStyleCnt="0"/>
      <dgm:spPr/>
    </dgm:pt>
    <dgm:pt modelId="{1D08CD30-E679-4035-A856-625A5EA59E7C}" type="pres">
      <dgm:prSet presAssocID="{45CC784A-0A00-4407-BCF4-744B5B58AF2A}" presName="rootText" presStyleLbl="node3" presStyleIdx="8" presStyleCnt="14">
        <dgm:presLayoutVars>
          <dgm:chPref val="3"/>
        </dgm:presLayoutVars>
      </dgm:prSet>
      <dgm:spPr/>
    </dgm:pt>
    <dgm:pt modelId="{78B18D6E-CBBA-4231-B4EF-E8005ECA0B34}" type="pres">
      <dgm:prSet presAssocID="{45CC784A-0A00-4407-BCF4-744B5B58AF2A}" presName="rootConnector" presStyleLbl="node3" presStyleIdx="8" presStyleCnt="14"/>
      <dgm:spPr/>
    </dgm:pt>
    <dgm:pt modelId="{7914FCE3-47DE-4715-B557-A3B7D9EBEBDD}" type="pres">
      <dgm:prSet presAssocID="{45CC784A-0A00-4407-BCF4-744B5B58AF2A}" presName="hierChild4" presStyleCnt="0"/>
      <dgm:spPr/>
    </dgm:pt>
    <dgm:pt modelId="{15F85EF1-D367-45C9-8E3C-B5275A1B1F8F}" type="pres">
      <dgm:prSet presAssocID="{45CC784A-0A00-4407-BCF4-744B5B58AF2A}" presName="hierChild5" presStyleCnt="0"/>
      <dgm:spPr/>
    </dgm:pt>
    <dgm:pt modelId="{5944C204-D066-4CAD-A37A-52C13286CF37}" type="pres">
      <dgm:prSet presAssocID="{49F0D3B6-893D-430D-91E2-18AC794F5A33}" presName="hierChild5" presStyleCnt="0"/>
      <dgm:spPr/>
    </dgm:pt>
    <dgm:pt modelId="{8ABAFC48-B7B2-4884-86C5-BD4ABE1FA736}" type="pres">
      <dgm:prSet presAssocID="{102841E3-3988-4A06-A242-463998CF26B7}" presName="Name37" presStyleLbl="parChTrans1D2" presStyleIdx="3" presStyleCnt="5"/>
      <dgm:spPr/>
    </dgm:pt>
    <dgm:pt modelId="{DD9964D3-7DDC-4A17-A5C7-902EEE0B7EB9}" type="pres">
      <dgm:prSet presAssocID="{5753250C-7DF0-44B0-90C9-AFA71C750922}" presName="hierRoot2" presStyleCnt="0">
        <dgm:presLayoutVars>
          <dgm:hierBranch val="init"/>
        </dgm:presLayoutVars>
      </dgm:prSet>
      <dgm:spPr/>
    </dgm:pt>
    <dgm:pt modelId="{BBF54CA5-5FA8-422C-A74A-52512987ACFF}" type="pres">
      <dgm:prSet presAssocID="{5753250C-7DF0-44B0-90C9-AFA71C750922}" presName="rootComposite" presStyleCnt="0"/>
      <dgm:spPr/>
    </dgm:pt>
    <dgm:pt modelId="{F1A4DE52-7380-4E04-9012-6D1761D6229F}" type="pres">
      <dgm:prSet presAssocID="{5753250C-7DF0-44B0-90C9-AFA71C750922}" presName="rootText" presStyleLbl="node2" presStyleIdx="3" presStyleCnt="5">
        <dgm:presLayoutVars>
          <dgm:chPref val="3"/>
        </dgm:presLayoutVars>
      </dgm:prSet>
      <dgm:spPr/>
    </dgm:pt>
    <dgm:pt modelId="{E1FDA198-687A-4E86-BC56-8FA81711349C}" type="pres">
      <dgm:prSet presAssocID="{5753250C-7DF0-44B0-90C9-AFA71C750922}" presName="rootConnector" presStyleLbl="node2" presStyleIdx="3" presStyleCnt="5"/>
      <dgm:spPr/>
    </dgm:pt>
    <dgm:pt modelId="{2C37E9BC-A73A-493A-92A9-7EE2447E6983}" type="pres">
      <dgm:prSet presAssocID="{5753250C-7DF0-44B0-90C9-AFA71C750922}" presName="hierChild4" presStyleCnt="0"/>
      <dgm:spPr/>
    </dgm:pt>
    <dgm:pt modelId="{F701CAE8-7A79-44D9-B046-456FE4643BE1}" type="pres">
      <dgm:prSet presAssocID="{FE161DAE-3756-4837-AF67-1DC2CCE4A065}" presName="Name37" presStyleLbl="parChTrans1D3" presStyleIdx="9" presStyleCnt="14"/>
      <dgm:spPr/>
    </dgm:pt>
    <dgm:pt modelId="{4CFFD47F-58AA-44DF-A51C-195EA828DC6D}" type="pres">
      <dgm:prSet presAssocID="{3322D688-3CC3-48D5-B4CF-EED0C5E6E99D}" presName="hierRoot2" presStyleCnt="0">
        <dgm:presLayoutVars>
          <dgm:hierBranch val="init"/>
        </dgm:presLayoutVars>
      </dgm:prSet>
      <dgm:spPr/>
    </dgm:pt>
    <dgm:pt modelId="{F81C3DB3-498C-430B-8E8D-3299E25A7861}" type="pres">
      <dgm:prSet presAssocID="{3322D688-3CC3-48D5-B4CF-EED0C5E6E99D}" presName="rootComposite" presStyleCnt="0"/>
      <dgm:spPr/>
    </dgm:pt>
    <dgm:pt modelId="{86F64140-B0F7-4608-9C29-4EC233E80F8A}" type="pres">
      <dgm:prSet presAssocID="{3322D688-3CC3-48D5-B4CF-EED0C5E6E99D}" presName="rootText" presStyleLbl="node3" presStyleIdx="9" presStyleCnt="14">
        <dgm:presLayoutVars>
          <dgm:chPref val="3"/>
        </dgm:presLayoutVars>
      </dgm:prSet>
      <dgm:spPr/>
    </dgm:pt>
    <dgm:pt modelId="{9E06DCB3-19CD-4209-8D5C-01E73152E9C6}" type="pres">
      <dgm:prSet presAssocID="{3322D688-3CC3-48D5-B4CF-EED0C5E6E99D}" presName="rootConnector" presStyleLbl="node3" presStyleIdx="9" presStyleCnt="14"/>
      <dgm:spPr/>
    </dgm:pt>
    <dgm:pt modelId="{8A1C6D0B-E4C0-4A91-BAFD-2CE0BDB13A11}" type="pres">
      <dgm:prSet presAssocID="{3322D688-3CC3-48D5-B4CF-EED0C5E6E99D}" presName="hierChild4" presStyleCnt="0"/>
      <dgm:spPr/>
    </dgm:pt>
    <dgm:pt modelId="{CDEC3299-9D14-4698-8E51-59A9FC1EAA4A}" type="pres">
      <dgm:prSet presAssocID="{3322D688-3CC3-48D5-B4CF-EED0C5E6E99D}" presName="hierChild5" presStyleCnt="0"/>
      <dgm:spPr/>
    </dgm:pt>
    <dgm:pt modelId="{0034BECA-0976-4531-8366-1E2F3548AC75}" type="pres">
      <dgm:prSet presAssocID="{F596E3FB-FC4E-4168-BE35-BED6DE388842}" presName="Name37" presStyleLbl="parChTrans1D3" presStyleIdx="10" presStyleCnt="14"/>
      <dgm:spPr/>
    </dgm:pt>
    <dgm:pt modelId="{A660B540-93C3-4E4A-A918-1794A3BE19C4}" type="pres">
      <dgm:prSet presAssocID="{B1543EDF-8DAD-48CF-B21F-59C15C7A1564}" presName="hierRoot2" presStyleCnt="0">
        <dgm:presLayoutVars>
          <dgm:hierBranch val="init"/>
        </dgm:presLayoutVars>
      </dgm:prSet>
      <dgm:spPr/>
    </dgm:pt>
    <dgm:pt modelId="{2388E4CE-0848-4C1A-A94A-A11D51401F33}" type="pres">
      <dgm:prSet presAssocID="{B1543EDF-8DAD-48CF-B21F-59C15C7A1564}" presName="rootComposite" presStyleCnt="0"/>
      <dgm:spPr/>
    </dgm:pt>
    <dgm:pt modelId="{563ADFBA-34F8-4B04-A366-89125C2E4614}" type="pres">
      <dgm:prSet presAssocID="{B1543EDF-8DAD-48CF-B21F-59C15C7A1564}" presName="rootText" presStyleLbl="node3" presStyleIdx="10" presStyleCnt="14">
        <dgm:presLayoutVars>
          <dgm:chPref val="3"/>
        </dgm:presLayoutVars>
      </dgm:prSet>
      <dgm:spPr/>
    </dgm:pt>
    <dgm:pt modelId="{0BD0361A-AF17-4D3B-9DBC-DBDD972C4543}" type="pres">
      <dgm:prSet presAssocID="{B1543EDF-8DAD-48CF-B21F-59C15C7A1564}" presName="rootConnector" presStyleLbl="node3" presStyleIdx="10" presStyleCnt="14"/>
      <dgm:spPr/>
    </dgm:pt>
    <dgm:pt modelId="{114127A2-802A-47FF-849F-C66CB1459923}" type="pres">
      <dgm:prSet presAssocID="{B1543EDF-8DAD-48CF-B21F-59C15C7A1564}" presName="hierChild4" presStyleCnt="0"/>
      <dgm:spPr/>
    </dgm:pt>
    <dgm:pt modelId="{6FDB6E3D-C51C-4C64-A2B3-61D310F364F4}" type="pres">
      <dgm:prSet presAssocID="{B1543EDF-8DAD-48CF-B21F-59C15C7A1564}" presName="hierChild5" presStyleCnt="0"/>
      <dgm:spPr/>
    </dgm:pt>
    <dgm:pt modelId="{201B412F-C4B1-454B-9CFB-530860BF19A8}" type="pres">
      <dgm:prSet presAssocID="{5753250C-7DF0-44B0-90C9-AFA71C750922}" presName="hierChild5" presStyleCnt="0"/>
      <dgm:spPr/>
    </dgm:pt>
    <dgm:pt modelId="{5A64A142-7AF9-4114-B55A-15ECC6ED3AA8}" type="pres">
      <dgm:prSet presAssocID="{D49DB1E8-5E73-4FD6-B369-ED89B64940FE}" presName="Name37" presStyleLbl="parChTrans1D2" presStyleIdx="4" presStyleCnt="5"/>
      <dgm:spPr/>
    </dgm:pt>
    <dgm:pt modelId="{0B2844C9-7FD8-47FF-8468-C2C95378553E}" type="pres">
      <dgm:prSet presAssocID="{6515C3E9-FE27-4643-8295-65127AE2BDE1}" presName="hierRoot2" presStyleCnt="0">
        <dgm:presLayoutVars>
          <dgm:hierBranch val="init"/>
        </dgm:presLayoutVars>
      </dgm:prSet>
      <dgm:spPr/>
    </dgm:pt>
    <dgm:pt modelId="{B403F0CF-A7C3-4241-9FA3-027EC512DD76}" type="pres">
      <dgm:prSet presAssocID="{6515C3E9-FE27-4643-8295-65127AE2BDE1}" presName="rootComposite" presStyleCnt="0"/>
      <dgm:spPr/>
    </dgm:pt>
    <dgm:pt modelId="{CB37CBB5-91B9-40A3-9423-99B15E73900C}" type="pres">
      <dgm:prSet presAssocID="{6515C3E9-FE27-4643-8295-65127AE2BDE1}" presName="rootText" presStyleLbl="node2" presStyleIdx="4" presStyleCnt="5">
        <dgm:presLayoutVars>
          <dgm:chPref val="3"/>
        </dgm:presLayoutVars>
      </dgm:prSet>
      <dgm:spPr/>
    </dgm:pt>
    <dgm:pt modelId="{C91A3424-9EC2-49B4-8857-90FC8AEC72A2}" type="pres">
      <dgm:prSet presAssocID="{6515C3E9-FE27-4643-8295-65127AE2BDE1}" presName="rootConnector" presStyleLbl="node2" presStyleIdx="4" presStyleCnt="5"/>
      <dgm:spPr/>
    </dgm:pt>
    <dgm:pt modelId="{8CE34D14-1C82-4AA3-A87B-34A3C66E0E2A}" type="pres">
      <dgm:prSet presAssocID="{6515C3E9-FE27-4643-8295-65127AE2BDE1}" presName="hierChild4" presStyleCnt="0"/>
      <dgm:spPr/>
    </dgm:pt>
    <dgm:pt modelId="{0895BD71-B317-40EB-AE0B-237CBBCE7152}" type="pres">
      <dgm:prSet presAssocID="{9154AEEF-C1C7-43EB-BF3A-9A123E78B9A2}" presName="Name37" presStyleLbl="parChTrans1D3" presStyleIdx="11" presStyleCnt="14"/>
      <dgm:spPr/>
    </dgm:pt>
    <dgm:pt modelId="{3864E077-E353-41D1-8E06-BA7978CB4471}" type="pres">
      <dgm:prSet presAssocID="{321CDE1E-1770-47FD-BD43-641376E12B28}" presName="hierRoot2" presStyleCnt="0">
        <dgm:presLayoutVars>
          <dgm:hierBranch val="init"/>
        </dgm:presLayoutVars>
      </dgm:prSet>
      <dgm:spPr/>
    </dgm:pt>
    <dgm:pt modelId="{30F49086-F297-42BF-948A-D5AB9A279B09}" type="pres">
      <dgm:prSet presAssocID="{321CDE1E-1770-47FD-BD43-641376E12B28}" presName="rootComposite" presStyleCnt="0"/>
      <dgm:spPr/>
    </dgm:pt>
    <dgm:pt modelId="{581637D7-5A51-4B13-B6C8-13632409FD11}" type="pres">
      <dgm:prSet presAssocID="{321CDE1E-1770-47FD-BD43-641376E12B28}" presName="rootText" presStyleLbl="node3" presStyleIdx="11" presStyleCnt="14">
        <dgm:presLayoutVars>
          <dgm:chPref val="3"/>
        </dgm:presLayoutVars>
      </dgm:prSet>
      <dgm:spPr/>
    </dgm:pt>
    <dgm:pt modelId="{580A042A-9254-46BD-9681-30183274E5C0}" type="pres">
      <dgm:prSet presAssocID="{321CDE1E-1770-47FD-BD43-641376E12B28}" presName="rootConnector" presStyleLbl="node3" presStyleIdx="11" presStyleCnt="14"/>
      <dgm:spPr/>
    </dgm:pt>
    <dgm:pt modelId="{320A4142-A379-42F2-9BCF-26F8AD3B4219}" type="pres">
      <dgm:prSet presAssocID="{321CDE1E-1770-47FD-BD43-641376E12B28}" presName="hierChild4" presStyleCnt="0"/>
      <dgm:spPr/>
    </dgm:pt>
    <dgm:pt modelId="{D9B36515-7722-41B7-A176-2C73230463C3}" type="pres">
      <dgm:prSet presAssocID="{321CDE1E-1770-47FD-BD43-641376E12B28}" presName="hierChild5" presStyleCnt="0"/>
      <dgm:spPr/>
    </dgm:pt>
    <dgm:pt modelId="{F45C9FD0-5EF9-40E9-8198-0BD89053154C}" type="pres">
      <dgm:prSet presAssocID="{3CD51BBE-0DB8-422C-9963-179730CD44AE}" presName="Name37" presStyleLbl="parChTrans1D3" presStyleIdx="12" presStyleCnt="14"/>
      <dgm:spPr/>
    </dgm:pt>
    <dgm:pt modelId="{035C9A11-B5D8-4B4E-89EC-0A0720D57F4B}" type="pres">
      <dgm:prSet presAssocID="{9745B513-B54B-48B9-97D1-718DF2D6099F}" presName="hierRoot2" presStyleCnt="0">
        <dgm:presLayoutVars>
          <dgm:hierBranch val="init"/>
        </dgm:presLayoutVars>
      </dgm:prSet>
      <dgm:spPr/>
    </dgm:pt>
    <dgm:pt modelId="{5F4FF907-A0BF-422D-BDA8-22DB0E8C2983}" type="pres">
      <dgm:prSet presAssocID="{9745B513-B54B-48B9-97D1-718DF2D6099F}" presName="rootComposite" presStyleCnt="0"/>
      <dgm:spPr/>
    </dgm:pt>
    <dgm:pt modelId="{FDA565C5-42CD-4A87-9ED4-8B254AA2E159}" type="pres">
      <dgm:prSet presAssocID="{9745B513-B54B-48B9-97D1-718DF2D6099F}" presName="rootText" presStyleLbl="node3" presStyleIdx="12" presStyleCnt="14">
        <dgm:presLayoutVars>
          <dgm:chPref val="3"/>
        </dgm:presLayoutVars>
      </dgm:prSet>
      <dgm:spPr/>
    </dgm:pt>
    <dgm:pt modelId="{098C1600-3A95-4743-9519-6A9FB416E097}" type="pres">
      <dgm:prSet presAssocID="{9745B513-B54B-48B9-97D1-718DF2D6099F}" presName="rootConnector" presStyleLbl="node3" presStyleIdx="12" presStyleCnt="14"/>
      <dgm:spPr/>
    </dgm:pt>
    <dgm:pt modelId="{212F1454-5C1F-47A5-90C0-4002CF57842D}" type="pres">
      <dgm:prSet presAssocID="{9745B513-B54B-48B9-97D1-718DF2D6099F}" presName="hierChild4" presStyleCnt="0"/>
      <dgm:spPr/>
    </dgm:pt>
    <dgm:pt modelId="{1EDEC725-6D13-48AD-BE84-056D9E57B91F}" type="pres">
      <dgm:prSet presAssocID="{9745B513-B54B-48B9-97D1-718DF2D6099F}" presName="hierChild5" presStyleCnt="0"/>
      <dgm:spPr/>
    </dgm:pt>
    <dgm:pt modelId="{159B5CBB-A6CD-49BC-A09F-7A5FAFCDC2E8}" type="pres">
      <dgm:prSet presAssocID="{23E40B26-3DFE-47AB-AE36-54A54FE00CE7}" presName="Name37" presStyleLbl="parChTrans1D3" presStyleIdx="13" presStyleCnt="14"/>
      <dgm:spPr/>
    </dgm:pt>
    <dgm:pt modelId="{67FED7CF-7D6C-4702-A54C-262AD1DAF219}" type="pres">
      <dgm:prSet presAssocID="{9E7B3C75-9514-41C4-8331-3D3533C35AEC}" presName="hierRoot2" presStyleCnt="0">
        <dgm:presLayoutVars>
          <dgm:hierBranch val="init"/>
        </dgm:presLayoutVars>
      </dgm:prSet>
      <dgm:spPr/>
    </dgm:pt>
    <dgm:pt modelId="{6B822815-DB0C-437D-86A2-DFA4EFE34ADF}" type="pres">
      <dgm:prSet presAssocID="{9E7B3C75-9514-41C4-8331-3D3533C35AEC}" presName="rootComposite" presStyleCnt="0"/>
      <dgm:spPr/>
    </dgm:pt>
    <dgm:pt modelId="{B2269B95-DFCB-4FEE-A9E8-48D040823FB9}" type="pres">
      <dgm:prSet presAssocID="{9E7B3C75-9514-41C4-8331-3D3533C35AEC}" presName="rootText" presStyleLbl="node3" presStyleIdx="13" presStyleCnt="14">
        <dgm:presLayoutVars>
          <dgm:chPref val="3"/>
        </dgm:presLayoutVars>
      </dgm:prSet>
      <dgm:spPr/>
    </dgm:pt>
    <dgm:pt modelId="{807F95FB-4E73-4886-8A6B-F6B7A162871F}" type="pres">
      <dgm:prSet presAssocID="{9E7B3C75-9514-41C4-8331-3D3533C35AEC}" presName="rootConnector" presStyleLbl="node3" presStyleIdx="13" presStyleCnt="14"/>
      <dgm:spPr/>
    </dgm:pt>
    <dgm:pt modelId="{E887656E-0BAC-4657-AA57-46E7594DC6DD}" type="pres">
      <dgm:prSet presAssocID="{9E7B3C75-9514-41C4-8331-3D3533C35AEC}" presName="hierChild4" presStyleCnt="0"/>
      <dgm:spPr/>
    </dgm:pt>
    <dgm:pt modelId="{12660870-4F93-4FA5-8B2A-EB5D630B2013}" type="pres">
      <dgm:prSet presAssocID="{9E7B3C75-9514-41C4-8331-3D3533C35AEC}" presName="hierChild5" presStyleCnt="0"/>
      <dgm:spPr/>
    </dgm:pt>
    <dgm:pt modelId="{B9513F6A-A96E-4C6F-BF89-B311237BBBEC}" type="pres">
      <dgm:prSet presAssocID="{6515C3E9-FE27-4643-8295-65127AE2BDE1}" presName="hierChild5" presStyleCnt="0"/>
      <dgm:spPr/>
    </dgm:pt>
    <dgm:pt modelId="{97F6F76B-E4EA-4C2E-BE80-ACFB5FFBAA40}" type="pres">
      <dgm:prSet presAssocID="{83741CEB-7850-42A3-9642-F36EE9495AE6}" presName="hierChild3" presStyleCnt="0"/>
      <dgm:spPr/>
    </dgm:pt>
  </dgm:ptLst>
  <dgm:cxnLst>
    <dgm:cxn modelId="{89834A91-BD58-4DA7-8E7F-BEE36DC70E7B}" type="presOf" srcId="{553565D0-51F6-485E-A74A-9EFD3B8A1399}" destId="{F112BAC1-D665-4524-A6CB-C23582E1A2DA}" srcOrd="1" destOrd="0" presId="urn:microsoft.com/office/officeart/2005/8/layout/orgChart1"/>
    <dgm:cxn modelId="{8A0C0EF8-94E4-4A8A-8CD1-BF03394A6A3C}" srcId="{078BE6CF-BB46-4C1B-ACBB-C5A4E3E7714C}" destId="{83741CEB-7850-42A3-9642-F36EE9495AE6}" srcOrd="0" destOrd="0" parTransId="{551A7A70-FD75-442C-9880-32FAD5BB2126}" sibTransId="{9A2EC3AF-1147-4E10-B47F-A9244353D179}"/>
    <dgm:cxn modelId="{48A369FB-724B-4179-9609-5373F3A5B24D}" type="presOf" srcId="{B1543EDF-8DAD-48CF-B21F-59C15C7A1564}" destId="{563ADFBA-34F8-4B04-A366-89125C2E4614}" srcOrd="0" destOrd="0" presId="urn:microsoft.com/office/officeart/2005/8/layout/orgChart1"/>
    <dgm:cxn modelId="{D72A387F-864C-4DC7-9AD1-A934183B75FA}" srcId="{6515C3E9-FE27-4643-8295-65127AE2BDE1}" destId="{9E7B3C75-9514-41C4-8331-3D3533C35AEC}" srcOrd="2" destOrd="0" parTransId="{23E40B26-3DFE-47AB-AE36-54A54FE00CE7}" sibTransId="{DF02DBB4-AF3A-4010-B476-3C58C08A5912}"/>
    <dgm:cxn modelId="{900E0C21-7075-4D59-8941-D36EE610E67D}" srcId="{83741CEB-7850-42A3-9642-F36EE9495AE6}" destId="{CC163EAE-3D74-42FC-8212-6EE7196703ED}" srcOrd="0" destOrd="0" parTransId="{5976C96A-792B-4795-9F40-67CD146169C5}" sibTransId="{402B47F2-4482-414B-8CBD-38EA6CA52782}"/>
    <dgm:cxn modelId="{287CC718-D977-4B71-8E13-94895E58DEE0}" type="presOf" srcId="{6515C3E9-FE27-4643-8295-65127AE2BDE1}" destId="{CB37CBB5-91B9-40A3-9423-99B15E73900C}" srcOrd="0" destOrd="0" presId="urn:microsoft.com/office/officeart/2005/8/layout/orgChart1"/>
    <dgm:cxn modelId="{1CFA521D-21CA-4417-9EEE-205DA301B2B5}" type="presOf" srcId="{3322D688-3CC3-48D5-B4CF-EED0C5E6E99D}" destId="{9E06DCB3-19CD-4209-8D5C-01E73152E9C6}" srcOrd="1" destOrd="0" presId="urn:microsoft.com/office/officeart/2005/8/layout/orgChart1"/>
    <dgm:cxn modelId="{91216642-B33A-45BA-9369-12990364B696}" srcId="{2CC08CF7-D843-44DB-8EA6-966175E902F9}" destId="{A1BED0CF-503B-4561-B95D-D694BA881205}" srcOrd="2" destOrd="0" parTransId="{1971F658-C93F-4458-9CAD-31431E86690B}" sibTransId="{9A5973FA-27AE-4CC0-8F41-30C612CB1DF1}"/>
    <dgm:cxn modelId="{DA817D23-236A-474F-AC34-3091602D6F35}" type="presOf" srcId="{2A728415-C566-4349-884F-76A16C717FB7}" destId="{B0F91E98-7314-4B69-8E88-155299066C37}" srcOrd="1" destOrd="0" presId="urn:microsoft.com/office/officeart/2005/8/layout/orgChart1"/>
    <dgm:cxn modelId="{ADD4D5B1-A30D-4860-862A-F73DB5FA5144}" type="presOf" srcId="{5753250C-7DF0-44B0-90C9-AFA71C750922}" destId="{E1FDA198-687A-4E86-BC56-8FA81711349C}" srcOrd="1" destOrd="0" presId="urn:microsoft.com/office/officeart/2005/8/layout/orgChart1"/>
    <dgm:cxn modelId="{329BDE37-78EB-4B3B-BC89-C549212A7F07}" type="presOf" srcId="{513FAFA9-B5AF-428F-899F-55A404BD9391}" destId="{89A7ED9B-9707-40C0-B494-EC56CC7F7360}" srcOrd="1" destOrd="0" presId="urn:microsoft.com/office/officeart/2005/8/layout/orgChart1"/>
    <dgm:cxn modelId="{501DF8CA-1EC7-4BC7-A87C-7C3880B47C06}" type="presOf" srcId="{D49DB1E8-5E73-4FD6-B369-ED89B64940FE}" destId="{5A64A142-7AF9-4114-B55A-15ECC6ED3AA8}" srcOrd="0" destOrd="0" presId="urn:microsoft.com/office/officeart/2005/8/layout/orgChart1"/>
    <dgm:cxn modelId="{74772DBA-AB7A-46AC-9A63-388D6959E878}" type="presOf" srcId="{321CDE1E-1770-47FD-BD43-641376E12B28}" destId="{581637D7-5A51-4B13-B6C8-13632409FD11}" srcOrd="0" destOrd="0" presId="urn:microsoft.com/office/officeart/2005/8/layout/orgChart1"/>
    <dgm:cxn modelId="{F7327703-342C-4DE5-BD29-91F728A7C005}" srcId="{83741CEB-7850-42A3-9642-F36EE9495AE6}" destId="{49F0D3B6-893D-430D-91E2-18AC794F5A33}" srcOrd="2" destOrd="0" parTransId="{19FCFE14-2D09-49A0-903F-F04CE38AB523}" sibTransId="{B3B98163-FD75-49A6-95C8-802A665EA1CE}"/>
    <dgm:cxn modelId="{80499705-0B70-447A-8238-F7C488E76C2A}" type="presOf" srcId="{29288361-38C3-4A85-905B-1E362E6A3853}" destId="{22C98CDF-93B4-4A37-AD72-F9124E41D3AC}" srcOrd="0" destOrd="0" presId="urn:microsoft.com/office/officeart/2005/8/layout/orgChart1"/>
    <dgm:cxn modelId="{B9FCC530-1DE0-4C6D-A31B-667207020590}" srcId="{6515C3E9-FE27-4643-8295-65127AE2BDE1}" destId="{321CDE1E-1770-47FD-BD43-641376E12B28}" srcOrd="0" destOrd="0" parTransId="{9154AEEF-C1C7-43EB-BF3A-9A123E78B9A2}" sibTransId="{E20ED3BD-6A69-4781-8CA6-9061917F1A1A}"/>
    <dgm:cxn modelId="{EA90F0BF-40E0-4E4B-AD48-4C783DEEDB4A}" type="presOf" srcId="{23E40B26-3DFE-47AB-AE36-54A54FE00CE7}" destId="{159B5CBB-A6CD-49BC-A09F-7A5FAFCDC2E8}" srcOrd="0" destOrd="0" presId="urn:microsoft.com/office/officeart/2005/8/layout/orgChart1"/>
    <dgm:cxn modelId="{BD877DFD-166D-44A7-B3CB-926C20EBF6FA}" srcId="{83741CEB-7850-42A3-9642-F36EE9495AE6}" destId="{6515C3E9-FE27-4643-8295-65127AE2BDE1}" srcOrd="4" destOrd="0" parTransId="{D49DB1E8-5E73-4FD6-B369-ED89B64940FE}" sibTransId="{3F4FAFFC-43C2-4571-98C8-6FB5A256B00D}"/>
    <dgm:cxn modelId="{B2516914-AA7A-4119-A99C-7C1A2A1D4878}" srcId="{CC163EAE-3D74-42FC-8212-6EE7196703ED}" destId="{553565D0-51F6-485E-A74A-9EFD3B8A1399}" srcOrd="0" destOrd="0" parTransId="{6CA7803E-1AA9-4F3C-BF3A-2C3EDE50D4C5}" sibTransId="{7B41A1FF-B907-4F24-B625-AED9C37652AD}"/>
    <dgm:cxn modelId="{4A7E0D79-358D-47A3-9F4C-5C84F6802DE4}" type="presOf" srcId="{49F0D3B6-893D-430D-91E2-18AC794F5A33}" destId="{1E37EB08-F671-40C6-BC2D-84E3AAEDC1DD}" srcOrd="1" destOrd="0" presId="urn:microsoft.com/office/officeart/2005/8/layout/orgChart1"/>
    <dgm:cxn modelId="{39F99F13-6FE7-49C3-818D-4464FCFB8B0B}" type="presOf" srcId="{E91349ED-56E4-4FC0-850D-433CD7FD4EA0}" destId="{B09B90D1-9075-4B1B-BCF4-BC21047F7518}" srcOrd="0" destOrd="0" presId="urn:microsoft.com/office/officeart/2005/8/layout/orgChart1"/>
    <dgm:cxn modelId="{48224FC8-95CB-4CB0-9F1A-0452D9A4F897}" type="presOf" srcId="{A1BED0CF-503B-4561-B95D-D694BA881205}" destId="{B0412DC5-6C91-4187-8811-8F61553F3A1C}" srcOrd="1" destOrd="0" presId="urn:microsoft.com/office/officeart/2005/8/layout/orgChart1"/>
    <dgm:cxn modelId="{1E6CDEED-9374-4C9B-A13B-00CA388CE6F9}" type="presOf" srcId="{A1BED0CF-503B-4561-B95D-D694BA881205}" destId="{B9FA6611-A3D1-4E55-989D-3442745FA1F9}" srcOrd="0" destOrd="0" presId="urn:microsoft.com/office/officeart/2005/8/layout/orgChart1"/>
    <dgm:cxn modelId="{068A6446-F8A2-492D-AAE3-33F6E7D0AA35}" srcId="{83741CEB-7850-42A3-9642-F36EE9495AE6}" destId="{5753250C-7DF0-44B0-90C9-AFA71C750922}" srcOrd="3" destOrd="0" parTransId="{102841E3-3988-4A06-A242-463998CF26B7}" sibTransId="{830BEB3D-52CF-4852-B534-7C49794A53C9}"/>
    <dgm:cxn modelId="{64E9D917-C598-403A-A399-CC9A068F6382}" type="presOf" srcId="{9745B513-B54B-48B9-97D1-718DF2D6099F}" destId="{098C1600-3A95-4743-9519-6A9FB416E097}" srcOrd="1" destOrd="0" presId="urn:microsoft.com/office/officeart/2005/8/layout/orgChart1"/>
    <dgm:cxn modelId="{89601204-B13A-42F0-B9E9-33F11C55BAB1}" type="presOf" srcId="{45CC784A-0A00-4407-BCF4-744B5B58AF2A}" destId="{1D08CD30-E679-4035-A856-625A5EA59E7C}" srcOrd="0" destOrd="0" presId="urn:microsoft.com/office/officeart/2005/8/layout/orgChart1"/>
    <dgm:cxn modelId="{5D32D41F-CC09-4DB1-A58E-94A323480E75}" srcId="{2CC08CF7-D843-44DB-8EA6-966175E902F9}" destId="{D0149B90-3FA2-4C3C-97D0-2030297C6276}" srcOrd="1" destOrd="0" parTransId="{1D7919B8-169A-4A82-B3C4-B3EAF8799403}" sibTransId="{084E3F7C-CE8E-4F5B-99B9-7DA84C5A10B4}"/>
    <dgm:cxn modelId="{6F2C4989-C16C-4BE3-A555-FF661FB63F42}" type="presOf" srcId="{6CA7803E-1AA9-4F3C-BF3A-2C3EDE50D4C5}" destId="{645A6E8A-2200-4C10-A255-A75BF9FE444B}" srcOrd="0" destOrd="0" presId="urn:microsoft.com/office/officeart/2005/8/layout/orgChart1"/>
    <dgm:cxn modelId="{DAE57E58-C1CF-45F0-9E92-D85CA8F5D94D}" type="presOf" srcId="{D0149B90-3FA2-4C3C-97D0-2030297C6276}" destId="{776DCCD9-EBB2-4446-ABAC-97FA51D93B76}" srcOrd="1" destOrd="0" presId="urn:microsoft.com/office/officeart/2005/8/layout/orgChart1"/>
    <dgm:cxn modelId="{E5BE0353-BB0F-4650-8B45-3F0CB89663F4}" type="presOf" srcId="{E0288759-EA1C-46D4-8698-BA0068013223}" destId="{6C58EC0F-DD40-470E-BE3E-BB48E8094AAE}" srcOrd="0" destOrd="0" presId="urn:microsoft.com/office/officeart/2005/8/layout/orgChart1"/>
    <dgm:cxn modelId="{7F9534F7-6F83-40B1-8E5A-3B0ABA34C5D2}" type="presOf" srcId="{CC163EAE-3D74-42FC-8212-6EE7196703ED}" destId="{A7436F6B-DAFE-4D95-A87B-0E0F12908EE5}" srcOrd="0" destOrd="0" presId="urn:microsoft.com/office/officeart/2005/8/layout/orgChart1"/>
    <dgm:cxn modelId="{0C5D1B01-EF08-4A61-B4C1-869B3575AEA9}" type="presOf" srcId="{9745B513-B54B-48B9-97D1-718DF2D6099F}" destId="{FDA565C5-42CD-4A87-9ED4-8B254AA2E159}" srcOrd="0" destOrd="0" presId="urn:microsoft.com/office/officeart/2005/8/layout/orgChart1"/>
    <dgm:cxn modelId="{3439C256-388B-4918-AF00-76278965DCD6}" type="presOf" srcId="{078BE6CF-BB46-4C1B-ACBB-C5A4E3E7714C}" destId="{AFC382C9-1F95-430F-BACE-0669B7D2E759}" srcOrd="0" destOrd="0" presId="urn:microsoft.com/office/officeart/2005/8/layout/orgChart1"/>
    <dgm:cxn modelId="{D50BCE32-90A3-4F25-AE51-AC932C56892E}" type="presOf" srcId="{3CD51BBE-0DB8-422C-9963-179730CD44AE}" destId="{F45C9FD0-5EF9-40E9-8198-0BD89053154C}" srcOrd="0" destOrd="0" presId="urn:microsoft.com/office/officeart/2005/8/layout/orgChart1"/>
    <dgm:cxn modelId="{D53D5329-142C-4F81-BE62-5847A7C49950}" type="presOf" srcId="{F4CDF17F-3BB3-4DB6-804C-A3414AA0467A}" destId="{74913FB7-545C-4F91-A640-FFE16E2D3532}" srcOrd="0" destOrd="0" presId="urn:microsoft.com/office/officeart/2005/8/layout/orgChart1"/>
    <dgm:cxn modelId="{F3CF925C-878D-4C08-9CD9-270808C51DB0}" srcId="{2CC08CF7-D843-44DB-8EA6-966175E902F9}" destId="{2A728415-C566-4349-884F-76A16C717FB7}" srcOrd="0" destOrd="0" parTransId="{E91349ED-56E4-4FC0-850D-433CD7FD4EA0}" sibTransId="{5CB83052-1846-4CEC-B372-2FC77E8A346C}"/>
    <dgm:cxn modelId="{D393DE8B-25AB-45A8-A620-56ED573B7FBE}" srcId="{6515C3E9-FE27-4643-8295-65127AE2BDE1}" destId="{9745B513-B54B-48B9-97D1-718DF2D6099F}" srcOrd="1" destOrd="0" parTransId="{3CD51BBE-0DB8-422C-9963-179730CD44AE}" sibTransId="{60F000E9-649E-43C3-89C0-EFD5BAB75650}"/>
    <dgm:cxn modelId="{181CCFDF-41EB-4EE7-B4D9-5FD49EDCC640}" type="presOf" srcId="{5753250C-7DF0-44B0-90C9-AFA71C750922}" destId="{F1A4DE52-7380-4E04-9012-6D1761D6229F}" srcOrd="0" destOrd="0" presId="urn:microsoft.com/office/officeart/2005/8/layout/orgChart1"/>
    <dgm:cxn modelId="{FEFB796D-451A-4022-9713-0C0FEE041019}" type="presOf" srcId="{9154AEEF-C1C7-43EB-BF3A-9A123E78B9A2}" destId="{0895BD71-B317-40EB-AE0B-237CBBCE7152}" srcOrd="0" destOrd="0" presId="urn:microsoft.com/office/officeart/2005/8/layout/orgChart1"/>
    <dgm:cxn modelId="{3E192684-9B45-48A4-B9E3-75168F27B3FD}" type="presOf" srcId="{45CC784A-0A00-4407-BCF4-744B5B58AF2A}" destId="{78B18D6E-CBBA-4231-B4EF-E8005ECA0B34}" srcOrd="1" destOrd="0" presId="urn:microsoft.com/office/officeart/2005/8/layout/orgChart1"/>
    <dgm:cxn modelId="{7F2DFEB8-4EDA-468F-BE06-E13D30E820D7}" type="presOf" srcId="{321CDE1E-1770-47FD-BD43-641376E12B28}" destId="{580A042A-9254-46BD-9681-30183274E5C0}" srcOrd="1" destOrd="0" presId="urn:microsoft.com/office/officeart/2005/8/layout/orgChart1"/>
    <dgm:cxn modelId="{8F7B5D81-F3D0-41B1-B0F9-5E8F8AA735F8}" type="presOf" srcId="{544C1C60-86A3-48EC-BE32-388923A2EEAD}" destId="{6EE355E6-2D9F-4A8C-A292-EAC70850495E}" srcOrd="1" destOrd="0" presId="urn:microsoft.com/office/officeart/2005/8/layout/orgChart1"/>
    <dgm:cxn modelId="{F9D13DF9-E354-422B-8BDB-A45AB1F9B387}" type="presOf" srcId="{1971F658-C93F-4458-9CAD-31431E86690B}" destId="{2637A437-DC66-4992-ABFA-B838E2359AC5}" srcOrd="0" destOrd="0" presId="urn:microsoft.com/office/officeart/2005/8/layout/orgChart1"/>
    <dgm:cxn modelId="{F10EE05B-FB7E-4347-9FE4-052BFDA550B4}" type="presOf" srcId="{2A728415-C566-4349-884F-76A16C717FB7}" destId="{2713A9DB-B554-4936-B16E-4E29D641AF0F}" srcOrd="0" destOrd="0" presId="urn:microsoft.com/office/officeart/2005/8/layout/orgChart1"/>
    <dgm:cxn modelId="{D0F49A2B-4DD5-439F-9088-10D66E041A26}" srcId="{CC163EAE-3D74-42FC-8212-6EE7196703ED}" destId="{29288361-38C3-4A85-905B-1E362E6A3853}" srcOrd="1" destOrd="0" parTransId="{F4CDF17F-3BB3-4DB6-804C-A3414AA0467A}" sibTransId="{3E96C6E7-D70A-4224-8563-94D698771840}"/>
    <dgm:cxn modelId="{092FC4D2-EB1C-48FC-8455-8AE37A87B535}" type="presOf" srcId="{CC163EAE-3D74-42FC-8212-6EE7196703ED}" destId="{107EB1E6-C1E5-4CA9-AD2C-B3E57B6103CB}" srcOrd="1" destOrd="0" presId="urn:microsoft.com/office/officeart/2005/8/layout/orgChart1"/>
    <dgm:cxn modelId="{27EFA930-4D72-4CBD-83E7-450206D7AC05}" srcId="{CC163EAE-3D74-42FC-8212-6EE7196703ED}" destId="{513FAFA9-B5AF-428F-899F-55A404BD9391}" srcOrd="2" destOrd="0" parTransId="{5573C115-2569-4CAF-AEBC-4DD4CD9534B3}" sibTransId="{6B32083C-0884-44F7-8249-77DB440BA5F8}"/>
    <dgm:cxn modelId="{FD3DD56E-CF20-4E95-B7EE-FD8FE21961BE}" srcId="{5753250C-7DF0-44B0-90C9-AFA71C750922}" destId="{3322D688-3CC3-48D5-B4CF-EED0C5E6E99D}" srcOrd="0" destOrd="0" parTransId="{FE161DAE-3756-4837-AF67-1DC2CCE4A065}" sibTransId="{22B60FED-9E61-498A-8D55-E4493D419C79}"/>
    <dgm:cxn modelId="{093756C4-7A5B-4C8A-816B-4632399E9D82}" type="presOf" srcId="{5976C96A-792B-4795-9F40-67CD146169C5}" destId="{528FE214-4030-4633-A351-F057AF554DD4}" srcOrd="0" destOrd="0" presId="urn:microsoft.com/office/officeart/2005/8/layout/orgChart1"/>
    <dgm:cxn modelId="{B1E52055-E0A7-4BB9-B830-2776BA862521}" type="presOf" srcId="{9E7B3C75-9514-41C4-8331-3D3533C35AEC}" destId="{807F95FB-4E73-4886-8A6B-F6B7A162871F}" srcOrd="1" destOrd="0" presId="urn:microsoft.com/office/officeart/2005/8/layout/orgChart1"/>
    <dgm:cxn modelId="{88317E5E-529D-4AC0-A8D5-D8FF4C0BAAB2}" type="presOf" srcId="{45272F03-0D8E-4575-894B-18A91D5E2199}" destId="{25EF51F2-0F1A-426B-A7FA-B6EC6A4650F9}" srcOrd="0" destOrd="0" presId="urn:microsoft.com/office/officeart/2005/8/layout/orgChart1"/>
    <dgm:cxn modelId="{615BC276-DF2D-42DD-95B7-F90C669606C2}" srcId="{83741CEB-7850-42A3-9642-F36EE9495AE6}" destId="{2CC08CF7-D843-44DB-8EA6-966175E902F9}" srcOrd="1" destOrd="0" parTransId="{45272F03-0D8E-4575-894B-18A91D5E2199}" sibTransId="{27DC4F16-95F6-4607-8E93-2F8BF9ECC278}"/>
    <dgm:cxn modelId="{CA737203-3944-43D2-AF85-699BBA998B74}" type="presOf" srcId="{5573C115-2569-4CAF-AEBC-4DD4CD9534B3}" destId="{A5788AC4-72C3-4458-B9E3-B4ECE3C4C528}" srcOrd="0" destOrd="0" presId="urn:microsoft.com/office/officeart/2005/8/layout/orgChart1"/>
    <dgm:cxn modelId="{E1126D06-07BD-41C9-B737-6374C6BEB55C}" type="presOf" srcId="{3322D688-3CC3-48D5-B4CF-EED0C5E6E99D}" destId="{86F64140-B0F7-4608-9C29-4EC233E80F8A}" srcOrd="0" destOrd="0" presId="urn:microsoft.com/office/officeart/2005/8/layout/orgChart1"/>
    <dgm:cxn modelId="{C26E1079-C06A-4BB3-BC53-5B0754361FCC}" type="presOf" srcId="{102841E3-3988-4A06-A242-463998CF26B7}" destId="{8ABAFC48-B7B2-4884-86C5-BD4ABE1FA736}" srcOrd="0" destOrd="0" presId="urn:microsoft.com/office/officeart/2005/8/layout/orgChart1"/>
    <dgm:cxn modelId="{5573AED9-A552-4BF5-A23D-32E8A34C87C0}" type="presOf" srcId="{5E9E3403-CA7F-4F55-B776-4C2A0FA566F1}" destId="{C734BE07-BAF5-40EC-947E-21F8EA9024A5}" srcOrd="1" destOrd="0" presId="urn:microsoft.com/office/officeart/2005/8/layout/orgChart1"/>
    <dgm:cxn modelId="{B9E5946C-E503-4B7D-8692-7E79D3E85138}" type="presOf" srcId="{1D7919B8-169A-4A82-B3C4-B3EAF8799403}" destId="{D38E633B-D1FF-49BF-9F4A-4747F9133CD8}" srcOrd="0" destOrd="0" presId="urn:microsoft.com/office/officeart/2005/8/layout/orgChart1"/>
    <dgm:cxn modelId="{05E1CF42-02C6-4BED-98D1-7DBB350252C4}" type="presOf" srcId="{544C1C60-86A3-48EC-BE32-388923A2EEAD}" destId="{E64B0FF3-983E-4201-86DF-59B4E19C9655}" srcOrd="0" destOrd="0" presId="urn:microsoft.com/office/officeart/2005/8/layout/orgChart1"/>
    <dgm:cxn modelId="{7B7F222C-51E9-490A-9CD0-FBFC17EF5342}" type="presOf" srcId="{29288361-38C3-4A85-905B-1E362E6A3853}" destId="{7076268A-16B2-44E8-BB0E-FA0C2B0808C1}" srcOrd="1" destOrd="0" presId="urn:microsoft.com/office/officeart/2005/8/layout/orgChart1"/>
    <dgm:cxn modelId="{D19124A6-E3C9-408E-824E-F23B228FF427}" type="presOf" srcId="{B1543EDF-8DAD-48CF-B21F-59C15C7A1564}" destId="{0BD0361A-AF17-4D3B-9DBC-DBDD972C4543}" srcOrd="1" destOrd="0" presId="urn:microsoft.com/office/officeart/2005/8/layout/orgChart1"/>
    <dgm:cxn modelId="{E1A02C52-B29D-4988-8AA4-3233F6644C4A}" srcId="{49F0D3B6-893D-430D-91E2-18AC794F5A33}" destId="{544C1C60-86A3-48EC-BE32-388923A2EEAD}" srcOrd="0" destOrd="0" parTransId="{F11D6D12-6880-4A70-BD23-FD336A5C4D81}" sibTransId="{CF5F1D19-B6D2-4B33-857C-12F77FD6506E}"/>
    <dgm:cxn modelId="{BA3BAA9F-4D44-4152-9EE2-1BA9041DF94C}" type="presOf" srcId="{2CC08CF7-D843-44DB-8EA6-966175E902F9}" destId="{1534626D-2C00-4F46-A50D-7E78377C040E}" srcOrd="1" destOrd="0" presId="urn:microsoft.com/office/officeart/2005/8/layout/orgChart1"/>
    <dgm:cxn modelId="{5591946F-AC5D-4732-B3D4-406E0F67903B}" type="presOf" srcId="{F11D6D12-6880-4A70-BD23-FD336A5C4D81}" destId="{8032ED30-1AEE-4BD1-9081-AC712167145F}" srcOrd="0" destOrd="0" presId="urn:microsoft.com/office/officeart/2005/8/layout/orgChart1"/>
    <dgm:cxn modelId="{BB85BF2D-214E-412D-8D4C-8C8BA04B4A56}" type="presOf" srcId="{19FCFE14-2D09-49A0-903F-F04CE38AB523}" destId="{CA9606D9-1289-4A4C-915B-4B3702F9A316}" srcOrd="0" destOrd="0" presId="urn:microsoft.com/office/officeart/2005/8/layout/orgChart1"/>
    <dgm:cxn modelId="{35681130-5BAC-4DE8-AB4F-94DB2266CD73}" type="presOf" srcId="{513FAFA9-B5AF-428F-899F-55A404BD9391}" destId="{97DC90FA-22AC-4FE4-8F4B-521A12C7BBAA}" srcOrd="0" destOrd="0" presId="urn:microsoft.com/office/officeart/2005/8/layout/orgChart1"/>
    <dgm:cxn modelId="{D88B9FB1-09D6-4F89-90F9-71656F3C48DF}" srcId="{49F0D3B6-893D-430D-91E2-18AC794F5A33}" destId="{5E9E3403-CA7F-4F55-B776-4C2A0FA566F1}" srcOrd="1" destOrd="0" parTransId="{E0288759-EA1C-46D4-8698-BA0068013223}" sibTransId="{1F4CAB25-EBA6-4D10-A244-81BE13C74F59}"/>
    <dgm:cxn modelId="{1DDC49B7-A722-4A1E-93A6-8E82B57D7FC2}" srcId="{5753250C-7DF0-44B0-90C9-AFA71C750922}" destId="{B1543EDF-8DAD-48CF-B21F-59C15C7A1564}" srcOrd="1" destOrd="0" parTransId="{F596E3FB-FC4E-4168-BE35-BED6DE388842}" sibTransId="{64B89A18-9231-4C07-BDEA-097E29BF60E4}"/>
    <dgm:cxn modelId="{4E6BFAD3-ACEA-402F-A853-CE51BA9B0C66}" type="presOf" srcId="{FE161DAE-3756-4837-AF67-1DC2CCE4A065}" destId="{F701CAE8-7A79-44D9-B046-456FE4643BE1}" srcOrd="0" destOrd="0" presId="urn:microsoft.com/office/officeart/2005/8/layout/orgChart1"/>
    <dgm:cxn modelId="{67444C7F-1FDE-43EC-8FD4-56D6D5C7D5E1}" type="presOf" srcId="{5E9E3403-CA7F-4F55-B776-4C2A0FA566F1}" destId="{63B106A8-FE6D-40DF-B4CE-118FA6FB677D}" srcOrd="0" destOrd="0" presId="urn:microsoft.com/office/officeart/2005/8/layout/orgChart1"/>
    <dgm:cxn modelId="{ECF9F373-5D92-49F3-ABF1-5EA4E35BAD8E}" type="presOf" srcId="{9E7B3C75-9514-41C4-8331-3D3533C35AEC}" destId="{B2269B95-DFCB-4FEE-A9E8-48D040823FB9}" srcOrd="0" destOrd="0" presId="urn:microsoft.com/office/officeart/2005/8/layout/orgChart1"/>
    <dgm:cxn modelId="{F6A76314-E903-4419-88D8-B0CA45EFCF27}" type="presOf" srcId="{83741CEB-7850-42A3-9642-F36EE9495AE6}" destId="{055B8F6F-C67F-4CEE-8B7C-9ADAFC11FE9D}" srcOrd="1" destOrd="0" presId="urn:microsoft.com/office/officeart/2005/8/layout/orgChart1"/>
    <dgm:cxn modelId="{68677732-3EDD-47B4-8CDC-BAD272E3EBC2}" type="presOf" srcId="{D0149B90-3FA2-4C3C-97D0-2030297C6276}" destId="{A7531B16-62CF-4A43-B38E-42C6273F3BA5}" srcOrd="0" destOrd="0" presId="urn:microsoft.com/office/officeart/2005/8/layout/orgChart1"/>
    <dgm:cxn modelId="{AEC9A23B-664B-45F2-9CCC-62F4A861E9C4}" srcId="{49F0D3B6-893D-430D-91E2-18AC794F5A33}" destId="{45CC784A-0A00-4407-BCF4-744B5B58AF2A}" srcOrd="2" destOrd="0" parTransId="{96E76CEB-5F48-4572-A3C9-09604B12497F}" sibTransId="{CA186593-EDEF-4FF7-BCBA-A98DA51B92EB}"/>
    <dgm:cxn modelId="{6779EC0D-1C79-4B67-8328-E6D64A965217}" type="presOf" srcId="{83741CEB-7850-42A3-9642-F36EE9495AE6}" destId="{27283695-1D8B-4F74-B256-768013D822F1}" srcOrd="0" destOrd="0" presId="urn:microsoft.com/office/officeart/2005/8/layout/orgChart1"/>
    <dgm:cxn modelId="{DB1C9377-E9EE-4621-ADE2-75C16B31639B}" type="presOf" srcId="{553565D0-51F6-485E-A74A-9EFD3B8A1399}" destId="{5BFFA633-A103-4CB0-8E8E-F768B3897738}" srcOrd="0" destOrd="0" presId="urn:microsoft.com/office/officeart/2005/8/layout/orgChart1"/>
    <dgm:cxn modelId="{3B58EBB8-1C6B-4273-A086-599A320FFC5E}" type="presOf" srcId="{F596E3FB-FC4E-4168-BE35-BED6DE388842}" destId="{0034BECA-0976-4531-8366-1E2F3548AC75}" srcOrd="0" destOrd="0" presId="urn:microsoft.com/office/officeart/2005/8/layout/orgChart1"/>
    <dgm:cxn modelId="{670FA698-B382-4D7A-B7D1-67613147EE25}" type="presOf" srcId="{2CC08CF7-D843-44DB-8EA6-966175E902F9}" destId="{D0A43D55-7388-43C2-8087-600755AC364D}" srcOrd="0" destOrd="0" presId="urn:microsoft.com/office/officeart/2005/8/layout/orgChart1"/>
    <dgm:cxn modelId="{904F7251-2117-4D40-B07D-3D8A08237B42}" type="presOf" srcId="{49F0D3B6-893D-430D-91E2-18AC794F5A33}" destId="{CD85F59B-095F-419E-B5BE-2E618D11ADA4}" srcOrd="0" destOrd="0" presId="urn:microsoft.com/office/officeart/2005/8/layout/orgChart1"/>
    <dgm:cxn modelId="{39DA8059-5FA4-423C-9C19-A0A3E71D281B}" type="presOf" srcId="{6515C3E9-FE27-4643-8295-65127AE2BDE1}" destId="{C91A3424-9EC2-49B4-8857-90FC8AEC72A2}" srcOrd="1" destOrd="0" presId="urn:microsoft.com/office/officeart/2005/8/layout/orgChart1"/>
    <dgm:cxn modelId="{A8B5F893-C68B-44D6-B63D-9E010F24B353}" type="presOf" srcId="{96E76CEB-5F48-4572-A3C9-09604B12497F}" destId="{DC932BD4-BD27-46BE-AF06-20AFE8D47BC7}" srcOrd="0" destOrd="0" presId="urn:microsoft.com/office/officeart/2005/8/layout/orgChart1"/>
    <dgm:cxn modelId="{8A6421E7-075A-47D5-A675-CD91AA23074A}" type="presParOf" srcId="{AFC382C9-1F95-430F-BACE-0669B7D2E759}" destId="{6510F09D-593F-48F2-9A31-B20A5E20946C}" srcOrd="0" destOrd="0" presId="urn:microsoft.com/office/officeart/2005/8/layout/orgChart1"/>
    <dgm:cxn modelId="{D7561DBE-3B9B-4F3D-A364-FAA87A1624B1}" type="presParOf" srcId="{6510F09D-593F-48F2-9A31-B20A5E20946C}" destId="{80554018-1480-4EFB-B15B-22C192DD249C}" srcOrd="0" destOrd="0" presId="urn:microsoft.com/office/officeart/2005/8/layout/orgChart1"/>
    <dgm:cxn modelId="{7C537058-19B2-49A7-8D23-4E2FA263257F}" type="presParOf" srcId="{80554018-1480-4EFB-B15B-22C192DD249C}" destId="{27283695-1D8B-4F74-B256-768013D822F1}" srcOrd="0" destOrd="0" presId="urn:microsoft.com/office/officeart/2005/8/layout/orgChart1"/>
    <dgm:cxn modelId="{B9F37F87-0645-4D53-BC19-FBE236AC4D50}" type="presParOf" srcId="{80554018-1480-4EFB-B15B-22C192DD249C}" destId="{055B8F6F-C67F-4CEE-8B7C-9ADAFC11FE9D}" srcOrd="1" destOrd="0" presId="urn:microsoft.com/office/officeart/2005/8/layout/orgChart1"/>
    <dgm:cxn modelId="{7052A345-70EC-4BE3-A35A-988100FE023C}" type="presParOf" srcId="{6510F09D-593F-48F2-9A31-B20A5E20946C}" destId="{33D85003-ABDB-459F-8EEC-8F1F641FB9A6}" srcOrd="1" destOrd="0" presId="urn:microsoft.com/office/officeart/2005/8/layout/orgChart1"/>
    <dgm:cxn modelId="{B45AD2B5-00B8-459E-BD3E-77DCAE35C4FD}" type="presParOf" srcId="{33D85003-ABDB-459F-8EEC-8F1F641FB9A6}" destId="{528FE214-4030-4633-A351-F057AF554DD4}" srcOrd="0" destOrd="0" presId="urn:microsoft.com/office/officeart/2005/8/layout/orgChart1"/>
    <dgm:cxn modelId="{D6F213F3-A504-4922-83CD-2DC52B0B59F6}" type="presParOf" srcId="{33D85003-ABDB-459F-8EEC-8F1F641FB9A6}" destId="{362102DA-7594-4358-BBE8-71F41DF0C067}" srcOrd="1" destOrd="0" presId="urn:microsoft.com/office/officeart/2005/8/layout/orgChart1"/>
    <dgm:cxn modelId="{5F21B2A9-F0A2-47F0-BB96-5F8D2DC0050B}" type="presParOf" srcId="{362102DA-7594-4358-BBE8-71F41DF0C067}" destId="{C7B89CDE-EAFE-4D4F-A0E5-4ACB0598B620}" srcOrd="0" destOrd="0" presId="urn:microsoft.com/office/officeart/2005/8/layout/orgChart1"/>
    <dgm:cxn modelId="{82132DE3-87F1-409F-A4B8-93B64799B246}" type="presParOf" srcId="{C7B89CDE-EAFE-4D4F-A0E5-4ACB0598B620}" destId="{A7436F6B-DAFE-4D95-A87B-0E0F12908EE5}" srcOrd="0" destOrd="0" presId="urn:microsoft.com/office/officeart/2005/8/layout/orgChart1"/>
    <dgm:cxn modelId="{F7C67BB2-6BF4-4201-A1C4-12054B950744}" type="presParOf" srcId="{C7B89CDE-EAFE-4D4F-A0E5-4ACB0598B620}" destId="{107EB1E6-C1E5-4CA9-AD2C-B3E57B6103CB}" srcOrd="1" destOrd="0" presId="urn:microsoft.com/office/officeart/2005/8/layout/orgChart1"/>
    <dgm:cxn modelId="{4667EA7A-2EB1-4CA3-913F-42CFC8018DE5}" type="presParOf" srcId="{362102DA-7594-4358-BBE8-71F41DF0C067}" destId="{5A162AA0-0EE3-422A-AEC7-B79AF89AFB9A}" srcOrd="1" destOrd="0" presId="urn:microsoft.com/office/officeart/2005/8/layout/orgChart1"/>
    <dgm:cxn modelId="{264BBAC4-FAF7-4233-B3D2-1138F0ECA68A}" type="presParOf" srcId="{5A162AA0-0EE3-422A-AEC7-B79AF89AFB9A}" destId="{645A6E8A-2200-4C10-A255-A75BF9FE444B}" srcOrd="0" destOrd="0" presId="urn:microsoft.com/office/officeart/2005/8/layout/orgChart1"/>
    <dgm:cxn modelId="{2D5C76F7-B8A6-41AF-A809-EA3E468647A5}" type="presParOf" srcId="{5A162AA0-0EE3-422A-AEC7-B79AF89AFB9A}" destId="{53326CBD-F84F-4F42-9F9A-419CC23D8CA5}" srcOrd="1" destOrd="0" presId="urn:microsoft.com/office/officeart/2005/8/layout/orgChart1"/>
    <dgm:cxn modelId="{5D7584EA-BFDE-4DDA-A6C4-B74821670C45}" type="presParOf" srcId="{53326CBD-F84F-4F42-9F9A-419CC23D8CA5}" destId="{9518880C-0DE5-44E4-811D-566BE16AA2E7}" srcOrd="0" destOrd="0" presId="urn:microsoft.com/office/officeart/2005/8/layout/orgChart1"/>
    <dgm:cxn modelId="{BF3F1320-134B-438A-A0EC-9773BBF10B33}" type="presParOf" srcId="{9518880C-0DE5-44E4-811D-566BE16AA2E7}" destId="{5BFFA633-A103-4CB0-8E8E-F768B3897738}" srcOrd="0" destOrd="0" presId="urn:microsoft.com/office/officeart/2005/8/layout/orgChart1"/>
    <dgm:cxn modelId="{3EDFB21F-8E16-475B-889B-0E0548F00346}" type="presParOf" srcId="{9518880C-0DE5-44E4-811D-566BE16AA2E7}" destId="{F112BAC1-D665-4524-A6CB-C23582E1A2DA}" srcOrd="1" destOrd="0" presId="urn:microsoft.com/office/officeart/2005/8/layout/orgChart1"/>
    <dgm:cxn modelId="{E219A06E-E9D9-4FC4-9BC0-635561552F5B}" type="presParOf" srcId="{53326CBD-F84F-4F42-9F9A-419CC23D8CA5}" destId="{197A8367-C50D-40FA-B1BD-7419CF7393EE}" srcOrd="1" destOrd="0" presId="urn:microsoft.com/office/officeart/2005/8/layout/orgChart1"/>
    <dgm:cxn modelId="{A9A68730-AEEE-4F01-A587-089EC3496284}" type="presParOf" srcId="{53326CBD-F84F-4F42-9F9A-419CC23D8CA5}" destId="{8BADF4D8-F118-4674-B204-A03441DBC168}" srcOrd="2" destOrd="0" presId="urn:microsoft.com/office/officeart/2005/8/layout/orgChart1"/>
    <dgm:cxn modelId="{DB375247-1F28-46FF-A83E-EE1D53F13B9B}" type="presParOf" srcId="{5A162AA0-0EE3-422A-AEC7-B79AF89AFB9A}" destId="{74913FB7-545C-4F91-A640-FFE16E2D3532}" srcOrd="2" destOrd="0" presId="urn:microsoft.com/office/officeart/2005/8/layout/orgChart1"/>
    <dgm:cxn modelId="{8F931D10-5737-401F-B471-766703CC2806}" type="presParOf" srcId="{5A162AA0-0EE3-422A-AEC7-B79AF89AFB9A}" destId="{E3225E1F-C994-4022-BB49-8FB9DA81E5ED}" srcOrd="3" destOrd="0" presId="urn:microsoft.com/office/officeart/2005/8/layout/orgChart1"/>
    <dgm:cxn modelId="{43742F31-1283-4745-A324-F28D2CE8F623}" type="presParOf" srcId="{E3225E1F-C994-4022-BB49-8FB9DA81E5ED}" destId="{995946AC-18CE-46DC-9A6F-9C6126422E60}" srcOrd="0" destOrd="0" presId="urn:microsoft.com/office/officeart/2005/8/layout/orgChart1"/>
    <dgm:cxn modelId="{8670C306-6DC9-4D24-AD4A-5B73A2AAFFB1}" type="presParOf" srcId="{995946AC-18CE-46DC-9A6F-9C6126422E60}" destId="{22C98CDF-93B4-4A37-AD72-F9124E41D3AC}" srcOrd="0" destOrd="0" presId="urn:microsoft.com/office/officeart/2005/8/layout/orgChart1"/>
    <dgm:cxn modelId="{25431835-CCAA-49B6-8352-90A949DC693E}" type="presParOf" srcId="{995946AC-18CE-46DC-9A6F-9C6126422E60}" destId="{7076268A-16B2-44E8-BB0E-FA0C2B0808C1}" srcOrd="1" destOrd="0" presId="urn:microsoft.com/office/officeart/2005/8/layout/orgChart1"/>
    <dgm:cxn modelId="{8EE43D92-E1DF-4745-A8AE-22476C0B6352}" type="presParOf" srcId="{E3225E1F-C994-4022-BB49-8FB9DA81E5ED}" destId="{4B6C5E13-153B-434C-93B5-2B15BA44E7AB}" srcOrd="1" destOrd="0" presId="urn:microsoft.com/office/officeart/2005/8/layout/orgChart1"/>
    <dgm:cxn modelId="{C76EBBE2-AE57-49F7-87D7-18E4C73C3AF0}" type="presParOf" srcId="{E3225E1F-C994-4022-BB49-8FB9DA81E5ED}" destId="{5AD96180-8E8C-418D-8720-AA642CE5D36C}" srcOrd="2" destOrd="0" presId="urn:microsoft.com/office/officeart/2005/8/layout/orgChart1"/>
    <dgm:cxn modelId="{0B75DCD9-C348-41BE-B010-2164BA94D561}" type="presParOf" srcId="{5A162AA0-0EE3-422A-AEC7-B79AF89AFB9A}" destId="{A5788AC4-72C3-4458-B9E3-B4ECE3C4C528}" srcOrd="4" destOrd="0" presId="urn:microsoft.com/office/officeart/2005/8/layout/orgChart1"/>
    <dgm:cxn modelId="{6B2AA819-5841-4628-8654-EE8083C5EA88}" type="presParOf" srcId="{5A162AA0-0EE3-422A-AEC7-B79AF89AFB9A}" destId="{A5DC8038-0AB8-418B-97D1-ACD12D50AFB2}" srcOrd="5" destOrd="0" presId="urn:microsoft.com/office/officeart/2005/8/layout/orgChart1"/>
    <dgm:cxn modelId="{4B7C8FD5-A700-4FFB-96E2-2F0F354EA151}" type="presParOf" srcId="{A5DC8038-0AB8-418B-97D1-ACD12D50AFB2}" destId="{FFA120E4-EC77-4FEE-82A7-6C4141726BDF}" srcOrd="0" destOrd="0" presId="urn:microsoft.com/office/officeart/2005/8/layout/orgChart1"/>
    <dgm:cxn modelId="{7F64A624-2749-42D9-B854-55AF6550B0D6}" type="presParOf" srcId="{FFA120E4-EC77-4FEE-82A7-6C4141726BDF}" destId="{97DC90FA-22AC-4FE4-8F4B-521A12C7BBAA}" srcOrd="0" destOrd="0" presId="urn:microsoft.com/office/officeart/2005/8/layout/orgChart1"/>
    <dgm:cxn modelId="{2FDEC6AD-E5E8-4D64-9301-2D5B43B8B8B2}" type="presParOf" srcId="{FFA120E4-EC77-4FEE-82A7-6C4141726BDF}" destId="{89A7ED9B-9707-40C0-B494-EC56CC7F7360}" srcOrd="1" destOrd="0" presId="urn:microsoft.com/office/officeart/2005/8/layout/orgChart1"/>
    <dgm:cxn modelId="{A69BD7AA-D23D-4C9D-87AF-2313E1C4ED4C}" type="presParOf" srcId="{A5DC8038-0AB8-418B-97D1-ACD12D50AFB2}" destId="{F31CA0A8-68C4-4BDE-B330-65720D4D96B6}" srcOrd="1" destOrd="0" presId="urn:microsoft.com/office/officeart/2005/8/layout/orgChart1"/>
    <dgm:cxn modelId="{11A54313-99C7-47A4-B466-2F922F678C6C}" type="presParOf" srcId="{A5DC8038-0AB8-418B-97D1-ACD12D50AFB2}" destId="{890D00A4-80D9-4987-BDCC-8332AF0B6A7C}" srcOrd="2" destOrd="0" presId="urn:microsoft.com/office/officeart/2005/8/layout/orgChart1"/>
    <dgm:cxn modelId="{35BA728D-5D5C-4492-9DD4-4283E48B20FA}" type="presParOf" srcId="{362102DA-7594-4358-BBE8-71F41DF0C067}" destId="{36DDECF2-3970-4EBB-921D-E742FA7BE05A}" srcOrd="2" destOrd="0" presId="urn:microsoft.com/office/officeart/2005/8/layout/orgChart1"/>
    <dgm:cxn modelId="{45109D8E-6B7E-4F44-B2BA-545D5671C450}" type="presParOf" srcId="{33D85003-ABDB-459F-8EEC-8F1F641FB9A6}" destId="{25EF51F2-0F1A-426B-A7FA-B6EC6A4650F9}" srcOrd="2" destOrd="0" presId="urn:microsoft.com/office/officeart/2005/8/layout/orgChart1"/>
    <dgm:cxn modelId="{AC99C291-2633-4C42-B7E5-9F9FAE9AF349}" type="presParOf" srcId="{33D85003-ABDB-459F-8EEC-8F1F641FB9A6}" destId="{57D05C7D-72D0-4677-AEEE-A6D5498DE2B9}" srcOrd="3" destOrd="0" presId="urn:microsoft.com/office/officeart/2005/8/layout/orgChart1"/>
    <dgm:cxn modelId="{8F24C62B-831B-46F2-9322-EE4166199630}" type="presParOf" srcId="{57D05C7D-72D0-4677-AEEE-A6D5498DE2B9}" destId="{CB70129D-467C-4B16-91D9-0F927429C46C}" srcOrd="0" destOrd="0" presId="urn:microsoft.com/office/officeart/2005/8/layout/orgChart1"/>
    <dgm:cxn modelId="{60B9630A-D09B-4F1D-95E9-503E46AE0D80}" type="presParOf" srcId="{CB70129D-467C-4B16-91D9-0F927429C46C}" destId="{D0A43D55-7388-43C2-8087-600755AC364D}" srcOrd="0" destOrd="0" presId="urn:microsoft.com/office/officeart/2005/8/layout/orgChart1"/>
    <dgm:cxn modelId="{BA5E6C8F-A51A-40ED-B77C-683D4549D741}" type="presParOf" srcId="{CB70129D-467C-4B16-91D9-0F927429C46C}" destId="{1534626D-2C00-4F46-A50D-7E78377C040E}" srcOrd="1" destOrd="0" presId="urn:microsoft.com/office/officeart/2005/8/layout/orgChart1"/>
    <dgm:cxn modelId="{0D3EE40D-A057-4AFB-8D86-33CE4F7CA392}" type="presParOf" srcId="{57D05C7D-72D0-4677-AEEE-A6D5498DE2B9}" destId="{000C7388-5456-4083-A07E-BABC372E5240}" srcOrd="1" destOrd="0" presId="urn:microsoft.com/office/officeart/2005/8/layout/orgChart1"/>
    <dgm:cxn modelId="{F97B5473-9F97-420E-9A68-C7AFCF91899A}" type="presParOf" srcId="{000C7388-5456-4083-A07E-BABC372E5240}" destId="{B09B90D1-9075-4B1B-BCF4-BC21047F7518}" srcOrd="0" destOrd="0" presId="urn:microsoft.com/office/officeart/2005/8/layout/orgChart1"/>
    <dgm:cxn modelId="{C110AD99-3562-46AE-912D-809EF0652B40}" type="presParOf" srcId="{000C7388-5456-4083-A07E-BABC372E5240}" destId="{645EB96F-E15C-4A69-BA9F-4374074850E5}" srcOrd="1" destOrd="0" presId="urn:microsoft.com/office/officeart/2005/8/layout/orgChart1"/>
    <dgm:cxn modelId="{F3C4B7B0-CBA4-4FC8-B1D3-1EC7F1B7ADD5}" type="presParOf" srcId="{645EB96F-E15C-4A69-BA9F-4374074850E5}" destId="{3DBD9197-5517-4B2F-BA46-5761C8C6CF87}" srcOrd="0" destOrd="0" presId="urn:microsoft.com/office/officeart/2005/8/layout/orgChart1"/>
    <dgm:cxn modelId="{13CF1540-8135-442E-BAF4-149DB93EBBCA}" type="presParOf" srcId="{3DBD9197-5517-4B2F-BA46-5761C8C6CF87}" destId="{2713A9DB-B554-4936-B16E-4E29D641AF0F}" srcOrd="0" destOrd="0" presId="urn:microsoft.com/office/officeart/2005/8/layout/orgChart1"/>
    <dgm:cxn modelId="{6BB957B8-0421-45E7-8AE0-DF4148E59003}" type="presParOf" srcId="{3DBD9197-5517-4B2F-BA46-5761C8C6CF87}" destId="{B0F91E98-7314-4B69-8E88-155299066C37}" srcOrd="1" destOrd="0" presId="urn:microsoft.com/office/officeart/2005/8/layout/orgChart1"/>
    <dgm:cxn modelId="{148554F5-5024-46BA-AB0A-94DBF8DA79D2}" type="presParOf" srcId="{645EB96F-E15C-4A69-BA9F-4374074850E5}" destId="{5024E20A-4364-4A06-A6AD-E7235CF7C5D4}" srcOrd="1" destOrd="0" presId="urn:microsoft.com/office/officeart/2005/8/layout/orgChart1"/>
    <dgm:cxn modelId="{BF1D56ED-787B-4DE2-A63A-BCAE8C15F1DE}" type="presParOf" srcId="{645EB96F-E15C-4A69-BA9F-4374074850E5}" destId="{797E573A-8174-493F-A7FB-CD504500EC2A}" srcOrd="2" destOrd="0" presId="urn:microsoft.com/office/officeart/2005/8/layout/orgChart1"/>
    <dgm:cxn modelId="{AB9AE498-2F37-4586-B37F-3F5F651B87A1}" type="presParOf" srcId="{000C7388-5456-4083-A07E-BABC372E5240}" destId="{D38E633B-D1FF-49BF-9F4A-4747F9133CD8}" srcOrd="2" destOrd="0" presId="urn:microsoft.com/office/officeart/2005/8/layout/orgChart1"/>
    <dgm:cxn modelId="{390DAC4A-B9D1-43ED-B7C4-248D87806BB8}" type="presParOf" srcId="{000C7388-5456-4083-A07E-BABC372E5240}" destId="{D4538BAF-DA42-4FCB-9DB4-5325AC9DCA7C}" srcOrd="3" destOrd="0" presId="urn:microsoft.com/office/officeart/2005/8/layout/orgChart1"/>
    <dgm:cxn modelId="{D9479A22-320C-4FC5-98A5-39D9C9F5F833}" type="presParOf" srcId="{D4538BAF-DA42-4FCB-9DB4-5325AC9DCA7C}" destId="{71F6AD33-682B-469B-9C45-B3DA90AB9F47}" srcOrd="0" destOrd="0" presId="urn:microsoft.com/office/officeart/2005/8/layout/orgChart1"/>
    <dgm:cxn modelId="{97FF7207-BD80-4ED9-8BB4-C29AFEA64F46}" type="presParOf" srcId="{71F6AD33-682B-469B-9C45-B3DA90AB9F47}" destId="{A7531B16-62CF-4A43-B38E-42C6273F3BA5}" srcOrd="0" destOrd="0" presId="urn:microsoft.com/office/officeart/2005/8/layout/orgChart1"/>
    <dgm:cxn modelId="{CAB58E28-09F2-47D1-BBEA-5D0CF83A0CD7}" type="presParOf" srcId="{71F6AD33-682B-469B-9C45-B3DA90AB9F47}" destId="{776DCCD9-EBB2-4446-ABAC-97FA51D93B76}" srcOrd="1" destOrd="0" presId="urn:microsoft.com/office/officeart/2005/8/layout/orgChart1"/>
    <dgm:cxn modelId="{15864D44-FD5D-4C9F-9BDD-4D2E9EF7B158}" type="presParOf" srcId="{D4538BAF-DA42-4FCB-9DB4-5325AC9DCA7C}" destId="{017F53D8-85C1-4DBB-B0C9-CF12011529FF}" srcOrd="1" destOrd="0" presId="urn:microsoft.com/office/officeart/2005/8/layout/orgChart1"/>
    <dgm:cxn modelId="{7D270DE7-2F58-4625-A7EB-A63C83DFCD0F}" type="presParOf" srcId="{D4538BAF-DA42-4FCB-9DB4-5325AC9DCA7C}" destId="{C6264F4E-4054-4C3A-AF90-5F646CD27D0D}" srcOrd="2" destOrd="0" presId="urn:microsoft.com/office/officeart/2005/8/layout/orgChart1"/>
    <dgm:cxn modelId="{BF51672A-F66D-448B-85EF-D97CC24805F1}" type="presParOf" srcId="{000C7388-5456-4083-A07E-BABC372E5240}" destId="{2637A437-DC66-4992-ABFA-B838E2359AC5}" srcOrd="4" destOrd="0" presId="urn:microsoft.com/office/officeart/2005/8/layout/orgChart1"/>
    <dgm:cxn modelId="{0A14AE1B-968D-4DF8-9A9C-1354821648D9}" type="presParOf" srcId="{000C7388-5456-4083-A07E-BABC372E5240}" destId="{88D1D71E-618D-4582-9AF0-2033F737936B}" srcOrd="5" destOrd="0" presId="urn:microsoft.com/office/officeart/2005/8/layout/orgChart1"/>
    <dgm:cxn modelId="{A2A85C81-9BB3-4F74-99CD-C049FABC2C88}" type="presParOf" srcId="{88D1D71E-618D-4582-9AF0-2033F737936B}" destId="{462C61FA-6BBB-4B50-9331-3976BEAD6D08}" srcOrd="0" destOrd="0" presId="urn:microsoft.com/office/officeart/2005/8/layout/orgChart1"/>
    <dgm:cxn modelId="{169167B7-37E6-4103-8B3F-039292B9E861}" type="presParOf" srcId="{462C61FA-6BBB-4B50-9331-3976BEAD6D08}" destId="{B9FA6611-A3D1-4E55-989D-3442745FA1F9}" srcOrd="0" destOrd="0" presId="urn:microsoft.com/office/officeart/2005/8/layout/orgChart1"/>
    <dgm:cxn modelId="{CE6A2937-B59D-407E-B891-CF1F0095BA5E}" type="presParOf" srcId="{462C61FA-6BBB-4B50-9331-3976BEAD6D08}" destId="{B0412DC5-6C91-4187-8811-8F61553F3A1C}" srcOrd="1" destOrd="0" presId="urn:microsoft.com/office/officeart/2005/8/layout/orgChart1"/>
    <dgm:cxn modelId="{2CCC678C-EEA7-4F68-89E7-3AA29C6E7E22}" type="presParOf" srcId="{88D1D71E-618D-4582-9AF0-2033F737936B}" destId="{E1E8BCC6-4EEB-4F75-B92F-7269C89AC875}" srcOrd="1" destOrd="0" presId="urn:microsoft.com/office/officeart/2005/8/layout/orgChart1"/>
    <dgm:cxn modelId="{ECC2ECEC-18E0-4CD9-8322-30E09ACB3E3B}" type="presParOf" srcId="{88D1D71E-618D-4582-9AF0-2033F737936B}" destId="{7DCB479E-98BF-4BB3-A921-3E2BA95C9B1B}" srcOrd="2" destOrd="0" presId="urn:microsoft.com/office/officeart/2005/8/layout/orgChart1"/>
    <dgm:cxn modelId="{E6040873-B5D8-4460-85C1-4050B8C0C738}" type="presParOf" srcId="{57D05C7D-72D0-4677-AEEE-A6D5498DE2B9}" destId="{0D51BEE4-F8C0-495E-BB92-B9E01DB29DE9}" srcOrd="2" destOrd="0" presId="urn:microsoft.com/office/officeart/2005/8/layout/orgChart1"/>
    <dgm:cxn modelId="{0F3E3648-1030-483F-9E46-90D4F6CAF4B4}" type="presParOf" srcId="{33D85003-ABDB-459F-8EEC-8F1F641FB9A6}" destId="{CA9606D9-1289-4A4C-915B-4B3702F9A316}" srcOrd="4" destOrd="0" presId="urn:microsoft.com/office/officeart/2005/8/layout/orgChart1"/>
    <dgm:cxn modelId="{9FDF9B27-4C42-417D-BF78-C9F82A57E0CE}" type="presParOf" srcId="{33D85003-ABDB-459F-8EEC-8F1F641FB9A6}" destId="{5B99824A-A98C-47C6-A55C-F086431E5B36}" srcOrd="5" destOrd="0" presId="urn:microsoft.com/office/officeart/2005/8/layout/orgChart1"/>
    <dgm:cxn modelId="{B3DC2ACA-7BE6-4A85-A7D7-ACC7F92D5827}" type="presParOf" srcId="{5B99824A-A98C-47C6-A55C-F086431E5B36}" destId="{193930AD-57C1-43F0-AEBF-712B151E031D}" srcOrd="0" destOrd="0" presId="urn:microsoft.com/office/officeart/2005/8/layout/orgChart1"/>
    <dgm:cxn modelId="{662AC9FE-8713-495A-98E0-15E6FF5F0B9E}" type="presParOf" srcId="{193930AD-57C1-43F0-AEBF-712B151E031D}" destId="{CD85F59B-095F-419E-B5BE-2E618D11ADA4}" srcOrd="0" destOrd="0" presId="urn:microsoft.com/office/officeart/2005/8/layout/orgChart1"/>
    <dgm:cxn modelId="{2038B960-AA45-4EAE-A53F-EC2B93EBCA58}" type="presParOf" srcId="{193930AD-57C1-43F0-AEBF-712B151E031D}" destId="{1E37EB08-F671-40C6-BC2D-84E3AAEDC1DD}" srcOrd="1" destOrd="0" presId="urn:microsoft.com/office/officeart/2005/8/layout/orgChart1"/>
    <dgm:cxn modelId="{11672DBD-76C3-44BE-B77C-21A0CBDF2BD2}" type="presParOf" srcId="{5B99824A-A98C-47C6-A55C-F086431E5B36}" destId="{98B34ABC-837A-4237-BA67-62A530F94017}" srcOrd="1" destOrd="0" presId="urn:microsoft.com/office/officeart/2005/8/layout/orgChart1"/>
    <dgm:cxn modelId="{64D653C3-6440-468C-A4F7-780624EA011B}" type="presParOf" srcId="{98B34ABC-837A-4237-BA67-62A530F94017}" destId="{8032ED30-1AEE-4BD1-9081-AC712167145F}" srcOrd="0" destOrd="0" presId="urn:microsoft.com/office/officeart/2005/8/layout/orgChart1"/>
    <dgm:cxn modelId="{028B512D-997C-426B-AC70-4B50F13FD59A}" type="presParOf" srcId="{98B34ABC-837A-4237-BA67-62A530F94017}" destId="{3BB4E64B-C346-4E3B-AC8F-FF8848039C5F}" srcOrd="1" destOrd="0" presId="urn:microsoft.com/office/officeart/2005/8/layout/orgChart1"/>
    <dgm:cxn modelId="{C6DCC9F7-F072-467A-87F1-2603C33D92FF}" type="presParOf" srcId="{3BB4E64B-C346-4E3B-AC8F-FF8848039C5F}" destId="{0C31570C-6BFB-4EC6-A0D9-E4D8F2B1A18D}" srcOrd="0" destOrd="0" presId="urn:microsoft.com/office/officeart/2005/8/layout/orgChart1"/>
    <dgm:cxn modelId="{93592775-7596-45C3-8858-5B08BFB4A8DA}" type="presParOf" srcId="{0C31570C-6BFB-4EC6-A0D9-E4D8F2B1A18D}" destId="{E64B0FF3-983E-4201-86DF-59B4E19C9655}" srcOrd="0" destOrd="0" presId="urn:microsoft.com/office/officeart/2005/8/layout/orgChart1"/>
    <dgm:cxn modelId="{B19DAFE6-4FA2-42CB-91F2-19CD97D91D37}" type="presParOf" srcId="{0C31570C-6BFB-4EC6-A0D9-E4D8F2B1A18D}" destId="{6EE355E6-2D9F-4A8C-A292-EAC70850495E}" srcOrd="1" destOrd="0" presId="urn:microsoft.com/office/officeart/2005/8/layout/orgChart1"/>
    <dgm:cxn modelId="{73768492-6514-4D0C-96F5-3B969C3D10F0}" type="presParOf" srcId="{3BB4E64B-C346-4E3B-AC8F-FF8848039C5F}" destId="{C4C9EE8B-B6D5-4D09-84A3-742B0605DECB}" srcOrd="1" destOrd="0" presId="urn:microsoft.com/office/officeart/2005/8/layout/orgChart1"/>
    <dgm:cxn modelId="{0DE783D4-964B-47A0-AEA3-762943959361}" type="presParOf" srcId="{3BB4E64B-C346-4E3B-AC8F-FF8848039C5F}" destId="{520CEC0B-AC9E-43DF-811B-0E7B54F1CF50}" srcOrd="2" destOrd="0" presId="urn:microsoft.com/office/officeart/2005/8/layout/orgChart1"/>
    <dgm:cxn modelId="{0DA1421C-DDBB-40D4-BB80-C1AE8B144FF9}" type="presParOf" srcId="{98B34ABC-837A-4237-BA67-62A530F94017}" destId="{6C58EC0F-DD40-470E-BE3E-BB48E8094AAE}" srcOrd="2" destOrd="0" presId="urn:microsoft.com/office/officeart/2005/8/layout/orgChart1"/>
    <dgm:cxn modelId="{9EF3C49F-29C7-47BA-B1EC-A9574241D9AF}" type="presParOf" srcId="{98B34ABC-837A-4237-BA67-62A530F94017}" destId="{2820232D-57AF-4EB7-9B5C-F74C4C02EABD}" srcOrd="3" destOrd="0" presId="urn:microsoft.com/office/officeart/2005/8/layout/orgChart1"/>
    <dgm:cxn modelId="{08C58FD3-1817-4FED-AD4C-50C5A64E692C}" type="presParOf" srcId="{2820232D-57AF-4EB7-9B5C-F74C4C02EABD}" destId="{25FABA4D-1A51-433A-8B27-5DCCEA56A4E8}" srcOrd="0" destOrd="0" presId="urn:microsoft.com/office/officeart/2005/8/layout/orgChart1"/>
    <dgm:cxn modelId="{D6BE1639-E2C2-4D8A-9D9B-094B1494F72B}" type="presParOf" srcId="{25FABA4D-1A51-433A-8B27-5DCCEA56A4E8}" destId="{63B106A8-FE6D-40DF-B4CE-118FA6FB677D}" srcOrd="0" destOrd="0" presId="urn:microsoft.com/office/officeart/2005/8/layout/orgChart1"/>
    <dgm:cxn modelId="{E48EB0C8-8A9E-4DCD-BE0D-2DEFECA6EFC3}" type="presParOf" srcId="{25FABA4D-1A51-433A-8B27-5DCCEA56A4E8}" destId="{C734BE07-BAF5-40EC-947E-21F8EA9024A5}" srcOrd="1" destOrd="0" presId="urn:microsoft.com/office/officeart/2005/8/layout/orgChart1"/>
    <dgm:cxn modelId="{4F79E692-FA27-454E-A8FD-9F023C9397E3}" type="presParOf" srcId="{2820232D-57AF-4EB7-9B5C-F74C4C02EABD}" destId="{EC7FD160-0574-4736-9BCF-DD09FA8A2452}" srcOrd="1" destOrd="0" presId="urn:microsoft.com/office/officeart/2005/8/layout/orgChart1"/>
    <dgm:cxn modelId="{7792629B-2F85-4B45-A29F-A0152FF5AC01}" type="presParOf" srcId="{2820232D-57AF-4EB7-9B5C-F74C4C02EABD}" destId="{B4B4BE59-B32C-4231-904A-B23DA1F644C8}" srcOrd="2" destOrd="0" presId="urn:microsoft.com/office/officeart/2005/8/layout/orgChart1"/>
    <dgm:cxn modelId="{3B88FD7E-B66F-4AC7-B9C7-1CE8F83EC9DF}" type="presParOf" srcId="{98B34ABC-837A-4237-BA67-62A530F94017}" destId="{DC932BD4-BD27-46BE-AF06-20AFE8D47BC7}" srcOrd="4" destOrd="0" presId="urn:microsoft.com/office/officeart/2005/8/layout/orgChart1"/>
    <dgm:cxn modelId="{B85938CE-6324-4144-9A1A-0C5A4FF3C30B}" type="presParOf" srcId="{98B34ABC-837A-4237-BA67-62A530F94017}" destId="{F9FDAAA0-4953-492E-A1A4-5022C101EFB7}" srcOrd="5" destOrd="0" presId="urn:microsoft.com/office/officeart/2005/8/layout/orgChart1"/>
    <dgm:cxn modelId="{FF7A96EC-50FC-41FC-A567-974CD83C179E}" type="presParOf" srcId="{F9FDAAA0-4953-492E-A1A4-5022C101EFB7}" destId="{01D39B21-D1D2-48BF-823C-7A00396CAC7E}" srcOrd="0" destOrd="0" presId="urn:microsoft.com/office/officeart/2005/8/layout/orgChart1"/>
    <dgm:cxn modelId="{3BA5594E-A166-4E40-B0A9-2B63603259CD}" type="presParOf" srcId="{01D39B21-D1D2-48BF-823C-7A00396CAC7E}" destId="{1D08CD30-E679-4035-A856-625A5EA59E7C}" srcOrd="0" destOrd="0" presId="urn:microsoft.com/office/officeart/2005/8/layout/orgChart1"/>
    <dgm:cxn modelId="{8D594973-279B-4FDA-A157-A9CF7D41135C}" type="presParOf" srcId="{01D39B21-D1D2-48BF-823C-7A00396CAC7E}" destId="{78B18D6E-CBBA-4231-B4EF-E8005ECA0B34}" srcOrd="1" destOrd="0" presId="urn:microsoft.com/office/officeart/2005/8/layout/orgChart1"/>
    <dgm:cxn modelId="{944271EE-F789-4F86-B0DA-4AC47467BA99}" type="presParOf" srcId="{F9FDAAA0-4953-492E-A1A4-5022C101EFB7}" destId="{7914FCE3-47DE-4715-B557-A3B7D9EBEBDD}" srcOrd="1" destOrd="0" presId="urn:microsoft.com/office/officeart/2005/8/layout/orgChart1"/>
    <dgm:cxn modelId="{09A3526E-5BDD-41DE-91C4-8EC16EA43FFF}" type="presParOf" srcId="{F9FDAAA0-4953-492E-A1A4-5022C101EFB7}" destId="{15F85EF1-D367-45C9-8E3C-B5275A1B1F8F}" srcOrd="2" destOrd="0" presId="urn:microsoft.com/office/officeart/2005/8/layout/orgChart1"/>
    <dgm:cxn modelId="{7455287E-6AC6-4025-845A-53D28EB923D8}" type="presParOf" srcId="{5B99824A-A98C-47C6-A55C-F086431E5B36}" destId="{5944C204-D066-4CAD-A37A-52C13286CF37}" srcOrd="2" destOrd="0" presId="urn:microsoft.com/office/officeart/2005/8/layout/orgChart1"/>
    <dgm:cxn modelId="{D7BA67B7-FE64-4C89-9D35-BF0A985A6E4A}" type="presParOf" srcId="{33D85003-ABDB-459F-8EEC-8F1F641FB9A6}" destId="{8ABAFC48-B7B2-4884-86C5-BD4ABE1FA736}" srcOrd="6" destOrd="0" presId="urn:microsoft.com/office/officeart/2005/8/layout/orgChart1"/>
    <dgm:cxn modelId="{7D4D2CA9-98AF-44BB-9C8D-72DA33C35AD6}" type="presParOf" srcId="{33D85003-ABDB-459F-8EEC-8F1F641FB9A6}" destId="{DD9964D3-7DDC-4A17-A5C7-902EEE0B7EB9}" srcOrd="7" destOrd="0" presId="urn:microsoft.com/office/officeart/2005/8/layout/orgChart1"/>
    <dgm:cxn modelId="{BFD82E04-EC0E-42FC-A4C9-307AA2EF1862}" type="presParOf" srcId="{DD9964D3-7DDC-4A17-A5C7-902EEE0B7EB9}" destId="{BBF54CA5-5FA8-422C-A74A-52512987ACFF}" srcOrd="0" destOrd="0" presId="urn:microsoft.com/office/officeart/2005/8/layout/orgChart1"/>
    <dgm:cxn modelId="{D47A03CE-963B-4555-AC85-483B275AE2F4}" type="presParOf" srcId="{BBF54CA5-5FA8-422C-A74A-52512987ACFF}" destId="{F1A4DE52-7380-4E04-9012-6D1761D6229F}" srcOrd="0" destOrd="0" presId="urn:microsoft.com/office/officeart/2005/8/layout/orgChart1"/>
    <dgm:cxn modelId="{10F0BC0C-D3C3-42F9-8C21-55688A1C1093}" type="presParOf" srcId="{BBF54CA5-5FA8-422C-A74A-52512987ACFF}" destId="{E1FDA198-687A-4E86-BC56-8FA81711349C}" srcOrd="1" destOrd="0" presId="urn:microsoft.com/office/officeart/2005/8/layout/orgChart1"/>
    <dgm:cxn modelId="{23C42ED2-6EAA-4775-B60C-750A2438A52D}" type="presParOf" srcId="{DD9964D3-7DDC-4A17-A5C7-902EEE0B7EB9}" destId="{2C37E9BC-A73A-493A-92A9-7EE2447E6983}" srcOrd="1" destOrd="0" presId="urn:microsoft.com/office/officeart/2005/8/layout/orgChart1"/>
    <dgm:cxn modelId="{2889FA09-AAF0-4827-94B8-1EB099029AB1}" type="presParOf" srcId="{2C37E9BC-A73A-493A-92A9-7EE2447E6983}" destId="{F701CAE8-7A79-44D9-B046-456FE4643BE1}" srcOrd="0" destOrd="0" presId="urn:microsoft.com/office/officeart/2005/8/layout/orgChart1"/>
    <dgm:cxn modelId="{21F01F79-FA26-4374-A45A-7004F28E4218}" type="presParOf" srcId="{2C37E9BC-A73A-493A-92A9-7EE2447E6983}" destId="{4CFFD47F-58AA-44DF-A51C-195EA828DC6D}" srcOrd="1" destOrd="0" presId="urn:microsoft.com/office/officeart/2005/8/layout/orgChart1"/>
    <dgm:cxn modelId="{C05E358E-93A0-41F8-A83C-0B7F355E4E67}" type="presParOf" srcId="{4CFFD47F-58AA-44DF-A51C-195EA828DC6D}" destId="{F81C3DB3-498C-430B-8E8D-3299E25A7861}" srcOrd="0" destOrd="0" presId="urn:microsoft.com/office/officeart/2005/8/layout/orgChart1"/>
    <dgm:cxn modelId="{E5B29A2D-15AF-4D69-AA99-2EF5ACD967F1}" type="presParOf" srcId="{F81C3DB3-498C-430B-8E8D-3299E25A7861}" destId="{86F64140-B0F7-4608-9C29-4EC233E80F8A}" srcOrd="0" destOrd="0" presId="urn:microsoft.com/office/officeart/2005/8/layout/orgChart1"/>
    <dgm:cxn modelId="{4597C36E-0A66-4417-867C-291746A599F3}" type="presParOf" srcId="{F81C3DB3-498C-430B-8E8D-3299E25A7861}" destId="{9E06DCB3-19CD-4209-8D5C-01E73152E9C6}" srcOrd="1" destOrd="0" presId="urn:microsoft.com/office/officeart/2005/8/layout/orgChart1"/>
    <dgm:cxn modelId="{FF7D0CBD-AE60-4AD9-83BD-F58FA8E181E2}" type="presParOf" srcId="{4CFFD47F-58AA-44DF-A51C-195EA828DC6D}" destId="{8A1C6D0B-E4C0-4A91-BAFD-2CE0BDB13A11}" srcOrd="1" destOrd="0" presId="urn:microsoft.com/office/officeart/2005/8/layout/orgChart1"/>
    <dgm:cxn modelId="{756F4BAE-9BED-401A-A443-E245970736D7}" type="presParOf" srcId="{4CFFD47F-58AA-44DF-A51C-195EA828DC6D}" destId="{CDEC3299-9D14-4698-8E51-59A9FC1EAA4A}" srcOrd="2" destOrd="0" presId="urn:microsoft.com/office/officeart/2005/8/layout/orgChart1"/>
    <dgm:cxn modelId="{6B3A8ECD-7BEC-4E17-94E9-90EE900D04B9}" type="presParOf" srcId="{2C37E9BC-A73A-493A-92A9-7EE2447E6983}" destId="{0034BECA-0976-4531-8366-1E2F3548AC75}" srcOrd="2" destOrd="0" presId="urn:microsoft.com/office/officeart/2005/8/layout/orgChart1"/>
    <dgm:cxn modelId="{146BF335-5EAB-4B35-80F8-9582BD14A96E}" type="presParOf" srcId="{2C37E9BC-A73A-493A-92A9-7EE2447E6983}" destId="{A660B540-93C3-4E4A-A918-1794A3BE19C4}" srcOrd="3" destOrd="0" presId="urn:microsoft.com/office/officeart/2005/8/layout/orgChart1"/>
    <dgm:cxn modelId="{70B94770-20F6-4955-A2C3-D77956E513DB}" type="presParOf" srcId="{A660B540-93C3-4E4A-A918-1794A3BE19C4}" destId="{2388E4CE-0848-4C1A-A94A-A11D51401F33}" srcOrd="0" destOrd="0" presId="urn:microsoft.com/office/officeart/2005/8/layout/orgChart1"/>
    <dgm:cxn modelId="{8E001543-F283-41DD-9807-29D53D44CD74}" type="presParOf" srcId="{2388E4CE-0848-4C1A-A94A-A11D51401F33}" destId="{563ADFBA-34F8-4B04-A366-89125C2E4614}" srcOrd="0" destOrd="0" presId="urn:microsoft.com/office/officeart/2005/8/layout/orgChart1"/>
    <dgm:cxn modelId="{62B9EE32-68B0-4C55-B88B-92E17ADACF3C}" type="presParOf" srcId="{2388E4CE-0848-4C1A-A94A-A11D51401F33}" destId="{0BD0361A-AF17-4D3B-9DBC-DBDD972C4543}" srcOrd="1" destOrd="0" presId="urn:microsoft.com/office/officeart/2005/8/layout/orgChart1"/>
    <dgm:cxn modelId="{82AD7ACB-5194-4979-B8CE-E64793286344}" type="presParOf" srcId="{A660B540-93C3-4E4A-A918-1794A3BE19C4}" destId="{114127A2-802A-47FF-849F-C66CB1459923}" srcOrd="1" destOrd="0" presId="urn:microsoft.com/office/officeart/2005/8/layout/orgChart1"/>
    <dgm:cxn modelId="{A4E3939B-D7E1-484F-BB6B-C5100851FB93}" type="presParOf" srcId="{A660B540-93C3-4E4A-A918-1794A3BE19C4}" destId="{6FDB6E3D-C51C-4C64-A2B3-61D310F364F4}" srcOrd="2" destOrd="0" presId="urn:microsoft.com/office/officeart/2005/8/layout/orgChart1"/>
    <dgm:cxn modelId="{88F1E7AA-035D-4E67-9834-52FDFDAB906C}" type="presParOf" srcId="{DD9964D3-7DDC-4A17-A5C7-902EEE0B7EB9}" destId="{201B412F-C4B1-454B-9CFB-530860BF19A8}" srcOrd="2" destOrd="0" presId="urn:microsoft.com/office/officeart/2005/8/layout/orgChart1"/>
    <dgm:cxn modelId="{33E3B497-3A3A-44F9-9D28-969E84BACA9D}" type="presParOf" srcId="{33D85003-ABDB-459F-8EEC-8F1F641FB9A6}" destId="{5A64A142-7AF9-4114-B55A-15ECC6ED3AA8}" srcOrd="8" destOrd="0" presId="urn:microsoft.com/office/officeart/2005/8/layout/orgChart1"/>
    <dgm:cxn modelId="{2BE851DD-D9AA-4077-A973-2ECB78BE5A23}" type="presParOf" srcId="{33D85003-ABDB-459F-8EEC-8F1F641FB9A6}" destId="{0B2844C9-7FD8-47FF-8468-C2C95378553E}" srcOrd="9" destOrd="0" presId="urn:microsoft.com/office/officeart/2005/8/layout/orgChart1"/>
    <dgm:cxn modelId="{E6943F00-D9DC-4C64-8497-281A53027375}" type="presParOf" srcId="{0B2844C9-7FD8-47FF-8468-C2C95378553E}" destId="{B403F0CF-A7C3-4241-9FA3-027EC512DD76}" srcOrd="0" destOrd="0" presId="urn:microsoft.com/office/officeart/2005/8/layout/orgChart1"/>
    <dgm:cxn modelId="{273CD34B-57E8-4903-AE97-EA520FF15712}" type="presParOf" srcId="{B403F0CF-A7C3-4241-9FA3-027EC512DD76}" destId="{CB37CBB5-91B9-40A3-9423-99B15E73900C}" srcOrd="0" destOrd="0" presId="urn:microsoft.com/office/officeart/2005/8/layout/orgChart1"/>
    <dgm:cxn modelId="{B00AD166-DE65-4AE1-8771-85F7F9B2DB2A}" type="presParOf" srcId="{B403F0CF-A7C3-4241-9FA3-027EC512DD76}" destId="{C91A3424-9EC2-49B4-8857-90FC8AEC72A2}" srcOrd="1" destOrd="0" presId="urn:microsoft.com/office/officeart/2005/8/layout/orgChart1"/>
    <dgm:cxn modelId="{D95A7D10-08DA-4B5C-97D0-5C2A716B3E0C}" type="presParOf" srcId="{0B2844C9-7FD8-47FF-8468-C2C95378553E}" destId="{8CE34D14-1C82-4AA3-A87B-34A3C66E0E2A}" srcOrd="1" destOrd="0" presId="urn:microsoft.com/office/officeart/2005/8/layout/orgChart1"/>
    <dgm:cxn modelId="{4A3CDEF9-1F71-4CC0-B6F3-5E4841D99D16}" type="presParOf" srcId="{8CE34D14-1C82-4AA3-A87B-34A3C66E0E2A}" destId="{0895BD71-B317-40EB-AE0B-237CBBCE7152}" srcOrd="0" destOrd="0" presId="urn:microsoft.com/office/officeart/2005/8/layout/orgChart1"/>
    <dgm:cxn modelId="{368C1353-9C24-4FDE-97CC-7102C43F37D2}" type="presParOf" srcId="{8CE34D14-1C82-4AA3-A87B-34A3C66E0E2A}" destId="{3864E077-E353-41D1-8E06-BA7978CB4471}" srcOrd="1" destOrd="0" presId="urn:microsoft.com/office/officeart/2005/8/layout/orgChart1"/>
    <dgm:cxn modelId="{D5BC36CC-76D7-49D9-9807-FE8F97C4FDD7}" type="presParOf" srcId="{3864E077-E353-41D1-8E06-BA7978CB4471}" destId="{30F49086-F297-42BF-948A-D5AB9A279B09}" srcOrd="0" destOrd="0" presId="urn:microsoft.com/office/officeart/2005/8/layout/orgChart1"/>
    <dgm:cxn modelId="{90AAE86A-1F9E-4DE5-AF03-125F9D41E19C}" type="presParOf" srcId="{30F49086-F297-42BF-948A-D5AB9A279B09}" destId="{581637D7-5A51-4B13-B6C8-13632409FD11}" srcOrd="0" destOrd="0" presId="urn:microsoft.com/office/officeart/2005/8/layout/orgChart1"/>
    <dgm:cxn modelId="{2A91330E-E70F-4363-A198-C0AE6A4A9F69}" type="presParOf" srcId="{30F49086-F297-42BF-948A-D5AB9A279B09}" destId="{580A042A-9254-46BD-9681-30183274E5C0}" srcOrd="1" destOrd="0" presId="urn:microsoft.com/office/officeart/2005/8/layout/orgChart1"/>
    <dgm:cxn modelId="{7F912C60-DD91-46D8-9856-6B88C0C8EFD0}" type="presParOf" srcId="{3864E077-E353-41D1-8E06-BA7978CB4471}" destId="{320A4142-A379-42F2-9BCF-26F8AD3B4219}" srcOrd="1" destOrd="0" presId="urn:microsoft.com/office/officeart/2005/8/layout/orgChart1"/>
    <dgm:cxn modelId="{DD74ECC0-DB49-471C-AA8A-3161D1E4DA90}" type="presParOf" srcId="{3864E077-E353-41D1-8E06-BA7978CB4471}" destId="{D9B36515-7722-41B7-A176-2C73230463C3}" srcOrd="2" destOrd="0" presId="urn:microsoft.com/office/officeart/2005/8/layout/orgChart1"/>
    <dgm:cxn modelId="{D967969B-6CEC-41FF-949A-3696892F06B6}" type="presParOf" srcId="{8CE34D14-1C82-4AA3-A87B-34A3C66E0E2A}" destId="{F45C9FD0-5EF9-40E9-8198-0BD89053154C}" srcOrd="2" destOrd="0" presId="urn:microsoft.com/office/officeart/2005/8/layout/orgChart1"/>
    <dgm:cxn modelId="{1E72A931-3771-48B0-8432-A6245DF8D5EE}" type="presParOf" srcId="{8CE34D14-1C82-4AA3-A87B-34A3C66E0E2A}" destId="{035C9A11-B5D8-4B4E-89EC-0A0720D57F4B}" srcOrd="3" destOrd="0" presId="urn:microsoft.com/office/officeart/2005/8/layout/orgChart1"/>
    <dgm:cxn modelId="{1AD3DC40-5963-4D71-BF88-4F61CAA7843F}" type="presParOf" srcId="{035C9A11-B5D8-4B4E-89EC-0A0720D57F4B}" destId="{5F4FF907-A0BF-422D-BDA8-22DB0E8C2983}" srcOrd="0" destOrd="0" presId="urn:microsoft.com/office/officeart/2005/8/layout/orgChart1"/>
    <dgm:cxn modelId="{6B9F6D57-F9FF-4FFD-8CF7-614282051A09}" type="presParOf" srcId="{5F4FF907-A0BF-422D-BDA8-22DB0E8C2983}" destId="{FDA565C5-42CD-4A87-9ED4-8B254AA2E159}" srcOrd="0" destOrd="0" presId="urn:microsoft.com/office/officeart/2005/8/layout/orgChart1"/>
    <dgm:cxn modelId="{0829AF40-AE61-4393-AC2B-6C506FEDB17F}" type="presParOf" srcId="{5F4FF907-A0BF-422D-BDA8-22DB0E8C2983}" destId="{098C1600-3A95-4743-9519-6A9FB416E097}" srcOrd="1" destOrd="0" presId="urn:microsoft.com/office/officeart/2005/8/layout/orgChart1"/>
    <dgm:cxn modelId="{E91801C6-5A9F-4612-9912-ED0A3E6F8C1B}" type="presParOf" srcId="{035C9A11-B5D8-4B4E-89EC-0A0720D57F4B}" destId="{212F1454-5C1F-47A5-90C0-4002CF57842D}" srcOrd="1" destOrd="0" presId="urn:microsoft.com/office/officeart/2005/8/layout/orgChart1"/>
    <dgm:cxn modelId="{EE1FEA49-FDAE-4C5E-B02F-AF16D2C9A8D8}" type="presParOf" srcId="{035C9A11-B5D8-4B4E-89EC-0A0720D57F4B}" destId="{1EDEC725-6D13-48AD-BE84-056D9E57B91F}" srcOrd="2" destOrd="0" presId="urn:microsoft.com/office/officeart/2005/8/layout/orgChart1"/>
    <dgm:cxn modelId="{C0840A17-8A25-4237-A48E-AEAD630184CF}" type="presParOf" srcId="{8CE34D14-1C82-4AA3-A87B-34A3C66E0E2A}" destId="{159B5CBB-A6CD-49BC-A09F-7A5FAFCDC2E8}" srcOrd="4" destOrd="0" presId="urn:microsoft.com/office/officeart/2005/8/layout/orgChart1"/>
    <dgm:cxn modelId="{FC53BB5D-ED3F-4849-BA2B-BFE9358B7501}" type="presParOf" srcId="{8CE34D14-1C82-4AA3-A87B-34A3C66E0E2A}" destId="{67FED7CF-7D6C-4702-A54C-262AD1DAF219}" srcOrd="5" destOrd="0" presId="urn:microsoft.com/office/officeart/2005/8/layout/orgChart1"/>
    <dgm:cxn modelId="{A593F977-C554-460C-918A-31A8054044DE}" type="presParOf" srcId="{67FED7CF-7D6C-4702-A54C-262AD1DAF219}" destId="{6B822815-DB0C-437D-86A2-DFA4EFE34ADF}" srcOrd="0" destOrd="0" presId="urn:microsoft.com/office/officeart/2005/8/layout/orgChart1"/>
    <dgm:cxn modelId="{7D4B86E1-46EE-4630-A010-CD217761F560}" type="presParOf" srcId="{6B822815-DB0C-437D-86A2-DFA4EFE34ADF}" destId="{B2269B95-DFCB-4FEE-A9E8-48D040823FB9}" srcOrd="0" destOrd="0" presId="urn:microsoft.com/office/officeart/2005/8/layout/orgChart1"/>
    <dgm:cxn modelId="{0DDA8933-B44D-4671-A7C8-948E838F62D9}" type="presParOf" srcId="{6B822815-DB0C-437D-86A2-DFA4EFE34ADF}" destId="{807F95FB-4E73-4886-8A6B-F6B7A162871F}" srcOrd="1" destOrd="0" presId="urn:microsoft.com/office/officeart/2005/8/layout/orgChart1"/>
    <dgm:cxn modelId="{C416DB49-E589-4190-82AB-DF90201FC937}" type="presParOf" srcId="{67FED7CF-7D6C-4702-A54C-262AD1DAF219}" destId="{E887656E-0BAC-4657-AA57-46E7594DC6DD}" srcOrd="1" destOrd="0" presId="urn:microsoft.com/office/officeart/2005/8/layout/orgChart1"/>
    <dgm:cxn modelId="{5B66F1C9-E396-4A4C-8F78-B60E80E9F8F3}" type="presParOf" srcId="{67FED7CF-7D6C-4702-A54C-262AD1DAF219}" destId="{12660870-4F93-4FA5-8B2A-EB5D630B2013}" srcOrd="2" destOrd="0" presId="urn:microsoft.com/office/officeart/2005/8/layout/orgChart1"/>
    <dgm:cxn modelId="{AF214EB6-FF8B-4FF7-A2F3-4F8AE1C577E3}" type="presParOf" srcId="{0B2844C9-7FD8-47FF-8468-C2C95378553E}" destId="{B9513F6A-A96E-4C6F-BF89-B311237BBBEC}" srcOrd="2" destOrd="0" presId="urn:microsoft.com/office/officeart/2005/8/layout/orgChart1"/>
    <dgm:cxn modelId="{34948FA6-8A7C-4A9C-B374-B1A88A92ABB3}" type="presParOf" srcId="{6510F09D-593F-48F2-9A31-B20A5E20946C}" destId="{97F6F76B-E4EA-4C2E-BE80-ACFB5FFBAA40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59B5CBB-A6CD-49BC-A09F-7A5FAFCDC2E8}">
      <dsp:nvSpPr>
        <dsp:cNvPr id="0" name=""/>
        <dsp:cNvSpPr/>
      </dsp:nvSpPr>
      <dsp:spPr>
        <a:xfrm>
          <a:off x="4450182" y="1185840"/>
          <a:ext cx="135117" cy="16934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693470"/>
              </a:lnTo>
              <a:lnTo>
                <a:pt x="135117" y="169347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45C9FD0-5EF9-40E9-8198-0BD89053154C}">
      <dsp:nvSpPr>
        <dsp:cNvPr id="0" name=""/>
        <dsp:cNvSpPr/>
      </dsp:nvSpPr>
      <dsp:spPr>
        <a:xfrm>
          <a:off x="4450182" y="1185840"/>
          <a:ext cx="135117" cy="10539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53915"/>
              </a:lnTo>
              <a:lnTo>
                <a:pt x="135117" y="105391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895BD71-B317-40EB-AE0B-237CBBCE7152}">
      <dsp:nvSpPr>
        <dsp:cNvPr id="0" name=""/>
        <dsp:cNvSpPr/>
      </dsp:nvSpPr>
      <dsp:spPr>
        <a:xfrm>
          <a:off x="4450182" y="1185840"/>
          <a:ext cx="135117" cy="4143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14359"/>
              </a:lnTo>
              <a:lnTo>
                <a:pt x="135117" y="41435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A64A142-7AF9-4114-B55A-15ECC6ED3AA8}">
      <dsp:nvSpPr>
        <dsp:cNvPr id="0" name=""/>
        <dsp:cNvSpPr/>
      </dsp:nvSpPr>
      <dsp:spPr>
        <a:xfrm>
          <a:off x="2630602" y="546284"/>
          <a:ext cx="2179892" cy="1891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4582"/>
              </a:lnTo>
              <a:lnTo>
                <a:pt x="2179892" y="94582"/>
              </a:lnTo>
              <a:lnTo>
                <a:pt x="2179892" y="18916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034BECA-0976-4531-8366-1E2F3548AC75}">
      <dsp:nvSpPr>
        <dsp:cNvPr id="0" name=""/>
        <dsp:cNvSpPr/>
      </dsp:nvSpPr>
      <dsp:spPr>
        <a:xfrm>
          <a:off x="3360235" y="1185840"/>
          <a:ext cx="135117" cy="10539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53915"/>
              </a:lnTo>
              <a:lnTo>
                <a:pt x="135117" y="105391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701CAE8-7A79-44D9-B046-456FE4643BE1}">
      <dsp:nvSpPr>
        <dsp:cNvPr id="0" name=""/>
        <dsp:cNvSpPr/>
      </dsp:nvSpPr>
      <dsp:spPr>
        <a:xfrm>
          <a:off x="3360235" y="1185840"/>
          <a:ext cx="135117" cy="4143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14359"/>
              </a:lnTo>
              <a:lnTo>
                <a:pt x="135117" y="41435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ABAFC48-B7B2-4884-86C5-BD4ABE1FA736}">
      <dsp:nvSpPr>
        <dsp:cNvPr id="0" name=""/>
        <dsp:cNvSpPr/>
      </dsp:nvSpPr>
      <dsp:spPr>
        <a:xfrm>
          <a:off x="2630602" y="546284"/>
          <a:ext cx="1089946" cy="1891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4582"/>
              </a:lnTo>
              <a:lnTo>
                <a:pt x="1089946" y="94582"/>
              </a:lnTo>
              <a:lnTo>
                <a:pt x="1089946" y="18916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C932BD4-BD27-46BE-AF06-20AFE8D47BC7}">
      <dsp:nvSpPr>
        <dsp:cNvPr id="0" name=""/>
        <dsp:cNvSpPr/>
      </dsp:nvSpPr>
      <dsp:spPr>
        <a:xfrm>
          <a:off x="2270289" y="1185840"/>
          <a:ext cx="135117" cy="16934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693470"/>
              </a:lnTo>
              <a:lnTo>
                <a:pt x="135117" y="169347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C58EC0F-DD40-470E-BE3E-BB48E8094AAE}">
      <dsp:nvSpPr>
        <dsp:cNvPr id="0" name=""/>
        <dsp:cNvSpPr/>
      </dsp:nvSpPr>
      <dsp:spPr>
        <a:xfrm>
          <a:off x="2270289" y="1185840"/>
          <a:ext cx="135117" cy="10539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53915"/>
              </a:lnTo>
              <a:lnTo>
                <a:pt x="135117" y="105391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032ED30-1AEE-4BD1-9081-AC712167145F}">
      <dsp:nvSpPr>
        <dsp:cNvPr id="0" name=""/>
        <dsp:cNvSpPr/>
      </dsp:nvSpPr>
      <dsp:spPr>
        <a:xfrm>
          <a:off x="2270289" y="1185840"/>
          <a:ext cx="135117" cy="4143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14359"/>
              </a:lnTo>
              <a:lnTo>
                <a:pt x="135117" y="41435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A9606D9-1289-4A4C-915B-4B3702F9A316}">
      <dsp:nvSpPr>
        <dsp:cNvPr id="0" name=""/>
        <dsp:cNvSpPr/>
      </dsp:nvSpPr>
      <dsp:spPr>
        <a:xfrm>
          <a:off x="2584882" y="546284"/>
          <a:ext cx="91440" cy="18916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8916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637A437-DC66-4992-ABFA-B838E2359AC5}">
      <dsp:nvSpPr>
        <dsp:cNvPr id="0" name=""/>
        <dsp:cNvSpPr/>
      </dsp:nvSpPr>
      <dsp:spPr>
        <a:xfrm>
          <a:off x="1180342" y="1185840"/>
          <a:ext cx="135117" cy="16934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693470"/>
              </a:lnTo>
              <a:lnTo>
                <a:pt x="135117" y="169347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38E633B-D1FF-49BF-9F4A-4747F9133CD8}">
      <dsp:nvSpPr>
        <dsp:cNvPr id="0" name=""/>
        <dsp:cNvSpPr/>
      </dsp:nvSpPr>
      <dsp:spPr>
        <a:xfrm>
          <a:off x="1180342" y="1185840"/>
          <a:ext cx="135117" cy="10539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53915"/>
              </a:lnTo>
              <a:lnTo>
                <a:pt x="135117" y="105391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09B90D1-9075-4B1B-BCF4-BC21047F7518}">
      <dsp:nvSpPr>
        <dsp:cNvPr id="0" name=""/>
        <dsp:cNvSpPr/>
      </dsp:nvSpPr>
      <dsp:spPr>
        <a:xfrm>
          <a:off x="1180342" y="1185840"/>
          <a:ext cx="135117" cy="4143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14359"/>
              </a:lnTo>
              <a:lnTo>
                <a:pt x="135117" y="41435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5EF51F2-0F1A-426B-A7FA-B6EC6A4650F9}">
      <dsp:nvSpPr>
        <dsp:cNvPr id="0" name=""/>
        <dsp:cNvSpPr/>
      </dsp:nvSpPr>
      <dsp:spPr>
        <a:xfrm>
          <a:off x="1540655" y="546284"/>
          <a:ext cx="1089946" cy="189164"/>
        </a:xfrm>
        <a:custGeom>
          <a:avLst/>
          <a:gdLst/>
          <a:ahLst/>
          <a:cxnLst/>
          <a:rect l="0" t="0" r="0" b="0"/>
          <a:pathLst>
            <a:path>
              <a:moveTo>
                <a:pt x="1089946" y="0"/>
              </a:moveTo>
              <a:lnTo>
                <a:pt x="1089946" y="94582"/>
              </a:lnTo>
              <a:lnTo>
                <a:pt x="0" y="94582"/>
              </a:lnTo>
              <a:lnTo>
                <a:pt x="0" y="18916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5788AC4-72C3-4458-B9E3-B4ECE3C4C528}">
      <dsp:nvSpPr>
        <dsp:cNvPr id="0" name=""/>
        <dsp:cNvSpPr/>
      </dsp:nvSpPr>
      <dsp:spPr>
        <a:xfrm>
          <a:off x="90396" y="1185840"/>
          <a:ext cx="135117" cy="16934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693470"/>
              </a:lnTo>
              <a:lnTo>
                <a:pt x="135117" y="169347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4913FB7-545C-4F91-A640-FFE16E2D3532}">
      <dsp:nvSpPr>
        <dsp:cNvPr id="0" name=""/>
        <dsp:cNvSpPr/>
      </dsp:nvSpPr>
      <dsp:spPr>
        <a:xfrm>
          <a:off x="90396" y="1185840"/>
          <a:ext cx="135117" cy="10539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53915"/>
              </a:lnTo>
              <a:lnTo>
                <a:pt x="135117" y="105391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45A6E8A-2200-4C10-A255-A75BF9FE444B}">
      <dsp:nvSpPr>
        <dsp:cNvPr id="0" name=""/>
        <dsp:cNvSpPr/>
      </dsp:nvSpPr>
      <dsp:spPr>
        <a:xfrm>
          <a:off x="90396" y="1185840"/>
          <a:ext cx="135117" cy="4143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14359"/>
              </a:lnTo>
              <a:lnTo>
                <a:pt x="135117" y="41435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28FE214-4030-4633-A351-F057AF554DD4}">
      <dsp:nvSpPr>
        <dsp:cNvPr id="0" name=""/>
        <dsp:cNvSpPr/>
      </dsp:nvSpPr>
      <dsp:spPr>
        <a:xfrm>
          <a:off x="450709" y="546284"/>
          <a:ext cx="2179892" cy="189164"/>
        </a:xfrm>
        <a:custGeom>
          <a:avLst/>
          <a:gdLst/>
          <a:ahLst/>
          <a:cxnLst/>
          <a:rect l="0" t="0" r="0" b="0"/>
          <a:pathLst>
            <a:path>
              <a:moveTo>
                <a:pt x="2179892" y="0"/>
              </a:moveTo>
              <a:lnTo>
                <a:pt x="2179892" y="94582"/>
              </a:lnTo>
              <a:lnTo>
                <a:pt x="0" y="94582"/>
              </a:lnTo>
              <a:lnTo>
                <a:pt x="0" y="18916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7283695-1D8B-4F74-B256-768013D822F1}">
      <dsp:nvSpPr>
        <dsp:cNvPr id="0" name=""/>
        <dsp:cNvSpPr/>
      </dsp:nvSpPr>
      <dsp:spPr>
        <a:xfrm>
          <a:off x="2180211" y="95893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ompleted Time Series Project</a:t>
          </a:r>
        </a:p>
      </dsp:txBody>
      <dsp:txXfrm>
        <a:off x="2180211" y="95893"/>
        <a:ext cx="900782" cy="450391"/>
      </dsp:txXfrm>
    </dsp:sp>
    <dsp:sp modelId="{A7436F6B-DAFE-4D95-A87B-0E0F12908EE5}">
      <dsp:nvSpPr>
        <dsp:cNvPr id="0" name=""/>
        <dsp:cNvSpPr/>
      </dsp:nvSpPr>
      <dsp:spPr>
        <a:xfrm>
          <a:off x="318" y="735449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1.0 Completed Progress Reports</a:t>
          </a:r>
        </a:p>
      </dsp:txBody>
      <dsp:txXfrm>
        <a:off x="318" y="735449"/>
        <a:ext cx="900782" cy="450391"/>
      </dsp:txXfrm>
    </dsp:sp>
    <dsp:sp modelId="{5BFFA633-A103-4CB0-8E8E-F768B3897738}">
      <dsp:nvSpPr>
        <dsp:cNvPr id="0" name=""/>
        <dsp:cNvSpPr/>
      </dsp:nvSpPr>
      <dsp:spPr>
        <a:xfrm>
          <a:off x="225513" y="1375004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1.1 PBS and Task List Completed</a:t>
          </a:r>
        </a:p>
      </dsp:txBody>
      <dsp:txXfrm>
        <a:off x="225513" y="1375004"/>
        <a:ext cx="900782" cy="450391"/>
      </dsp:txXfrm>
    </dsp:sp>
    <dsp:sp modelId="{22C98CDF-93B4-4A37-AD72-F9124E41D3AC}">
      <dsp:nvSpPr>
        <dsp:cNvPr id="0" name=""/>
        <dsp:cNvSpPr/>
      </dsp:nvSpPr>
      <dsp:spPr>
        <a:xfrm>
          <a:off x="225513" y="2014559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1.2 11/27 Report  Submitted</a:t>
          </a:r>
        </a:p>
      </dsp:txBody>
      <dsp:txXfrm>
        <a:off x="225513" y="2014559"/>
        <a:ext cx="900782" cy="450391"/>
      </dsp:txXfrm>
    </dsp:sp>
    <dsp:sp modelId="{97DC90FA-22AC-4FE4-8F4B-521A12C7BBAA}">
      <dsp:nvSpPr>
        <dsp:cNvPr id="0" name=""/>
        <dsp:cNvSpPr/>
      </dsp:nvSpPr>
      <dsp:spPr>
        <a:xfrm>
          <a:off x="225513" y="2654115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1.3 12/04 Report Submitted</a:t>
          </a:r>
        </a:p>
      </dsp:txBody>
      <dsp:txXfrm>
        <a:off x="225513" y="2654115"/>
        <a:ext cx="900782" cy="450391"/>
      </dsp:txXfrm>
    </dsp:sp>
    <dsp:sp modelId="{D0A43D55-7388-43C2-8087-600755AC364D}">
      <dsp:nvSpPr>
        <dsp:cNvPr id="0" name=""/>
        <dsp:cNvSpPr/>
      </dsp:nvSpPr>
      <dsp:spPr>
        <a:xfrm>
          <a:off x="1090264" y="735449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2.0 Completed Processing Sketch</a:t>
          </a:r>
        </a:p>
      </dsp:txBody>
      <dsp:txXfrm>
        <a:off x="1090264" y="735449"/>
        <a:ext cx="900782" cy="450391"/>
      </dsp:txXfrm>
    </dsp:sp>
    <dsp:sp modelId="{2713A9DB-B554-4936-B16E-4E29D641AF0F}">
      <dsp:nvSpPr>
        <dsp:cNvPr id="0" name=""/>
        <dsp:cNvSpPr/>
      </dsp:nvSpPr>
      <dsp:spPr>
        <a:xfrm>
          <a:off x="1315460" y="1375004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2.1 Requirements Defined</a:t>
          </a:r>
        </a:p>
      </dsp:txBody>
      <dsp:txXfrm>
        <a:off x="1315460" y="1375004"/>
        <a:ext cx="900782" cy="450391"/>
      </dsp:txXfrm>
    </dsp:sp>
    <dsp:sp modelId="{A7531B16-62CF-4A43-B38E-42C6273F3BA5}">
      <dsp:nvSpPr>
        <dsp:cNvPr id="0" name=""/>
        <dsp:cNvSpPr/>
      </dsp:nvSpPr>
      <dsp:spPr>
        <a:xfrm>
          <a:off x="1315460" y="2014559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2.2 Version Control Configured</a:t>
          </a:r>
        </a:p>
      </dsp:txBody>
      <dsp:txXfrm>
        <a:off x="1315460" y="2014559"/>
        <a:ext cx="900782" cy="450391"/>
      </dsp:txXfrm>
    </dsp:sp>
    <dsp:sp modelId="{B9FA6611-A3D1-4E55-989D-3442745FA1F9}">
      <dsp:nvSpPr>
        <dsp:cNvPr id="0" name=""/>
        <dsp:cNvSpPr/>
      </dsp:nvSpPr>
      <dsp:spPr>
        <a:xfrm>
          <a:off x="1315460" y="2654115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2.3 Completed Processing Sketch</a:t>
          </a:r>
        </a:p>
      </dsp:txBody>
      <dsp:txXfrm>
        <a:off x="1315460" y="2654115"/>
        <a:ext cx="900782" cy="450391"/>
      </dsp:txXfrm>
    </dsp:sp>
    <dsp:sp modelId="{CD85F59B-095F-419E-B5BE-2E618D11ADA4}">
      <dsp:nvSpPr>
        <dsp:cNvPr id="0" name=""/>
        <dsp:cNvSpPr/>
      </dsp:nvSpPr>
      <dsp:spPr>
        <a:xfrm>
          <a:off x="2180211" y="735449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3.0 Completed Video</a:t>
          </a:r>
        </a:p>
      </dsp:txBody>
      <dsp:txXfrm>
        <a:off x="2180211" y="735449"/>
        <a:ext cx="900782" cy="450391"/>
      </dsp:txXfrm>
    </dsp:sp>
    <dsp:sp modelId="{E64B0FF3-983E-4201-86DF-59B4E19C9655}">
      <dsp:nvSpPr>
        <dsp:cNvPr id="0" name=""/>
        <dsp:cNvSpPr/>
      </dsp:nvSpPr>
      <dsp:spPr>
        <a:xfrm>
          <a:off x="2405406" y="1375004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3.1 Completed Storyboard</a:t>
          </a:r>
        </a:p>
      </dsp:txBody>
      <dsp:txXfrm>
        <a:off x="2405406" y="1375004"/>
        <a:ext cx="900782" cy="450391"/>
      </dsp:txXfrm>
    </dsp:sp>
    <dsp:sp modelId="{63B106A8-FE6D-40DF-B4CE-118FA6FB677D}">
      <dsp:nvSpPr>
        <dsp:cNvPr id="0" name=""/>
        <dsp:cNvSpPr/>
      </dsp:nvSpPr>
      <dsp:spPr>
        <a:xfrm>
          <a:off x="2405406" y="2014559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3.2 Completed Script</a:t>
          </a:r>
        </a:p>
      </dsp:txBody>
      <dsp:txXfrm>
        <a:off x="2405406" y="2014559"/>
        <a:ext cx="900782" cy="450391"/>
      </dsp:txXfrm>
    </dsp:sp>
    <dsp:sp modelId="{1D08CD30-E679-4035-A856-625A5EA59E7C}">
      <dsp:nvSpPr>
        <dsp:cNvPr id="0" name=""/>
        <dsp:cNvSpPr/>
      </dsp:nvSpPr>
      <dsp:spPr>
        <a:xfrm>
          <a:off x="2405406" y="2654115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3.3 Video Produced</a:t>
          </a:r>
        </a:p>
      </dsp:txBody>
      <dsp:txXfrm>
        <a:off x="2405406" y="2654115"/>
        <a:ext cx="900782" cy="450391"/>
      </dsp:txXfrm>
    </dsp:sp>
    <dsp:sp modelId="{F1A4DE52-7380-4E04-9012-6D1761D6229F}">
      <dsp:nvSpPr>
        <dsp:cNvPr id="0" name=""/>
        <dsp:cNvSpPr/>
      </dsp:nvSpPr>
      <dsp:spPr>
        <a:xfrm>
          <a:off x="3270157" y="735449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4.0 Project Bundle Submitted</a:t>
          </a:r>
        </a:p>
      </dsp:txBody>
      <dsp:txXfrm>
        <a:off x="3270157" y="735449"/>
        <a:ext cx="900782" cy="450391"/>
      </dsp:txXfrm>
    </dsp:sp>
    <dsp:sp modelId="{86F64140-B0F7-4608-9C29-4EC233E80F8A}">
      <dsp:nvSpPr>
        <dsp:cNvPr id="0" name=""/>
        <dsp:cNvSpPr/>
      </dsp:nvSpPr>
      <dsp:spPr>
        <a:xfrm>
          <a:off x="3495353" y="1375004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4.1 Sketch and Video Bundle Completed</a:t>
          </a:r>
        </a:p>
      </dsp:txBody>
      <dsp:txXfrm>
        <a:off x="3495353" y="1375004"/>
        <a:ext cx="900782" cy="450391"/>
      </dsp:txXfrm>
    </dsp:sp>
    <dsp:sp modelId="{563ADFBA-34F8-4B04-A366-89125C2E4614}">
      <dsp:nvSpPr>
        <dsp:cNvPr id="0" name=""/>
        <dsp:cNvSpPr/>
      </dsp:nvSpPr>
      <dsp:spPr>
        <a:xfrm>
          <a:off x="3495353" y="2014559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4.2 Bundle Submitted</a:t>
          </a:r>
        </a:p>
      </dsp:txBody>
      <dsp:txXfrm>
        <a:off x="3495353" y="2014559"/>
        <a:ext cx="900782" cy="450391"/>
      </dsp:txXfrm>
    </dsp:sp>
    <dsp:sp modelId="{CB37CBB5-91B9-40A3-9423-99B15E73900C}">
      <dsp:nvSpPr>
        <dsp:cNvPr id="0" name=""/>
        <dsp:cNvSpPr/>
      </dsp:nvSpPr>
      <dsp:spPr>
        <a:xfrm>
          <a:off x="4360104" y="735449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5.0 Presentation</a:t>
          </a:r>
        </a:p>
      </dsp:txBody>
      <dsp:txXfrm>
        <a:off x="4360104" y="735449"/>
        <a:ext cx="900782" cy="450391"/>
      </dsp:txXfrm>
    </dsp:sp>
    <dsp:sp modelId="{581637D7-5A51-4B13-B6C8-13632409FD11}">
      <dsp:nvSpPr>
        <dsp:cNvPr id="0" name=""/>
        <dsp:cNvSpPr/>
      </dsp:nvSpPr>
      <dsp:spPr>
        <a:xfrm>
          <a:off x="4585299" y="1375004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5.1 Presenter Selected</a:t>
          </a:r>
        </a:p>
      </dsp:txBody>
      <dsp:txXfrm>
        <a:off x="4585299" y="1375004"/>
        <a:ext cx="900782" cy="450391"/>
      </dsp:txXfrm>
    </dsp:sp>
    <dsp:sp modelId="{FDA565C5-42CD-4A87-9ED4-8B254AA2E159}">
      <dsp:nvSpPr>
        <dsp:cNvPr id="0" name=""/>
        <dsp:cNvSpPr/>
      </dsp:nvSpPr>
      <dsp:spPr>
        <a:xfrm>
          <a:off x="4585299" y="2014559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5.2 Presentation Outline Completed</a:t>
          </a:r>
        </a:p>
      </dsp:txBody>
      <dsp:txXfrm>
        <a:off x="4585299" y="2014559"/>
        <a:ext cx="900782" cy="450391"/>
      </dsp:txXfrm>
    </dsp:sp>
    <dsp:sp modelId="{B2269B95-DFCB-4FEE-A9E8-48D040823FB9}">
      <dsp:nvSpPr>
        <dsp:cNvPr id="0" name=""/>
        <dsp:cNvSpPr/>
      </dsp:nvSpPr>
      <dsp:spPr>
        <a:xfrm>
          <a:off x="4585299" y="2654115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5.3 Team Review Completed</a:t>
          </a:r>
        </a:p>
      </dsp:txBody>
      <dsp:txXfrm>
        <a:off x="4585299" y="2654115"/>
        <a:ext cx="900782" cy="45039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D20FCBF-7DF2-4FF6-8788-3E1BEEFB09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422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loan</dc:creator>
  <cp:keywords/>
  <dc:description/>
  <cp:lastModifiedBy>Michael Sloan</cp:lastModifiedBy>
  <cp:revision>4</cp:revision>
  <dcterms:created xsi:type="dcterms:W3CDTF">2016-11-27T14:52:00Z</dcterms:created>
  <dcterms:modified xsi:type="dcterms:W3CDTF">2016-11-27T15:24:00Z</dcterms:modified>
</cp:coreProperties>
</file>